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7A78EE" w14:textId="59E2095C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  <w:rtl/>
        </w:rPr>
      </w:pPr>
    </w:p>
    <w:p w14:paraId="4F8E063B" w14:textId="1691F049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77BBD4BE" w14:textId="7BDD6E03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78D265FE" w14:textId="3A9FB9AF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1CA34485" w14:textId="3E8862E8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114727CA" w14:textId="71CE2B20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0D59540D" w14:textId="36FA4014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39791270" w14:textId="74C51DFD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491C61CE" w14:textId="60E0EF14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3040CAE7" w14:textId="40B4C454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71DC9E22" w14:textId="37AB7377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47797279" w14:textId="1929686C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6497B041" w14:textId="2A519038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16168FAF" w14:textId="7A92F028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72142896" w14:textId="0A65FEA7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05E6FF66" w14:textId="09E09E69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2EB285C1" w14:textId="77777777" w:rsidR="00870C6D" w:rsidRPr="00B63461" w:rsidRDefault="00870C6D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5B316041" w14:textId="77777777" w:rsidR="00870C6D" w:rsidRPr="00B63461" w:rsidRDefault="00870C6D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tbl>
      <w:tblPr>
        <w:tblStyle w:val="TableGrid"/>
        <w:tblW w:w="5000" w:type="pct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1"/>
        <w:gridCol w:w="4832"/>
      </w:tblGrid>
      <w:tr w:rsidR="00870C6D" w:rsidRPr="00B63461" w14:paraId="0A13D702" w14:textId="77777777" w:rsidTr="33ED2333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0A556BC3" w14:textId="77777777" w:rsidR="00870C6D" w:rsidRPr="00B63461" w:rsidRDefault="00870C6D" w:rsidP="00F359D2">
            <w:pPr>
              <w:spacing w:line="276" w:lineRule="auto"/>
              <w:jc w:val="lowKashida"/>
              <w:rPr>
                <w:rFonts w:cstheme="minorHAnsi"/>
                <w:color w:val="F59F52"/>
                <w:rtl/>
              </w:rPr>
            </w:pPr>
            <w:r w:rsidRPr="00B63461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B63461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B63461">
              <w:rPr>
                <w:rFonts w:cstheme="minorHAnsi"/>
                <w:color w:val="5279BB"/>
              </w:rPr>
              <w:t xml:space="preserve"> </w:t>
            </w:r>
            <w:r w:rsidRPr="00B63461">
              <w:rPr>
                <w:rFonts w:cstheme="minorHAnsi"/>
                <w:color w:val="F59F52"/>
              </w:rPr>
              <w:t xml:space="preserve"> </w:t>
            </w:r>
            <w:r w:rsidRPr="00B63461">
              <w:rPr>
                <w:rFonts w:cstheme="minorHAnsi"/>
                <w:color w:val="F59F52"/>
                <w:rtl/>
              </w:rPr>
              <w:t xml:space="preserve"> </w:t>
            </w:r>
            <w:r w:rsidRPr="00B63461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</w:tc>
      </w:tr>
      <w:tr w:rsidR="00E70837" w:rsidRPr="00B63461" w14:paraId="39C2112F" w14:textId="77777777" w:rsidTr="0009330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auto"/>
            <w:vAlign w:val="center"/>
          </w:tcPr>
          <w:p w14:paraId="2287407F" w14:textId="63E14E9B" w:rsidR="00E70837" w:rsidRPr="00093309" w:rsidRDefault="00E70837" w:rsidP="00E70837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</w:rPr>
            </w:pPr>
            <w:r w:rsidRPr="00093309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093309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093309">
              <w:rPr>
                <w:rFonts w:cstheme="minorHAnsi"/>
                <w:color w:val="5279BB"/>
              </w:rPr>
              <w:t xml:space="preserve"> </w:t>
            </w:r>
            <w:r w:rsidRPr="00093309">
              <w:rPr>
                <w:rFonts w:cstheme="minorHAnsi"/>
                <w:color w:val="F59F52"/>
              </w:rPr>
              <w:t xml:space="preserve"> </w:t>
            </w:r>
            <w:r w:rsidRPr="00093309">
              <w:rPr>
                <w:rFonts w:cstheme="minorHAnsi"/>
                <w:color w:val="F59F52"/>
                <w:rtl/>
              </w:rPr>
              <w:t xml:space="preserve"> </w:t>
            </w:r>
            <w:r w:rsidRPr="00093309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</w:tc>
      </w:tr>
      <w:tr w:rsidR="475D3C53" w14:paraId="1F1089AA" w14:textId="77777777" w:rsidTr="00093309">
        <w:trPr>
          <w:trHeight w:val="300"/>
          <w:tblCellSpacing w:w="7" w:type="dxa"/>
        </w:trPr>
        <w:tc>
          <w:tcPr>
            <w:tcW w:w="9633" w:type="dxa"/>
            <w:gridSpan w:val="2"/>
            <w:shd w:val="clear" w:color="auto" w:fill="auto"/>
            <w:vAlign w:val="center"/>
          </w:tcPr>
          <w:p w14:paraId="70176B80" w14:textId="5309631C" w:rsidR="46AB0AC2" w:rsidRPr="00093309" w:rsidRDefault="46AB0AC2" w:rsidP="33ED2333">
            <w:pPr>
              <w:spacing w:line="276" w:lineRule="auto"/>
              <w:jc w:val="lowKashida"/>
              <w:rPr>
                <w:rFonts w:cstheme="minorBidi"/>
                <w:b/>
                <w:bCs/>
                <w:color w:val="5279BB"/>
                <w:sz w:val="26"/>
                <w:szCs w:val="26"/>
              </w:rPr>
            </w:pPr>
            <w:r w:rsidRPr="00093309">
              <w:rPr>
                <w:rFonts w:cstheme="minorBidi"/>
                <w:b/>
                <w:bCs/>
                <w:color w:val="5279BB"/>
                <w:sz w:val="26"/>
                <w:szCs w:val="26"/>
              </w:rPr>
              <w:t>Department</w:t>
            </w:r>
            <w:r w:rsidR="00093309" w:rsidRPr="00093309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="00093309" w:rsidRPr="00093309">
              <w:rPr>
                <w:rFonts w:cstheme="minorHAnsi"/>
                <w:color w:val="5279BB"/>
              </w:rPr>
              <w:t xml:space="preserve"> </w:t>
            </w:r>
            <w:r w:rsidR="00093309" w:rsidRPr="00093309">
              <w:rPr>
                <w:rFonts w:cstheme="minorHAnsi"/>
                <w:color w:val="F59F52"/>
              </w:rPr>
              <w:t xml:space="preserve"> </w:t>
            </w:r>
            <w:r w:rsidR="00093309" w:rsidRPr="00093309">
              <w:rPr>
                <w:rFonts w:cstheme="minorHAnsi"/>
                <w:color w:val="F59F52"/>
                <w:rtl/>
              </w:rPr>
              <w:t xml:space="preserve"> </w:t>
            </w:r>
            <w:r w:rsidR="00093309" w:rsidRPr="00093309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</w:tc>
      </w:tr>
      <w:tr w:rsidR="00E70837" w:rsidRPr="00B63461" w14:paraId="352BBB36" w14:textId="77777777" w:rsidTr="33ED2333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3277B371" w14:textId="63C77AF4" w:rsidR="00E70837" w:rsidRPr="00B63461" w:rsidRDefault="00E70837" w:rsidP="00E70837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</w:rPr>
            </w:pPr>
            <w:r w:rsidRPr="00B63461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B63461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B63461">
              <w:rPr>
                <w:rFonts w:cstheme="minorHAnsi"/>
                <w:color w:val="5279BB"/>
              </w:rPr>
              <w:t xml:space="preserve"> </w:t>
            </w:r>
            <w:r w:rsidRPr="00B63461">
              <w:rPr>
                <w:rFonts w:cstheme="minorHAnsi"/>
                <w:color w:val="F59F52"/>
              </w:rPr>
              <w:t xml:space="preserve"> </w:t>
            </w:r>
            <w:r w:rsidRPr="00B63461">
              <w:rPr>
                <w:rFonts w:cstheme="minorHAnsi"/>
                <w:color w:val="F59F52"/>
                <w:rtl/>
              </w:rPr>
              <w:t xml:space="preserve"> </w:t>
            </w:r>
            <w:r w:rsidRPr="00B63461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</w:tc>
      </w:tr>
      <w:tr w:rsidR="00870C6D" w:rsidRPr="00B63461" w14:paraId="55D1836A" w14:textId="77777777" w:rsidTr="33ED2333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362C1FEC" w14:textId="77777777" w:rsidR="00870C6D" w:rsidRPr="00B63461" w:rsidRDefault="00870C6D" w:rsidP="00F359D2">
            <w:pPr>
              <w:spacing w:line="276" w:lineRule="auto"/>
              <w:jc w:val="lowKashida"/>
              <w:rPr>
                <w:rFonts w:cstheme="minorHAnsi"/>
                <w:color w:val="F59F52"/>
              </w:rPr>
            </w:pPr>
            <w:r w:rsidRPr="00B63461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port Date:</w:t>
            </w:r>
            <w:r w:rsidRPr="00B63461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  <w:sz w:val="26"/>
                  <w:szCs w:val="26"/>
                </w:rPr>
                <w:id w:val="-802613193"/>
                <w:placeholder>
                  <w:docPart w:val="DFAB06FACFB1476FBEC8C54FF2EF772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Click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to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enter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a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date</w:t>
                </w:r>
                <w:r w:rsidRPr="00B63461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B95A4B" w:rsidRPr="00B63461" w14:paraId="0DACF9C8" w14:textId="77777777" w:rsidTr="33ED2333">
        <w:trPr>
          <w:trHeight w:val="576"/>
          <w:tblCellSpacing w:w="7" w:type="dxa"/>
        </w:trPr>
        <w:tc>
          <w:tcPr>
            <w:tcW w:w="2485" w:type="pct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2C015E37" w14:textId="55A47796" w:rsidR="00B95A4B" w:rsidRPr="00B63461" w:rsidRDefault="00000000" w:rsidP="00B95A4B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</w:rPr>
            </w:pPr>
            <w:sdt>
              <w:sdtPr>
                <w:rPr>
                  <w:rFonts w:cstheme="minorHAnsi"/>
                  <w:color w:val="5279BB"/>
                  <w:sz w:val="26"/>
                  <w:szCs w:val="26"/>
                </w:rPr>
                <w:id w:val="152035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95A4B" w:rsidRPr="00B63461">
                  <w:rPr>
                    <w:rFonts w:ascii="MS Gothic" w:eastAsia="MS Gothic" w:hAnsi="MS Gothic" w:cstheme="minorHAnsi"/>
                    <w:color w:val="5279BB"/>
                    <w:sz w:val="26"/>
                    <w:szCs w:val="26"/>
                  </w:rPr>
                  <w:t>☐</w:t>
                </w:r>
              </w:sdtContent>
            </w:sdt>
            <w:r w:rsidR="00B95A4B" w:rsidRPr="00B63461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="00B95A4B" w:rsidRPr="00B63461">
              <w:rPr>
                <w:rFonts w:ascii="DIN NEXT™ ARABIC MEDIUM" w:hAnsi="DIN NEXT™ ARABIC MEDIUM" w:cs="DIN NEXT™ ARABIC MEDIUM"/>
                <w:color w:val="5279BB"/>
              </w:rPr>
              <w:t>Full Accreditation</w:t>
            </w:r>
          </w:p>
        </w:tc>
        <w:tc>
          <w:tcPr>
            <w:tcW w:w="2493" w:type="pct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630338F5" w14:textId="218C9D92" w:rsidR="00B95A4B" w:rsidRPr="00B63461" w:rsidRDefault="00000000" w:rsidP="00B95A4B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</w:rPr>
            </w:pPr>
            <w:sdt>
              <w:sdtPr>
                <w:rPr>
                  <w:rFonts w:cstheme="minorHAnsi"/>
                  <w:color w:val="5279BB"/>
                  <w:sz w:val="26"/>
                  <w:szCs w:val="26"/>
                </w:rPr>
                <w:id w:val="-47491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95A4B" w:rsidRPr="00B63461">
                  <w:rPr>
                    <w:rFonts w:ascii="MS Gothic" w:eastAsia="MS Gothic" w:hAnsi="MS Gothic" w:cstheme="minorHAnsi"/>
                    <w:color w:val="5279BB"/>
                    <w:sz w:val="26"/>
                    <w:szCs w:val="26"/>
                  </w:rPr>
                  <w:t>☐</w:t>
                </w:r>
              </w:sdtContent>
            </w:sdt>
            <w:r w:rsidR="00B95A4B" w:rsidRPr="00B63461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="00B95A4B" w:rsidRPr="00B63461">
              <w:rPr>
                <w:rFonts w:ascii="DIN NEXT™ ARABIC MEDIUM" w:hAnsi="DIN NEXT™ ARABIC MEDIUM" w:cs="DIN NEXT™ ARABIC MEDIUM"/>
                <w:color w:val="5279BB"/>
              </w:rPr>
              <w:t>Conditional Accreditation</w:t>
            </w:r>
          </w:p>
        </w:tc>
      </w:tr>
      <w:tr w:rsidR="00870C6D" w:rsidRPr="00B63461" w14:paraId="05EE2065" w14:textId="77777777" w:rsidTr="33ED2333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61AB5BD0" w14:textId="04694038" w:rsidR="00870C6D" w:rsidRPr="00B63461" w:rsidRDefault="00870C6D" w:rsidP="00F359D2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</w:pPr>
            <w:r w:rsidRPr="00B63461">
              <w:rPr>
                <w:rFonts w:ascii="DIN NEXT™ ARABIC MEDIUM" w:hAnsi="DIN NEXT™ ARABIC MEDIUM" w:cs="DIN NEXT™ ARABIC MEDIUM"/>
                <w:color w:val="5279BB"/>
              </w:rPr>
              <w:t xml:space="preserve">Accreditation Date: </w:t>
            </w:r>
            <w:r w:rsidRPr="00B63461">
              <w:rPr>
                <w:rFonts w:ascii="DIN NEXT™ ARABIC MEDIUM" w:hAnsi="DIN NEXT™ ARABIC MEDIUM" w:cs="DIN NEXT™ ARABIC MEDIUM"/>
                <w:color w:val="5279BB"/>
                <w:rtl/>
              </w:rPr>
              <w:t xml:space="preserve">  </w:t>
            </w:r>
            <w:r w:rsidRPr="00B63461">
              <w:rPr>
                <w:rFonts w:ascii="DIN NEXT™ ARABIC MEDIUM" w:hAnsi="DIN NEXT™ ARABIC MEDIUM" w:cs="DIN NEXT™ ARABIC MEDIUM"/>
                <w:color w:val="5279BB"/>
              </w:rPr>
              <w:t xml:space="preserve">From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</w:rPr>
                <w:id w:val="-1000891180"/>
                <w:placeholder>
                  <w:docPart w:val="1D4CA4750C8D4F44971DE3CA036BF1E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Click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to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enter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a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date</w:t>
                </w:r>
                <w:r w:rsidRPr="00B63461">
                  <w:rPr>
                    <w:rStyle w:val="PlaceholderText"/>
                    <w:rFonts w:ascii="DIN NEXT™ ARABIC MEDIUM" w:hAnsi="DIN NEXT™ ARABIC MEDIUM" w:cs="DIN NEXT™ ARABIC MEDIUM"/>
                  </w:rPr>
                  <w:t>.</w:t>
                </w:r>
              </w:sdtContent>
            </w:sdt>
            <w:r w:rsidRPr="00B63461">
              <w:rPr>
                <w:rFonts w:ascii="DIN NEXT™ ARABIC MEDIUM" w:hAnsi="DIN NEXT™ ARABIC MEDIUM" w:cs="DIN NEXT™ ARABIC MEDIUM"/>
                <w:color w:val="52B5C2"/>
                <w:rtl/>
              </w:rPr>
              <w:t xml:space="preserve"> </w:t>
            </w:r>
            <w:r w:rsidRPr="00B63461">
              <w:rPr>
                <w:rFonts w:ascii="DIN NEXT™ ARABIC MEDIUM" w:hAnsi="DIN NEXT™ ARABIC MEDIUM" w:cs="DIN NEXT™ ARABIC MEDIUM"/>
                <w:color w:val="5279BB"/>
              </w:rPr>
              <w:t>To:</w:t>
            </w:r>
            <w:r w:rsidRPr="00B63461">
              <w:rPr>
                <w:rFonts w:ascii="DIN NEXT™ ARABIC MEDIUM" w:hAnsi="DIN NEXT™ ARABIC MEDIUM" w:cs="DIN NEXT™ ARABIC MEDIUM"/>
                <w:color w:val="000000" w:themeColor="text1"/>
                <w:rtl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</w:rPr>
                <w:id w:val="-47926402"/>
                <w:placeholder>
                  <w:docPart w:val="E907628403FA40E3AF771A7FC3890A8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Click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to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enter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a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date</w:t>
                </w:r>
                <w:r w:rsidRPr="00B63461">
                  <w:rPr>
                    <w:rStyle w:val="PlaceholderText"/>
                    <w:rFonts w:ascii="DIN NEXT™ ARABIC MEDIUM" w:hAnsi="DIN NEXT™ ARABIC MEDIUM" w:cs="DIN NEXT™ ARABIC MEDIUM"/>
                  </w:rPr>
                  <w:t>.</w:t>
                </w:r>
              </w:sdtContent>
            </w:sdt>
          </w:p>
        </w:tc>
      </w:tr>
      <w:tr w:rsidR="00B95A4B" w:rsidRPr="00B63461" w14:paraId="54DE00B9" w14:textId="77777777" w:rsidTr="33ED2333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285B3A0E" w14:textId="77777777" w:rsidR="00B95A4B" w:rsidRPr="00B63461" w:rsidRDefault="00B95A4B" w:rsidP="00B95A4B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  <w:rtl/>
                <w:lang w:bidi="ar-EG"/>
              </w:rPr>
            </w:pPr>
            <w:r w:rsidRPr="00B63461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Contact information.</w:t>
            </w:r>
          </w:p>
          <w:p w14:paraId="4ECF02D4" w14:textId="77777777" w:rsidR="00B95A4B" w:rsidRPr="00B63461" w:rsidRDefault="00B95A4B" w:rsidP="00B95A4B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B63461">
              <w:rPr>
                <w:rFonts w:cstheme="minorHAnsi"/>
                <w:color w:val="5279BB"/>
                <w:sz w:val="26"/>
                <w:szCs w:val="26"/>
              </w:rPr>
              <w:t xml:space="preserve">Name: </w:t>
            </w:r>
            <w:r w:rsidRPr="00B63461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  <w:p w14:paraId="76AC4D63" w14:textId="77777777" w:rsidR="00B95A4B" w:rsidRPr="00B63461" w:rsidRDefault="00B95A4B" w:rsidP="00B95A4B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B63461">
              <w:rPr>
                <w:rFonts w:cstheme="minorHAnsi"/>
                <w:color w:val="5279BB"/>
                <w:sz w:val="26"/>
                <w:szCs w:val="26"/>
              </w:rPr>
              <w:t xml:space="preserve">Position: </w:t>
            </w:r>
            <w:r w:rsidRPr="00B63461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  <w:p w14:paraId="4B21CF04" w14:textId="77777777" w:rsidR="00B95A4B" w:rsidRPr="00B63461" w:rsidRDefault="00B95A4B" w:rsidP="00B95A4B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B63461">
              <w:rPr>
                <w:rFonts w:cstheme="minorHAnsi"/>
                <w:color w:val="5279BB"/>
                <w:sz w:val="26"/>
                <w:szCs w:val="26"/>
              </w:rPr>
              <w:t xml:space="preserve">Email: </w:t>
            </w:r>
            <w:r w:rsidRPr="00B63461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  <w:p w14:paraId="6B0FB6A0" w14:textId="77777777" w:rsidR="00B95A4B" w:rsidRPr="00B63461" w:rsidRDefault="00B95A4B" w:rsidP="00B95A4B">
            <w:pPr>
              <w:spacing w:line="276" w:lineRule="auto"/>
              <w:jc w:val="lowKashida"/>
              <w:rPr>
                <w:rFonts w:cstheme="minorHAnsi"/>
                <w:color w:val="FFFFFF" w:themeColor="background1"/>
                <w:sz w:val="28"/>
                <w:szCs w:val="28"/>
              </w:rPr>
            </w:pPr>
            <w:r w:rsidRPr="00B63461">
              <w:rPr>
                <w:rFonts w:cstheme="minorHAnsi"/>
                <w:color w:val="5279BB"/>
                <w:sz w:val="26"/>
                <w:szCs w:val="26"/>
              </w:rPr>
              <w:t>Mobile:</w:t>
            </w:r>
            <w:r w:rsidRPr="00B63461">
              <w:rPr>
                <w:rFonts w:cstheme="minorHAnsi"/>
                <w:color w:val="52B5C2"/>
                <w:sz w:val="28"/>
                <w:szCs w:val="28"/>
              </w:rPr>
              <w:t xml:space="preserve"> ……</w:t>
            </w:r>
          </w:p>
        </w:tc>
      </w:tr>
    </w:tbl>
    <w:p w14:paraId="7D60EC47" w14:textId="77777777" w:rsidR="00870C6D" w:rsidRPr="00B63461" w:rsidRDefault="00870C6D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0929D806" w14:textId="2551024C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05853498" w14:textId="681AC53C" w:rsidR="001D4CE0" w:rsidRPr="00B63461" w:rsidRDefault="001D4CE0" w:rsidP="00B63461">
      <w:pPr>
        <w:jc w:val="center"/>
        <w:rPr>
          <w:rFonts w:asciiTheme="minorHAnsi" w:hAnsiTheme="minorHAnsi" w:cstheme="minorBidi"/>
          <w:b/>
          <w:bCs/>
          <w:sz w:val="28"/>
          <w:szCs w:val="28"/>
        </w:rPr>
      </w:pPr>
      <w:r w:rsidRPr="00B63461">
        <w:rPr>
          <w:rFonts w:asciiTheme="minorHAnsi" w:hAnsiTheme="minorHAnsi" w:cstheme="minorBidi"/>
          <w:b/>
          <w:bCs/>
          <w:sz w:val="28"/>
          <w:szCs w:val="28"/>
        </w:rPr>
        <w:lastRenderedPageBreak/>
        <w:t xml:space="preserve">Interim Report for Accredited </w:t>
      </w:r>
      <w:r w:rsidR="00717F48" w:rsidRPr="00B63461">
        <w:rPr>
          <w:rFonts w:asciiTheme="minorHAnsi" w:hAnsiTheme="minorHAnsi" w:cstheme="minorBidi"/>
          <w:b/>
          <w:bCs/>
          <w:sz w:val="28"/>
          <w:szCs w:val="28"/>
        </w:rPr>
        <w:t>Programs</w:t>
      </w:r>
    </w:p>
    <w:p w14:paraId="623F6151" w14:textId="77777777" w:rsidR="001D4CE0" w:rsidRPr="00B63461" w:rsidRDefault="001D4CE0" w:rsidP="001D4CE0">
      <w:pPr>
        <w:jc w:val="center"/>
        <w:rPr>
          <w:rFonts w:asciiTheme="minorHAnsi" w:hAnsiTheme="minorHAnsi" w:cstheme="minorBidi"/>
          <w:b/>
          <w:bCs/>
          <w:sz w:val="28"/>
          <w:szCs w:val="28"/>
        </w:rPr>
      </w:pPr>
    </w:p>
    <w:p w14:paraId="34853FCF" w14:textId="5D98091E" w:rsidR="001D4CE0" w:rsidRPr="00ED3FD5" w:rsidRDefault="001D4CE0" w:rsidP="00ED3FD5">
      <w:pPr>
        <w:ind w:left="90"/>
        <w:jc w:val="lowKashida"/>
        <w:rPr>
          <w:rFonts w:asciiTheme="minorHAnsi" w:hAnsiTheme="minorHAnsi" w:cstheme="majorBidi"/>
        </w:rPr>
      </w:pPr>
      <w:r w:rsidRPr="00ED3FD5">
        <w:rPr>
          <w:rFonts w:asciiTheme="minorHAnsi" w:hAnsiTheme="minorHAnsi" w:cstheme="majorBidi"/>
        </w:rPr>
        <w:t xml:space="preserve">This Interim Report is a record of the </w:t>
      </w:r>
      <w:r w:rsidR="00717F48" w:rsidRPr="00ED3FD5">
        <w:rPr>
          <w:rFonts w:asciiTheme="minorHAnsi" w:hAnsiTheme="minorHAnsi" w:cstheme="majorBidi"/>
        </w:rPr>
        <w:t xml:space="preserve">program’s </w:t>
      </w:r>
      <w:r w:rsidRPr="00ED3FD5">
        <w:rPr>
          <w:rFonts w:asciiTheme="minorHAnsi" w:hAnsiTheme="minorHAnsi" w:cstheme="majorBidi"/>
        </w:rPr>
        <w:t xml:space="preserve">progress </w:t>
      </w:r>
      <w:r w:rsidR="00E12C01" w:rsidRPr="00ED3FD5">
        <w:rPr>
          <w:rFonts w:asciiTheme="minorHAnsi" w:hAnsiTheme="minorHAnsi" w:cstheme="majorBidi"/>
        </w:rPr>
        <w:t>toward</w:t>
      </w:r>
      <w:r w:rsidRPr="00ED3FD5">
        <w:rPr>
          <w:rFonts w:asciiTheme="minorHAnsi" w:hAnsiTheme="minorHAnsi" w:cstheme="majorBidi"/>
        </w:rPr>
        <w:t xml:space="preserve"> addressing </w:t>
      </w:r>
      <w:r w:rsidR="00D124DA" w:rsidRPr="00ED3FD5">
        <w:rPr>
          <w:rFonts w:asciiTheme="minorHAnsi" w:hAnsiTheme="minorHAnsi" w:cstheme="majorBidi"/>
        </w:rPr>
        <w:t xml:space="preserve">conditions and recommendations </w:t>
      </w:r>
      <w:r w:rsidRPr="00ED3FD5">
        <w:rPr>
          <w:rFonts w:asciiTheme="minorHAnsi" w:hAnsiTheme="minorHAnsi" w:cstheme="majorBidi"/>
        </w:rPr>
        <w:t>identified by th</w:t>
      </w:r>
      <w:r w:rsidR="00D124DA" w:rsidRPr="00ED3FD5">
        <w:rPr>
          <w:rFonts w:asciiTheme="minorHAnsi" w:hAnsiTheme="minorHAnsi" w:cstheme="majorBidi"/>
        </w:rPr>
        <w:t>e External Review Panel.</w:t>
      </w:r>
      <w:r w:rsidRPr="00ED3FD5">
        <w:rPr>
          <w:rFonts w:asciiTheme="minorHAnsi" w:hAnsiTheme="minorHAnsi" w:cstheme="majorBidi"/>
        </w:rPr>
        <w:t xml:space="preserve"> </w:t>
      </w:r>
      <w:r w:rsidR="007E6B18" w:rsidRPr="00ED3FD5">
        <w:rPr>
          <w:rFonts w:asciiTheme="minorHAnsi" w:hAnsiTheme="minorHAnsi" w:cstheme="majorBidi"/>
        </w:rPr>
        <w:t>It also reports the program's performance on the KPIs, PLOs</w:t>
      </w:r>
      <w:r w:rsidR="00ED3FD5">
        <w:rPr>
          <w:rFonts w:asciiTheme="minorHAnsi" w:hAnsiTheme="minorHAnsi" w:cstheme="majorBidi"/>
        </w:rPr>
        <w:t>,</w:t>
      </w:r>
      <w:r w:rsidR="007E6B18" w:rsidRPr="00ED3FD5">
        <w:rPr>
          <w:rFonts w:asciiTheme="minorHAnsi" w:hAnsiTheme="minorHAnsi" w:cstheme="majorBidi"/>
        </w:rPr>
        <w:t xml:space="preserve"> and other related aspects. The NCAAA examines the reports and provides - if necessary – notations and recommendations. It is the Program's responsibility to take NCAAA feedback on the levels of achievement into consideration. </w:t>
      </w:r>
    </w:p>
    <w:p w14:paraId="1B8A1C2D" w14:textId="77777777" w:rsidR="001D4CE0" w:rsidRPr="00B63461" w:rsidRDefault="001D4CE0" w:rsidP="00ED3FD5">
      <w:pPr>
        <w:rPr>
          <w:rFonts w:asciiTheme="minorHAnsi" w:hAnsiTheme="minorHAnsi"/>
        </w:rPr>
      </w:pPr>
      <w:bookmarkStart w:id="0" w:name="_Hlk100654539"/>
    </w:p>
    <w:p w14:paraId="1C67AE03" w14:textId="266659F5" w:rsidR="001D4CE0" w:rsidRPr="00B63461" w:rsidRDefault="006B7EBF" w:rsidP="00B63461">
      <w:pPr>
        <w:pStyle w:val="Heading1"/>
        <w:keepLines/>
        <w:spacing w:line="259" w:lineRule="auto"/>
        <w:ind w:right="0"/>
        <w:jc w:val="left"/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</w:pPr>
      <w:r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1.1</w:t>
      </w:r>
      <w:r w:rsidR="009831B1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 </w:t>
      </w:r>
      <w:r w:rsidR="001D4CE0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Substantive </w:t>
      </w:r>
      <w:r w:rsid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C</w:t>
      </w:r>
      <w:r w:rsidR="00B63461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hanges </w:t>
      </w:r>
      <w:r w:rsidR="001D4CE0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to the </w:t>
      </w:r>
      <w:r w:rsid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P</w:t>
      </w:r>
      <w:r w:rsidR="00717F48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rogram </w:t>
      </w:r>
      <w:r w:rsidR="001D4CE0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(if any):</w:t>
      </w:r>
    </w:p>
    <w:p w14:paraId="0D8A96EE" w14:textId="47234B08" w:rsidR="001D4CE0" w:rsidRPr="00ED3FD5" w:rsidRDefault="002A0CB7" w:rsidP="475D3C53">
      <w:pPr>
        <w:ind w:left="90"/>
        <w:jc w:val="lowKashida"/>
        <w:rPr>
          <w:rFonts w:asciiTheme="minorHAnsi" w:hAnsiTheme="minorHAnsi" w:cstheme="majorBidi"/>
        </w:rPr>
      </w:pPr>
      <w:r w:rsidRPr="475D3C53">
        <w:rPr>
          <w:rFonts w:asciiTheme="minorHAnsi" w:hAnsiTheme="minorHAnsi" w:cstheme="majorBidi"/>
        </w:rPr>
        <w:t>List</w:t>
      </w:r>
      <w:r w:rsidR="001D4CE0" w:rsidRPr="475D3C53">
        <w:rPr>
          <w:rFonts w:asciiTheme="minorHAnsi" w:hAnsiTheme="minorHAnsi" w:cstheme="majorBidi"/>
        </w:rPr>
        <w:t xml:space="preserve"> any substantive changes that have occurred in the </w:t>
      </w:r>
      <w:r w:rsidR="00717F48" w:rsidRPr="475D3C53">
        <w:rPr>
          <w:rFonts w:asciiTheme="minorHAnsi" w:hAnsiTheme="minorHAnsi" w:cstheme="majorBidi"/>
        </w:rPr>
        <w:t xml:space="preserve">program </w:t>
      </w:r>
      <w:r w:rsidR="001D4CE0" w:rsidRPr="475D3C53">
        <w:rPr>
          <w:rFonts w:asciiTheme="minorHAnsi" w:hAnsiTheme="minorHAnsi" w:cstheme="majorBidi"/>
        </w:rPr>
        <w:t xml:space="preserve">since accreditation in key areas (e.g., </w:t>
      </w:r>
      <w:r w:rsidR="00717F48" w:rsidRPr="475D3C53">
        <w:rPr>
          <w:rFonts w:asciiTheme="minorHAnsi" w:hAnsiTheme="minorHAnsi" w:cstheme="majorBidi"/>
        </w:rPr>
        <w:t xml:space="preserve">Program management and quality assurance, Teaching and Learning, </w:t>
      </w:r>
      <w:r w:rsidR="4434C827" w:rsidRPr="475D3C53">
        <w:rPr>
          <w:rFonts w:asciiTheme="minorHAnsi" w:hAnsiTheme="minorHAnsi" w:cstheme="majorBidi"/>
        </w:rPr>
        <w:t xml:space="preserve">Faculty numbers, student numbers, </w:t>
      </w:r>
      <w:r w:rsidR="00717F48" w:rsidRPr="475D3C53">
        <w:rPr>
          <w:rFonts w:asciiTheme="minorHAnsi" w:hAnsiTheme="minorHAnsi" w:cstheme="majorBidi"/>
        </w:rPr>
        <w:t>Learning Resources, Facilities, and Equipment … etc.)</w:t>
      </w:r>
      <w:r w:rsidR="001D4CE0" w:rsidRPr="475D3C53">
        <w:rPr>
          <w:rFonts w:asciiTheme="minorHAnsi" w:hAnsiTheme="minorHAnsi" w:cstheme="majorBidi"/>
        </w:rPr>
        <w:t xml:space="preserve">, </w:t>
      </w:r>
      <w:r w:rsidRPr="475D3C53">
        <w:rPr>
          <w:rFonts w:asciiTheme="minorHAnsi" w:hAnsiTheme="minorHAnsi" w:cstheme="majorBidi"/>
        </w:rPr>
        <w:t>that</w:t>
      </w:r>
      <w:r w:rsidR="001D4CE0" w:rsidRPr="475D3C53">
        <w:rPr>
          <w:rFonts w:asciiTheme="minorHAnsi" w:hAnsiTheme="minorHAnsi" w:cstheme="majorBidi"/>
        </w:rPr>
        <w:t xml:space="preserve"> may potentially impact the overall quality or effectiveness of the program. </w:t>
      </w:r>
    </w:p>
    <w:p w14:paraId="772AE3DD" w14:textId="77777777" w:rsidR="007E6B18" w:rsidRPr="00ED3FD5" w:rsidRDefault="007E6B18">
      <w:pPr>
        <w:ind w:left="90"/>
        <w:jc w:val="lowKashida"/>
        <w:rPr>
          <w:rFonts w:asciiTheme="minorHAnsi" w:hAnsiTheme="minorHAnsi" w:cstheme="majorBidi"/>
          <w:b/>
          <w:bCs/>
          <w:sz w:val="22"/>
          <w:szCs w:val="22"/>
          <w:rtl/>
        </w:rPr>
      </w:pPr>
    </w:p>
    <w:p w14:paraId="7D249124" w14:textId="2E150355" w:rsidR="00205CA6" w:rsidRDefault="008C3032">
      <w:pPr>
        <w:ind w:left="90"/>
        <w:jc w:val="lowKashida"/>
        <w:rPr>
          <w:rFonts w:asciiTheme="minorHAnsi" w:hAnsiTheme="minorHAnsi" w:cstheme="majorBidi"/>
          <w:color w:val="000000" w:themeColor="text1"/>
          <w:sz w:val="22"/>
          <w:szCs w:val="22"/>
          <w:rtl/>
        </w:rPr>
      </w:pPr>
      <w:r w:rsidRPr="00ED3FD5">
        <w:rPr>
          <w:rFonts w:asciiTheme="minorHAnsi" w:hAnsiTheme="minorHAnsi" w:cstheme="majorBidi"/>
          <w:b/>
          <w:bCs/>
          <w:color w:val="FF0000"/>
          <w:sz w:val="22"/>
          <w:szCs w:val="22"/>
        </w:rPr>
        <w:t>Note</w:t>
      </w:r>
      <w:r w:rsidR="002A0CB7" w:rsidRPr="00ED3FD5">
        <w:rPr>
          <w:rFonts w:asciiTheme="minorHAnsi" w:hAnsiTheme="minorHAnsi" w:cstheme="majorBidi"/>
          <w:b/>
          <w:bCs/>
          <w:color w:val="FF0000"/>
          <w:sz w:val="22"/>
          <w:szCs w:val="22"/>
        </w:rPr>
        <w:t>:</w:t>
      </w:r>
      <w:r w:rsidR="002A0CB7" w:rsidRPr="00ED3FD5">
        <w:rPr>
          <w:rFonts w:asciiTheme="minorHAnsi" w:hAnsiTheme="minorHAnsi" w:cstheme="majorBidi"/>
          <w:color w:val="FF0000"/>
          <w:sz w:val="22"/>
          <w:szCs w:val="22"/>
        </w:rPr>
        <w:t xml:space="preserve"> 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This part of the report does not imply that the </w:t>
      </w:r>
      <w:r w:rsidR="00717F48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program 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disclosed substantive changes and approved them by the Center. Therefore, </w:t>
      </w:r>
      <w:r w:rsidR="009D61FE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the </w:t>
      </w:r>
      <w:r w:rsidR="00717F48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program </w:t>
      </w:r>
      <w:r w:rsidR="009D61FE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must </w:t>
      </w:r>
      <w:r w:rsidR="00D93E75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>submit</w:t>
      </w:r>
      <w:r w:rsidR="009D61FE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 </w:t>
      </w:r>
      <w:r w:rsidR="00D93E75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>a report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 on </w:t>
      </w:r>
      <w:r w:rsidR="006249D2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substantive 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changes (Form </w:t>
      </w:r>
      <w:r w:rsidR="00717F48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>TP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-113) </w:t>
      </w:r>
      <w:r w:rsidR="00D93E75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in 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accordance </w:t>
      </w:r>
      <w:r w:rsidR="00D93E75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with 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the </w:t>
      </w:r>
      <w:r w:rsidR="006D38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>NCAAA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 policies and procedures</w:t>
      </w:r>
      <w:r w:rsidR="006D38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>.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 </w:t>
      </w: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16"/>
        <w:gridCol w:w="4409"/>
        <w:gridCol w:w="3084"/>
      </w:tblGrid>
      <w:tr w:rsidR="00E12C01" w:rsidRPr="00B63461" w14:paraId="1E4E0337" w14:textId="77777777" w:rsidTr="0014459E">
        <w:trPr>
          <w:trHeight w:val="576"/>
          <w:tblHeader/>
        </w:trPr>
        <w:tc>
          <w:tcPr>
            <w:tcW w:w="1101" w:type="pct"/>
            <w:tcBorders>
              <w:bottom w:val="single" w:sz="12" w:space="0" w:color="auto"/>
            </w:tcBorders>
            <w:shd w:val="clear" w:color="auto" w:fill="4C3D8E"/>
            <w:vAlign w:val="center"/>
          </w:tcPr>
          <w:p w14:paraId="18CCD486" w14:textId="77777777" w:rsidR="001D4CE0" w:rsidRPr="00B63461" w:rsidRDefault="001D4CE0" w:rsidP="009D3B57">
            <w:pPr>
              <w:jc w:val="center"/>
              <w:rPr>
                <w:rFonts w:asciiTheme="minorHAnsi" w:hAnsiTheme="minorHAnsi" w:cstheme="majorBidi"/>
                <w:b/>
                <w:bCs/>
                <w:color w:val="FFFFFF" w:themeColor="background1"/>
              </w:rPr>
            </w:pPr>
            <w:r w:rsidRPr="00B63461">
              <w:rPr>
                <w:rFonts w:asciiTheme="minorHAnsi" w:hAnsiTheme="minorHAnsi" w:cstheme="majorBidi"/>
                <w:b/>
                <w:bCs/>
                <w:color w:val="FFFFFF" w:themeColor="background1"/>
              </w:rPr>
              <w:t>Area</w:t>
            </w:r>
          </w:p>
        </w:tc>
        <w:tc>
          <w:tcPr>
            <w:tcW w:w="2294" w:type="pct"/>
            <w:tcBorders>
              <w:bottom w:val="single" w:sz="12" w:space="0" w:color="auto"/>
            </w:tcBorders>
            <w:shd w:val="clear" w:color="auto" w:fill="4C3D8E"/>
            <w:vAlign w:val="center"/>
          </w:tcPr>
          <w:p w14:paraId="0501C4AB" w14:textId="77777777" w:rsidR="001D4CE0" w:rsidRPr="00B63461" w:rsidRDefault="001D4CE0" w:rsidP="009D3B57">
            <w:pPr>
              <w:jc w:val="center"/>
              <w:rPr>
                <w:rFonts w:asciiTheme="minorHAnsi" w:hAnsiTheme="minorHAnsi" w:cstheme="majorBidi"/>
                <w:b/>
                <w:bCs/>
                <w:color w:val="FFFFFF" w:themeColor="background1"/>
              </w:rPr>
            </w:pPr>
            <w:r w:rsidRPr="00B63461">
              <w:rPr>
                <w:rFonts w:asciiTheme="minorHAnsi" w:hAnsiTheme="minorHAnsi" w:cstheme="majorBidi"/>
                <w:b/>
                <w:bCs/>
                <w:color w:val="FFFFFF" w:themeColor="background1"/>
              </w:rPr>
              <w:t>Change*</w:t>
            </w:r>
          </w:p>
        </w:tc>
        <w:tc>
          <w:tcPr>
            <w:tcW w:w="1605" w:type="pct"/>
            <w:tcBorders>
              <w:bottom w:val="single" w:sz="12" w:space="0" w:color="auto"/>
            </w:tcBorders>
            <w:shd w:val="clear" w:color="auto" w:fill="9498CB"/>
            <w:vAlign w:val="center"/>
          </w:tcPr>
          <w:p w14:paraId="38A357B1" w14:textId="77777777" w:rsidR="00634C5E" w:rsidRPr="00B63461" w:rsidRDefault="001D4CE0" w:rsidP="009D3B57">
            <w:pPr>
              <w:jc w:val="center"/>
              <w:rPr>
                <w:rFonts w:asciiTheme="minorHAnsi" w:hAnsiTheme="minorHAnsi" w:cstheme="majorBidi"/>
                <w:b/>
                <w:bCs/>
                <w:color w:val="FFFFFF" w:themeColor="background1"/>
              </w:rPr>
            </w:pPr>
            <w:r w:rsidRPr="00B63461">
              <w:rPr>
                <w:rFonts w:asciiTheme="minorHAnsi" w:hAnsiTheme="minorHAnsi" w:cstheme="majorBidi"/>
                <w:b/>
                <w:bCs/>
                <w:color w:val="FFFFFF" w:themeColor="background1"/>
              </w:rPr>
              <w:t>NCAAA Response</w:t>
            </w:r>
          </w:p>
          <w:p w14:paraId="2FE27923" w14:textId="6D67F5D1" w:rsidR="001D4CE0" w:rsidRPr="00B63461" w:rsidRDefault="001D4CE0" w:rsidP="009D3B57">
            <w:pPr>
              <w:jc w:val="center"/>
              <w:rPr>
                <w:rFonts w:asciiTheme="minorHAnsi" w:hAnsiTheme="minorHAnsi" w:cstheme="majorBidi"/>
                <w:b/>
                <w:bCs/>
                <w:color w:val="FFFFFF" w:themeColor="background1"/>
              </w:rPr>
            </w:pPr>
            <w:r w:rsidRPr="00B63461">
              <w:rPr>
                <w:rFonts w:asciiTheme="minorHAnsi" w:hAnsiTheme="minorHAnsi" w:cstheme="minorBidi"/>
                <w:b/>
                <w:bCs/>
                <w:color w:val="FFFFFF" w:themeColor="background1"/>
              </w:rPr>
              <w:t>(if needed)</w:t>
            </w:r>
          </w:p>
        </w:tc>
      </w:tr>
      <w:tr w:rsidR="00E12C01" w:rsidRPr="00B63461" w14:paraId="660F05BE" w14:textId="77777777" w:rsidTr="009D3B57">
        <w:tc>
          <w:tcPr>
            <w:tcW w:w="1101" w:type="pct"/>
            <w:tcBorders>
              <w:top w:val="single" w:sz="12" w:space="0" w:color="auto"/>
            </w:tcBorders>
          </w:tcPr>
          <w:p w14:paraId="31DE241B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321BF275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75313364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2294" w:type="pct"/>
            <w:tcBorders>
              <w:top w:val="single" w:sz="12" w:space="0" w:color="auto"/>
            </w:tcBorders>
          </w:tcPr>
          <w:p w14:paraId="7B8D68B4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1605" w:type="pct"/>
            <w:tcBorders>
              <w:top w:val="single" w:sz="12" w:space="0" w:color="auto"/>
            </w:tcBorders>
          </w:tcPr>
          <w:p w14:paraId="7AF6B873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</w:tr>
      <w:tr w:rsidR="00E12C01" w:rsidRPr="00B63461" w14:paraId="37EE9151" w14:textId="77777777" w:rsidTr="009D3B57">
        <w:tc>
          <w:tcPr>
            <w:tcW w:w="1101" w:type="pct"/>
          </w:tcPr>
          <w:p w14:paraId="695C2E80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1070D499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53989ADE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2294" w:type="pct"/>
          </w:tcPr>
          <w:p w14:paraId="207A13B6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1605" w:type="pct"/>
          </w:tcPr>
          <w:p w14:paraId="0652F786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</w:tr>
      <w:tr w:rsidR="00E12C01" w:rsidRPr="00B63461" w14:paraId="4EC83458" w14:textId="77777777" w:rsidTr="009D3B57">
        <w:tc>
          <w:tcPr>
            <w:tcW w:w="1101" w:type="pct"/>
          </w:tcPr>
          <w:p w14:paraId="5649AEC2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63C23C9D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2D9C41B5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2294" w:type="pct"/>
          </w:tcPr>
          <w:p w14:paraId="5E917B18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1605" w:type="pct"/>
          </w:tcPr>
          <w:p w14:paraId="0E2C265B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</w:tr>
      <w:tr w:rsidR="00E12C01" w:rsidRPr="00B63461" w14:paraId="145B09F6" w14:textId="77777777" w:rsidTr="009D3B57">
        <w:tc>
          <w:tcPr>
            <w:tcW w:w="1101" w:type="pct"/>
          </w:tcPr>
          <w:p w14:paraId="718CF227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4732A85F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7D72150E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2294" w:type="pct"/>
          </w:tcPr>
          <w:p w14:paraId="1C9EC468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1605" w:type="pct"/>
          </w:tcPr>
          <w:p w14:paraId="11E18940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</w:tr>
      <w:tr w:rsidR="00E12C01" w:rsidRPr="00B63461" w14:paraId="03E2E585" w14:textId="77777777" w:rsidTr="009D3B57">
        <w:tc>
          <w:tcPr>
            <w:tcW w:w="1101" w:type="pct"/>
          </w:tcPr>
          <w:p w14:paraId="0399CE34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3E885E55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1097BAA0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2294" w:type="pct"/>
          </w:tcPr>
          <w:p w14:paraId="27DF3423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1605" w:type="pct"/>
          </w:tcPr>
          <w:p w14:paraId="38DFFC68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</w:tr>
    </w:tbl>
    <w:p w14:paraId="599F160C" w14:textId="77777777" w:rsidR="001D4CE0" w:rsidRPr="00B63461" w:rsidRDefault="001D4CE0" w:rsidP="001D4CE0">
      <w:pPr>
        <w:bidi/>
        <w:jc w:val="right"/>
        <w:rPr>
          <w:rFonts w:asciiTheme="minorHAnsi" w:hAnsiTheme="minorHAnsi" w:cstheme="majorBidi"/>
          <w:i/>
          <w:iCs/>
          <w:sz w:val="20"/>
          <w:szCs w:val="20"/>
        </w:rPr>
      </w:pPr>
      <w:r w:rsidRPr="00B63461">
        <w:rPr>
          <w:rFonts w:asciiTheme="minorHAnsi" w:hAnsiTheme="minorHAnsi" w:cstheme="majorBidi"/>
          <w:i/>
          <w:iCs/>
          <w:sz w:val="20"/>
          <w:szCs w:val="20"/>
        </w:rPr>
        <w:t>*Attach evidence as appropriate.</w:t>
      </w:r>
    </w:p>
    <w:p w14:paraId="5B83B868" w14:textId="77777777" w:rsidR="001D4CE0" w:rsidRPr="00B63461" w:rsidRDefault="001D4CE0">
      <w:pPr>
        <w:rPr>
          <w:rFonts w:asciiTheme="minorHAnsi" w:hAnsiTheme="minorHAnsi" w:cstheme="majorBidi"/>
          <w:i/>
          <w:iCs/>
          <w:sz w:val="22"/>
          <w:szCs w:val="22"/>
        </w:rPr>
      </w:pPr>
      <w:r w:rsidRPr="00B63461">
        <w:rPr>
          <w:rFonts w:asciiTheme="minorHAnsi" w:hAnsiTheme="minorHAnsi" w:cstheme="majorBidi"/>
          <w:i/>
          <w:iCs/>
          <w:sz w:val="22"/>
          <w:szCs w:val="22"/>
        </w:rPr>
        <w:br w:type="page"/>
      </w:r>
    </w:p>
    <w:p w14:paraId="3FD57CC4" w14:textId="77777777" w:rsidR="001D4CE0" w:rsidRPr="00B63461" w:rsidRDefault="001D4CE0" w:rsidP="006B7EBF">
      <w:pPr>
        <w:bidi/>
        <w:jc w:val="center"/>
        <w:rPr>
          <w:rFonts w:asciiTheme="minorHAnsi" w:hAnsiTheme="minorHAnsi" w:cstheme="majorBidi"/>
          <w:i/>
          <w:iCs/>
          <w:sz w:val="22"/>
          <w:szCs w:val="22"/>
        </w:rPr>
        <w:sectPr w:rsidR="001D4CE0" w:rsidRPr="00B63461" w:rsidSect="00C92C2C">
          <w:headerReference w:type="default" r:id="rId8"/>
          <w:footerReference w:type="default" r:id="rId9"/>
          <w:headerReference w:type="first" r:id="rId10"/>
          <w:pgSz w:w="11907" w:h="16840" w:code="9"/>
          <w:pgMar w:top="2410" w:right="1134" w:bottom="1440" w:left="1134" w:header="272" w:footer="720" w:gutter="0"/>
          <w:cols w:space="720"/>
          <w:titlePg/>
          <w:docGrid w:linePitch="360"/>
        </w:sectPr>
      </w:pPr>
    </w:p>
    <w:p w14:paraId="5C15C6B5" w14:textId="2E09A20B" w:rsidR="005533C0" w:rsidRPr="00B63461" w:rsidRDefault="006B7EBF" w:rsidP="00B63461">
      <w:pPr>
        <w:pStyle w:val="Heading1"/>
        <w:keepLines/>
        <w:spacing w:line="259" w:lineRule="auto"/>
        <w:ind w:right="0"/>
        <w:jc w:val="left"/>
        <w:rPr>
          <w:rStyle w:val="a"/>
          <w:rFonts w:asciiTheme="minorHAnsi" w:eastAsiaTheme="majorEastAsia" w:hAnsiTheme="minorHAnsi" w:cstheme="minorHAnsi"/>
          <w:i w:val="0"/>
          <w:iCs w:val="0"/>
          <w:noProof w:val="0"/>
          <w:color w:val="4C3D8E"/>
          <w:sz w:val="18"/>
          <w:szCs w:val="18"/>
          <w:u w:val="none"/>
          <w:lang w:eastAsia="en-US" w:bidi="ar-YE"/>
        </w:rPr>
      </w:pPr>
      <w:bookmarkStart w:id="1" w:name="_Hlk100654502"/>
      <w:r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lastRenderedPageBreak/>
        <w:t xml:space="preserve">1.2 </w:t>
      </w:r>
      <w:r w:rsidR="005533C0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The level of achievement in </w:t>
      </w:r>
      <w:r w:rsidR="00D124DA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addressing</w:t>
      </w:r>
      <w:r w:rsidR="005533C0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 the conditions stated in the accreditation </w:t>
      </w:r>
      <w:r w:rsidR="0035002A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Review Panel Report </w:t>
      </w:r>
      <w:r w:rsidR="005533C0" w:rsidRPr="00B63461">
        <w:rPr>
          <w:rStyle w:val="a"/>
          <w:rFonts w:asciiTheme="minorHAnsi" w:eastAsiaTheme="majorEastAsia" w:hAnsiTheme="minorHAnsi" w:cstheme="minorHAnsi"/>
          <w:i w:val="0"/>
          <w:iCs w:val="0"/>
          <w:noProof w:val="0"/>
          <w:color w:val="4C3D8E"/>
          <w:sz w:val="18"/>
          <w:szCs w:val="18"/>
          <w:u w:val="none"/>
          <w:lang w:eastAsia="en-US" w:bidi="ar-YE"/>
        </w:rPr>
        <w:t>(if any).</w:t>
      </w:r>
    </w:p>
    <w:p w14:paraId="17167E38" w14:textId="383BC004" w:rsidR="00A05CB7" w:rsidRPr="00ED3FD5" w:rsidRDefault="00A05CB7">
      <w:pPr>
        <w:jc w:val="lowKashida"/>
        <w:rPr>
          <w:rFonts w:asciiTheme="minorHAnsi" w:hAnsiTheme="minorHAnsi" w:cstheme="majorBidi"/>
          <w:color w:val="000000" w:themeColor="text1"/>
          <w:sz w:val="20"/>
          <w:szCs w:val="20"/>
        </w:rPr>
      </w:pPr>
      <w:r w:rsidRPr="00A05CB7">
        <w:rPr>
          <w:rFonts w:asciiTheme="minorHAnsi" w:hAnsiTheme="minorHAnsi" w:cstheme="majorBidi"/>
          <w:b/>
          <w:bCs/>
          <w:color w:val="FF0000"/>
          <w:sz w:val="20"/>
          <w:szCs w:val="20"/>
        </w:rPr>
        <w:t>Note:</w:t>
      </w:r>
      <w:r w:rsidRPr="00A05CB7">
        <w:rPr>
          <w:rFonts w:asciiTheme="minorHAnsi" w:hAnsiTheme="minorHAnsi" w:cstheme="majorBidi"/>
          <w:color w:val="FF0000"/>
          <w:sz w:val="20"/>
          <w:szCs w:val="20"/>
        </w:rPr>
        <w:t xml:space="preserve"> </w:t>
      </w:r>
      <w:r w:rsidRPr="00A05CB7">
        <w:rPr>
          <w:rFonts w:asciiTheme="minorHAnsi" w:hAnsiTheme="minorHAnsi" w:cstheme="majorBidi"/>
          <w:color w:val="000000" w:themeColor="text1"/>
          <w:sz w:val="20"/>
          <w:szCs w:val="20"/>
        </w:rPr>
        <w:t>The presentation of accreditation conditions does not imply revoking the Program’s conditions by the NCAAA. Therefore, the institution and program must submit a report for observing the conditions using (TP-111) form to maintain compliance with NCAAA policies and procedures.</w:t>
      </w:r>
    </w:p>
    <w:p w14:paraId="6F45C7C0" w14:textId="77777777" w:rsidR="0070017B" w:rsidRPr="00B63461" w:rsidRDefault="0070017B" w:rsidP="0070017B">
      <w:pPr>
        <w:rPr>
          <w:lang w:bidi="ar-YE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578"/>
        <w:gridCol w:w="3558"/>
        <w:gridCol w:w="1263"/>
        <w:gridCol w:w="3264"/>
        <w:gridCol w:w="1054"/>
        <w:gridCol w:w="1054"/>
        <w:gridCol w:w="3040"/>
      </w:tblGrid>
      <w:tr w:rsidR="00E12C01" w:rsidRPr="00B63461" w14:paraId="63211C09" w14:textId="77777777" w:rsidTr="475D3C53">
        <w:trPr>
          <w:trHeight w:val="440"/>
          <w:tblHeader/>
        </w:trPr>
        <w:tc>
          <w:tcPr>
            <w:tcW w:w="210" w:type="pct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4C3D8E"/>
            <w:vAlign w:val="center"/>
          </w:tcPr>
          <w:p w14:paraId="4A74E38C" w14:textId="77777777" w:rsidR="005533C0" w:rsidRPr="00B63461" w:rsidRDefault="005533C0" w:rsidP="00306B79">
            <w:pPr>
              <w:jc w:val="center"/>
              <w:rPr>
                <w:rFonts w:eastAsia="Times New Roman" w:cstheme="majorBidi"/>
                <w:b/>
                <w:bCs/>
                <w:color w:val="FFFFFF" w:themeColor="background1"/>
              </w:rPr>
            </w:pPr>
          </w:p>
          <w:p w14:paraId="014A4AE1" w14:textId="77777777" w:rsidR="005533C0" w:rsidRPr="00B63461" w:rsidRDefault="005533C0" w:rsidP="00306B79">
            <w:pPr>
              <w:jc w:val="center"/>
              <w:rPr>
                <w:rFonts w:eastAsia="Times New Roman" w:cstheme="majorBidi"/>
                <w:b/>
                <w:bCs/>
                <w:color w:val="FFFFFF" w:themeColor="background1"/>
              </w:rPr>
            </w:pPr>
            <w:r w:rsidRPr="00B63461">
              <w:rPr>
                <w:rFonts w:eastAsia="Times New Roman" w:cstheme="majorBidi"/>
                <w:b/>
                <w:bCs/>
                <w:color w:val="FFFFFF" w:themeColor="background1"/>
              </w:rPr>
              <w:t>No.</w:t>
            </w:r>
          </w:p>
        </w:tc>
        <w:tc>
          <w:tcPr>
            <w:tcW w:w="1289" w:type="pct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1A274520" w14:textId="77777777" w:rsidR="005533C0" w:rsidRPr="00B63461" w:rsidRDefault="005533C0" w:rsidP="00306B79">
            <w:pPr>
              <w:jc w:val="center"/>
              <w:rPr>
                <w:rFonts w:eastAsia="Times New Roman" w:cstheme="majorBidi"/>
                <w:b/>
                <w:bCs/>
                <w:color w:val="FFFFFF" w:themeColor="background1"/>
              </w:rPr>
            </w:pPr>
            <w:r w:rsidRPr="00B63461">
              <w:rPr>
                <w:rFonts w:eastAsia="Times New Roman" w:cstheme="majorBidi"/>
                <w:b/>
                <w:bCs/>
                <w:color w:val="FFFFFF" w:themeColor="background1"/>
              </w:rPr>
              <w:t>Condition*</w:t>
            </w:r>
          </w:p>
        </w:tc>
        <w:tc>
          <w:tcPr>
            <w:tcW w:w="1640" w:type="pct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6F93969E" w14:textId="7FD1112C" w:rsidR="005533C0" w:rsidRPr="00B63461" w:rsidRDefault="004041C2" w:rsidP="00306B79">
            <w:pPr>
              <w:jc w:val="center"/>
              <w:rPr>
                <w:rFonts w:cstheme="majorBidi"/>
                <w:b/>
                <w:bCs/>
                <w:color w:val="FFFFFF" w:themeColor="background1"/>
              </w:rPr>
            </w:pPr>
            <w:r>
              <w:rPr>
                <w:rFonts w:cstheme="majorBidi"/>
                <w:b/>
                <w:bCs/>
                <w:color w:val="FFFFFF" w:themeColor="background1"/>
              </w:rPr>
              <w:t>Program</w:t>
            </w:r>
            <w:r w:rsidRPr="00B63461">
              <w:rPr>
                <w:rFonts w:cstheme="majorBidi"/>
                <w:b/>
                <w:bCs/>
                <w:color w:val="FFFFFF" w:themeColor="background1"/>
              </w:rPr>
              <w:t xml:space="preserve"> </w:t>
            </w:r>
            <w:r w:rsidR="005533C0" w:rsidRPr="00B63461">
              <w:rPr>
                <w:rFonts w:cstheme="majorBidi"/>
                <w:b/>
                <w:bCs/>
                <w:color w:val="FFFFFF" w:themeColor="background1"/>
              </w:rPr>
              <w:t>Response</w:t>
            </w:r>
          </w:p>
        </w:tc>
        <w:tc>
          <w:tcPr>
            <w:tcW w:w="1862" w:type="pct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9498CB"/>
            <w:vAlign w:val="center"/>
          </w:tcPr>
          <w:p w14:paraId="0C06275F" w14:textId="77777777" w:rsidR="005533C0" w:rsidRPr="00B63461" w:rsidRDefault="005533C0" w:rsidP="00306B79">
            <w:pPr>
              <w:jc w:val="center"/>
              <w:rPr>
                <w:rFonts w:cstheme="majorBidi"/>
                <w:b/>
                <w:bCs/>
                <w:color w:val="FFFFFF" w:themeColor="background1"/>
              </w:rPr>
            </w:pPr>
            <w:r w:rsidRPr="00B63461">
              <w:rPr>
                <w:rFonts w:eastAsia="Times New Roman" w:cstheme="majorBidi"/>
                <w:b/>
                <w:bCs/>
                <w:color w:val="FFFFFF" w:themeColor="background1"/>
              </w:rPr>
              <w:t xml:space="preserve">NCAAA </w:t>
            </w:r>
            <w:r w:rsidRPr="00B63461">
              <w:rPr>
                <w:rFonts w:cstheme="majorBidi"/>
                <w:b/>
                <w:bCs/>
                <w:color w:val="FFFFFF" w:themeColor="background1"/>
              </w:rPr>
              <w:t>Response (NCAAA Use Only)</w:t>
            </w:r>
          </w:p>
        </w:tc>
      </w:tr>
      <w:tr w:rsidR="00E12C01" w:rsidRPr="00B63461" w14:paraId="11F816EA" w14:textId="77777777" w:rsidTr="475D3C53">
        <w:trPr>
          <w:trHeight w:val="367"/>
          <w:tblHeader/>
        </w:trPr>
        <w:tc>
          <w:tcPr>
            <w:tcW w:w="210" w:type="pct"/>
            <w:vMerge/>
            <w:vAlign w:val="center"/>
          </w:tcPr>
          <w:p w14:paraId="083D6BC6" w14:textId="77777777" w:rsidR="005533C0" w:rsidRPr="00B63461" w:rsidRDefault="005533C0" w:rsidP="00306B79">
            <w:pPr>
              <w:jc w:val="center"/>
              <w:rPr>
                <w:rFonts w:eastAsia="Times New Roman" w:cstheme="majorBidi"/>
                <w:b/>
                <w:bCs/>
                <w:color w:val="FFFFFF" w:themeColor="background1"/>
              </w:rPr>
            </w:pPr>
          </w:p>
        </w:tc>
        <w:tc>
          <w:tcPr>
            <w:tcW w:w="1289" w:type="pct"/>
            <w:vMerge/>
            <w:tcMar>
              <w:left w:w="57" w:type="dxa"/>
              <w:right w:w="57" w:type="dxa"/>
            </w:tcMar>
            <w:vAlign w:val="center"/>
          </w:tcPr>
          <w:p w14:paraId="375C50FD" w14:textId="77777777" w:rsidR="005533C0" w:rsidRPr="00B63461" w:rsidRDefault="005533C0" w:rsidP="00306B79">
            <w:pPr>
              <w:jc w:val="center"/>
              <w:rPr>
                <w:rFonts w:eastAsia="Times New Roman" w:cstheme="majorBidi"/>
                <w:b/>
                <w:bCs/>
                <w:color w:val="FFFFFF" w:themeColor="background1"/>
              </w:rPr>
            </w:pPr>
          </w:p>
        </w:tc>
        <w:tc>
          <w:tcPr>
            <w:tcW w:w="458" w:type="pct"/>
            <w:vMerge w:val="restart"/>
            <w:tcBorders>
              <w:lef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6B9BCD61" w14:textId="77777777" w:rsidR="005533C0" w:rsidRPr="00B63461" w:rsidRDefault="005533C0" w:rsidP="00306B79">
            <w:pPr>
              <w:spacing w:after="120"/>
              <w:jc w:val="center"/>
              <w:rPr>
                <w:rFonts w:eastAsia="Times New Roman" w:cstheme="majorBidi"/>
                <w:b/>
                <w:bCs/>
                <w:color w:val="FFFFFF" w:themeColor="background1"/>
              </w:rPr>
            </w:pPr>
            <w:r w:rsidRPr="00B63461">
              <w:rPr>
                <w:rFonts w:cstheme="majorBidi"/>
                <w:b/>
                <w:bCs/>
                <w:color w:val="FFFFFF" w:themeColor="background1"/>
              </w:rPr>
              <w:t>Progress Status</w:t>
            </w:r>
          </w:p>
          <w:p w14:paraId="5322E96A" w14:textId="77777777" w:rsidR="005533C0" w:rsidRPr="00B63461" w:rsidRDefault="005533C0" w:rsidP="00306B79">
            <w:pPr>
              <w:spacing w:after="120"/>
              <w:jc w:val="center"/>
              <w:rPr>
                <w:rFonts w:eastAsia="Times New Roman" w:cstheme="majorBidi"/>
                <w:color w:val="FFFFFF" w:themeColor="background1"/>
              </w:rPr>
            </w:pPr>
            <w:r w:rsidRPr="00B63461">
              <w:rPr>
                <w:rFonts w:eastAsia="Times New Roman" w:cstheme="majorBidi"/>
                <w:color w:val="FFFFFF" w:themeColor="background1"/>
                <w:sz w:val="18"/>
                <w:szCs w:val="18"/>
              </w:rPr>
              <w:t>(</w:t>
            </w:r>
            <w:r w:rsidRPr="00B63461">
              <w:rPr>
                <w:rFonts w:cstheme="majorBidi"/>
                <w:color w:val="FFFFFF" w:themeColor="background1"/>
                <w:sz w:val="18"/>
                <w:szCs w:val="18"/>
              </w:rPr>
              <w:t>Completed or In Progress)</w:t>
            </w:r>
          </w:p>
        </w:tc>
        <w:tc>
          <w:tcPr>
            <w:tcW w:w="1182" w:type="pct"/>
            <w:vMerge w:val="restart"/>
            <w:tcBorders>
              <w:right w:val="single" w:sz="12" w:space="0" w:color="auto"/>
            </w:tcBorders>
            <w:shd w:val="clear" w:color="auto" w:fill="4C3D8E"/>
            <w:vAlign w:val="center"/>
          </w:tcPr>
          <w:p w14:paraId="7D6165FD" w14:textId="3F1E5EB4" w:rsidR="005533C0" w:rsidRPr="00B63461" w:rsidRDefault="622C415F" w:rsidP="475D3C53">
            <w:pPr>
              <w:jc w:val="center"/>
              <w:rPr>
                <w:rFonts w:cstheme="majorBidi"/>
                <w:b/>
                <w:bCs/>
                <w:color w:val="FFFFFF" w:themeColor="background1"/>
              </w:rPr>
            </w:pPr>
            <w:r w:rsidRPr="475D3C53">
              <w:rPr>
                <w:rFonts w:cstheme="majorBidi"/>
                <w:b/>
                <w:bCs/>
                <w:color w:val="FFFFFF" w:themeColor="background1"/>
              </w:rPr>
              <w:t xml:space="preserve">Summary of </w:t>
            </w:r>
            <w:r w:rsidR="005533C0" w:rsidRPr="475D3C53">
              <w:rPr>
                <w:rFonts w:cstheme="majorBidi"/>
                <w:b/>
                <w:bCs/>
                <w:color w:val="FFFFFF" w:themeColor="background1"/>
              </w:rPr>
              <w:t>Actions</w:t>
            </w:r>
            <w:r w:rsidR="7B34296A" w:rsidRPr="475D3C53">
              <w:rPr>
                <w:rFonts w:cstheme="majorBidi"/>
                <w:b/>
                <w:bCs/>
                <w:color w:val="FFFFFF" w:themeColor="background1"/>
              </w:rPr>
              <w:t xml:space="preserve"> </w:t>
            </w:r>
            <w:r w:rsidR="005533C0" w:rsidRPr="475D3C53">
              <w:rPr>
                <w:rFonts w:cstheme="majorBidi"/>
                <w:b/>
                <w:bCs/>
                <w:color w:val="FFFFFF" w:themeColor="background1"/>
              </w:rPr>
              <w:t xml:space="preserve">undertaken by the </w:t>
            </w:r>
            <w:r w:rsidR="7B34296A" w:rsidRPr="475D3C53">
              <w:rPr>
                <w:rFonts w:cstheme="majorBidi"/>
                <w:b/>
                <w:bCs/>
                <w:color w:val="FFFFFF" w:themeColor="background1"/>
              </w:rPr>
              <w:t xml:space="preserve">Program </w:t>
            </w:r>
            <w:r w:rsidR="005533C0" w:rsidRPr="475D3C53">
              <w:rPr>
                <w:rFonts w:cstheme="majorBidi"/>
                <w:b/>
                <w:bCs/>
                <w:color w:val="FFFFFF" w:themeColor="background1"/>
              </w:rPr>
              <w:t>to address the Condition</w:t>
            </w:r>
            <w:r w:rsidR="7B34296A" w:rsidRPr="475D3C53">
              <w:rPr>
                <w:rFonts w:cstheme="majorBidi"/>
                <w:b/>
                <w:bCs/>
                <w:color w:val="FFFFFF" w:themeColor="background1"/>
              </w:rPr>
              <w:t>**</w:t>
            </w:r>
          </w:p>
        </w:tc>
        <w:tc>
          <w:tcPr>
            <w:tcW w:w="760" w:type="pct"/>
            <w:gridSpan w:val="2"/>
            <w:tcBorders>
              <w:left w:val="single" w:sz="12" w:space="0" w:color="auto"/>
            </w:tcBorders>
            <w:shd w:val="clear" w:color="auto" w:fill="9498CB"/>
            <w:vAlign w:val="center"/>
          </w:tcPr>
          <w:p w14:paraId="1C929CFD" w14:textId="77777777" w:rsidR="005533C0" w:rsidRPr="00B63461" w:rsidRDefault="005533C0" w:rsidP="00306B79">
            <w:pPr>
              <w:jc w:val="center"/>
              <w:rPr>
                <w:rFonts w:cstheme="majorBidi"/>
                <w:b/>
                <w:bCs/>
                <w:color w:val="FFFFFF" w:themeColor="background1"/>
              </w:rPr>
            </w:pPr>
            <w:r w:rsidRPr="00B63461">
              <w:rPr>
                <w:rFonts w:cstheme="majorBidi"/>
                <w:b/>
                <w:bCs/>
                <w:color w:val="FFFFFF" w:themeColor="background1"/>
              </w:rPr>
              <w:t>Progress Status</w:t>
            </w:r>
          </w:p>
        </w:tc>
        <w:tc>
          <w:tcPr>
            <w:tcW w:w="1101" w:type="pct"/>
            <w:vMerge w:val="restart"/>
            <w:tcBorders>
              <w:right w:val="single" w:sz="12" w:space="0" w:color="auto"/>
            </w:tcBorders>
            <w:shd w:val="clear" w:color="auto" w:fill="9498CB"/>
            <w:vAlign w:val="center"/>
          </w:tcPr>
          <w:p w14:paraId="3F9D55F9" w14:textId="1B81DF8C" w:rsidR="005533C0" w:rsidRPr="00B63461" w:rsidRDefault="00A778D3" w:rsidP="00B63461">
            <w:pPr>
              <w:jc w:val="center"/>
              <w:rPr>
                <w:rFonts w:eastAsia="Times New Roman" w:cstheme="majorBidi"/>
                <w:b/>
                <w:bCs/>
                <w:color w:val="FFFFFF" w:themeColor="background1"/>
              </w:rPr>
            </w:pPr>
            <w:r w:rsidRPr="00B63461">
              <w:rPr>
                <w:rFonts w:cstheme="majorBidi"/>
                <w:b/>
                <w:bCs/>
                <w:color w:val="FFFFFF" w:themeColor="background1"/>
              </w:rPr>
              <w:t>Notations</w:t>
            </w:r>
          </w:p>
        </w:tc>
      </w:tr>
      <w:tr w:rsidR="00E12C01" w:rsidRPr="00B63461" w14:paraId="663D21E2" w14:textId="77777777" w:rsidTr="475D3C53">
        <w:trPr>
          <w:trHeight w:val="255"/>
          <w:tblHeader/>
        </w:trPr>
        <w:tc>
          <w:tcPr>
            <w:tcW w:w="210" w:type="pct"/>
            <w:vMerge/>
          </w:tcPr>
          <w:p w14:paraId="7593C03C" w14:textId="77777777" w:rsidR="005533C0" w:rsidRPr="00B63461" w:rsidRDefault="005533C0" w:rsidP="009D3B57">
            <w:pPr>
              <w:rPr>
                <w:rFonts w:eastAsia="Calibri" w:cs="Tahoma"/>
                <w:strike/>
                <w:color w:val="FF0000"/>
              </w:rPr>
            </w:pPr>
          </w:p>
        </w:tc>
        <w:tc>
          <w:tcPr>
            <w:tcW w:w="1289" w:type="pct"/>
            <w:vMerge/>
            <w:tcMar>
              <w:left w:w="57" w:type="dxa"/>
              <w:right w:w="57" w:type="dxa"/>
            </w:tcMar>
            <w:vAlign w:val="center"/>
          </w:tcPr>
          <w:p w14:paraId="4042A499" w14:textId="77777777" w:rsidR="005533C0" w:rsidRPr="00B63461" w:rsidRDefault="005533C0" w:rsidP="009D3B57">
            <w:pPr>
              <w:jc w:val="center"/>
              <w:rPr>
                <w:rFonts w:eastAsia="Calibri" w:cs="Tahoma"/>
                <w:b/>
                <w:bCs/>
                <w:strike/>
                <w:color w:val="FF0000"/>
              </w:rPr>
            </w:pPr>
          </w:p>
        </w:tc>
        <w:tc>
          <w:tcPr>
            <w:tcW w:w="458" w:type="pct"/>
            <w:vMerge/>
            <w:tcMar>
              <w:left w:w="57" w:type="dxa"/>
              <w:right w:w="57" w:type="dxa"/>
            </w:tcMar>
            <w:vAlign w:val="center"/>
          </w:tcPr>
          <w:p w14:paraId="57B16383" w14:textId="77777777" w:rsidR="005533C0" w:rsidRPr="00B63461" w:rsidRDefault="005533C0" w:rsidP="009D3B57">
            <w:pPr>
              <w:spacing w:after="120"/>
              <w:jc w:val="center"/>
              <w:rPr>
                <w:b/>
                <w:bCs/>
                <w:strike/>
                <w:color w:val="FF0000"/>
              </w:rPr>
            </w:pPr>
          </w:p>
        </w:tc>
        <w:tc>
          <w:tcPr>
            <w:tcW w:w="1182" w:type="pct"/>
            <w:vMerge/>
            <w:vAlign w:val="center"/>
          </w:tcPr>
          <w:p w14:paraId="4B4381F0" w14:textId="77777777" w:rsidR="005533C0" w:rsidRPr="00B63461" w:rsidRDefault="005533C0" w:rsidP="009D3B57">
            <w:pPr>
              <w:bidi/>
              <w:rPr>
                <w:b/>
                <w:bCs/>
                <w:strike/>
                <w:color w:val="FF0000"/>
              </w:rPr>
            </w:pPr>
          </w:p>
        </w:tc>
        <w:tc>
          <w:tcPr>
            <w:tcW w:w="380" w:type="pc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9498CB"/>
            <w:vAlign w:val="center"/>
          </w:tcPr>
          <w:p w14:paraId="77DCBCDC" w14:textId="77777777" w:rsidR="005533C0" w:rsidRPr="00B63461" w:rsidRDefault="005533C0" w:rsidP="009D3B57">
            <w:pPr>
              <w:jc w:val="center"/>
              <w:rPr>
                <w:rFonts w:eastAsia="Times New Roman" w:cstheme="majorBidi"/>
                <w:color w:val="FFFFFF" w:themeColor="background1"/>
                <w:sz w:val="22"/>
                <w:szCs w:val="22"/>
              </w:rPr>
            </w:pPr>
            <w:r w:rsidRPr="00B63461">
              <w:rPr>
                <w:rFonts w:eastAsia="Times New Roman" w:cstheme="majorBidi"/>
                <w:color w:val="FFFFFF" w:themeColor="background1"/>
                <w:sz w:val="22"/>
                <w:szCs w:val="22"/>
              </w:rPr>
              <w:t>Accepted</w:t>
            </w:r>
          </w:p>
        </w:tc>
        <w:tc>
          <w:tcPr>
            <w:tcW w:w="380" w:type="pct"/>
            <w:tcBorders>
              <w:left w:val="single" w:sz="4" w:space="0" w:color="auto"/>
              <w:bottom w:val="single" w:sz="12" w:space="0" w:color="auto"/>
            </w:tcBorders>
            <w:shd w:val="clear" w:color="auto" w:fill="9498CB"/>
            <w:vAlign w:val="center"/>
          </w:tcPr>
          <w:p w14:paraId="6A463A9B" w14:textId="77777777" w:rsidR="005533C0" w:rsidRPr="00B63461" w:rsidRDefault="005533C0" w:rsidP="009D3B57">
            <w:pPr>
              <w:jc w:val="center"/>
              <w:rPr>
                <w:rFonts w:eastAsia="Times New Roman" w:cstheme="majorBidi"/>
                <w:color w:val="FFFFFF" w:themeColor="background1"/>
                <w:sz w:val="22"/>
                <w:szCs w:val="22"/>
              </w:rPr>
            </w:pPr>
            <w:r w:rsidRPr="00B63461">
              <w:rPr>
                <w:rFonts w:eastAsia="Times New Roman" w:cstheme="majorBidi"/>
                <w:color w:val="FFFFFF" w:themeColor="background1"/>
                <w:sz w:val="22"/>
                <w:szCs w:val="22"/>
              </w:rPr>
              <w:t>Not Accepted</w:t>
            </w:r>
          </w:p>
        </w:tc>
        <w:tc>
          <w:tcPr>
            <w:tcW w:w="1101" w:type="pct"/>
            <w:vMerge/>
            <w:vAlign w:val="center"/>
          </w:tcPr>
          <w:p w14:paraId="234341B9" w14:textId="77777777" w:rsidR="005533C0" w:rsidRPr="00B63461" w:rsidRDefault="005533C0" w:rsidP="009D3B57">
            <w:pPr>
              <w:jc w:val="center"/>
              <w:rPr>
                <w:b/>
                <w:bCs/>
                <w:strike/>
                <w:color w:val="FF0000"/>
              </w:rPr>
            </w:pPr>
          </w:p>
        </w:tc>
      </w:tr>
      <w:tr w:rsidR="00E12C01" w:rsidRPr="00B63461" w14:paraId="69D41F7B" w14:textId="77777777" w:rsidTr="475D3C53">
        <w:trPr>
          <w:trHeight w:val="212"/>
        </w:trPr>
        <w:tc>
          <w:tcPr>
            <w:tcW w:w="210" w:type="pc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5249C679" w14:textId="77777777" w:rsidR="005533C0" w:rsidRPr="00B63461" w:rsidRDefault="005533C0" w:rsidP="00A170C9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1</w:t>
            </w:r>
          </w:p>
        </w:tc>
        <w:tc>
          <w:tcPr>
            <w:tcW w:w="1289" w:type="pc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734FF4F5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8" w:type="pc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5D755583" w14:textId="77777777" w:rsidR="005533C0" w:rsidRPr="00B63461" w:rsidRDefault="005533C0" w:rsidP="00A170C9">
            <w:pPr>
              <w:ind w:left="33"/>
              <w:jc w:val="center"/>
              <w:rPr>
                <w:rFonts w:eastAsia="Calibri" w:cs="Tahoma"/>
                <w:sz w:val="20"/>
                <w:szCs w:val="20"/>
                <w:rtl/>
                <w:lang w:bidi="ar-EG"/>
              </w:rPr>
            </w:pPr>
          </w:p>
        </w:tc>
        <w:tc>
          <w:tcPr>
            <w:tcW w:w="1182" w:type="pct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795E5BD4" w14:textId="77777777" w:rsidR="005533C0" w:rsidRPr="00B63461" w:rsidRDefault="005533C0" w:rsidP="00A170C9">
            <w:pPr>
              <w:ind w:left="33"/>
              <w:jc w:val="center"/>
              <w:rPr>
                <w:rFonts w:eastAsia="Calibri" w:cs="Tahoma"/>
                <w:sz w:val="20"/>
                <w:szCs w:val="20"/>
                <w:rtl/>
                <w:lang w:bidi="ar-EG"/>
              </w:rPr>
            </w:pPr>
          </w:p>
        </w:tc>
        <w:tc>
          <w:tcPr>
            <w:tcW w:w="380" w:type="pct"/>
            <w:tcBorders>
              <w:top w:val="single" w:sz="12" w:space="0" w:color="auto"/>
              <w:left w:val="single" w:sz="12" w:space="0" w:color="auto"/>
              <w:right w:val="single" w:sz="4" w:space="0" w:color="000000" w:themeColor="text1"/>
            </w:tcBorders>
          </w:tcPr>
          <w:p w14:paraId="33F5BAAB" w14:textId="77777777" w:rsidR="005533C0" w:rsidRPr="00B63461" w:rsidRDefault="005533C0" w:rsidP="00A170C9">
            <w:pPr>
              <w:jc w:val="center"/>
            </w:pPr>
          </w:p>
        </w:tc>
        <w:tc>
          <w:tcPr>
            <w:tcW w:w="380" w:type="pct"/>
            <w:tcBorders>
              <w:top w:val="single" w:sz="12" w:space="0" w:color="auto"/>
              <w:left w:val="single" w:sz="4" w:space="0" w:color="000000" w:themeColor="text1"/>
            </w:tcBorders>
          </w:tcPr>
          <w:p w14:paraId="75070643" w14:textId="77777777" w:rsidR="005533C0" w:rsidRPr="00B63461" w:rsidRDefault="005533C0" w:rsidP="00A170C9">
            <w:pPr>
              <w:jc w:val="center"/>
            </w:pPr>
          </w:p>
        </w:tc>
        <w:tc>
          <w:tcPr>
            <w:tcW w:w="1101" w:type="pct"/>
            <w:tcBorders>
              <w:top w:val="single" w:sz="12" w:space="0" w:color="auto"/>
              <w:right w:val="single" w:sz="12" w:space="0" w:color="auto"/>
            </w:tcBorders>
          </w:tcPr>
          <w:p w14:paraId="298837DF" w14:textId="77777777" w:rsidR="005533C0" w:rsidRPr="00B63461" w:rsidRDefault="005533C0" w:rsidP="00A170C9">
            <w:pPr>
              <w:pStyle w:val="ListParagraph"/>
              <w:ind w:left="72"/>
              <w:jc w:val="center"/>
              <w:rPr>
                <w:rFonts w:eastAsia="Calibri" w:cs="Tahoma"/>
                <w:sz w:val="20"/>
                <w:szCs w:val="20"/>
              </w:rPr>
            </w:pPr>
          </w:p>
        </w:tc>
      </w:tr>
      <w:tr w:rsidR="00E12C01" w:rsidRPr="00B63461" w14:paraId="2DA70204" w14:textId="77777777" w:rsidTr="475D3C53">
        <w:trPr>
          <w:trHeight w:val="70"/>
        </w:trPr>
        <w:tc>
          <w:tcPr>
            <w:tcW w:w="210" w:type="pct"/>
            <w:tcBorders>
              <w:left w:val="single" w:sz="12" w:space="0" w:color="auto"/>
              <w:right w:val="single" w:sz="4" w:space="0" w:color="auto"/>
            </w:tcBorders>
          </w:tcPr>
          <w:p w14:paraId="09C897BD" w14:textId="77777777" w:rsidR="005533C0" w:rsidRPr="00B63461" w:rsidRDefault="005533C0" w:rsidP="00A170C9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2</w:t>
            </w:r>
          </w:p>
        </w:tc>
        <w:tc>
          <w:tcPr>
            <w:tcW w:w="1289" w:type="pct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6F71F045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8" w:type="pct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11B7344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1182" w:type="pct"/>
            <w:tcBorders>
              <w:right w:val="single" w:sz="12" w:space="0" w:color="auto"/>
            </w:tcBorders>
            <w:shd w:val="clear" w:color="auto" w:fill="auto"/>
          </w:tcPr>
          <w:p w14:paraId="1521B645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380" w:type="pct"/>
            <w:tcBorders>
              <w:left w:val="single" w:sz="12" w:space="0" w:color="auto"/>
              <w:right w:val="single" w:sz="4" w:space="0" w:color="000000" w:themeColor="text1"/>
            </w:tcBorders>
          </w:tcPr>
          <w:p w14:paraId="495A423E" w14:textId="77777777" w:rsidR="005533C0" w:rsidRPr="00B63461" w:rsidRDefault="005533C0" w:rsidP="00A170C9">
            <w:pPr>
              <w:jc w:val="center"/>
            </w:pPr>
          </w:p>
        </w:tc>
        <w:tc>
          <w:tcPr>
            <w:tcW w:w="380" w:type="pct"/>
            <w:tcBorders>
              <w:left w:val="single" w:sz="4" w:space="0" w:color="000000" w:themeColor="text1"/>
            </w:tcBorders>
          </w:tcPr>
          <w:p w14:paraId="26AC2D50" w14:textId="77777777" w:rsidR="005533C0" w:rsidRPr="00B63461" w:rsidRDefault="005533C0" w:rsidP="00A170C9">
            <w:pPr>
              <w:jc w:val="center"/>
            </w:pPr>
          </w:p>
        </w:tc>
        <w:tc>
          <w:tcPr>
            <w:tcW w:w="1101" w:type="pct"/>
            <w:tcBorders>
              <w:right w:val="single" w:sz="12" w:space="0" w:color="auto"/>
            </w:tcBorders>
          </w:tcPr>
          <w:p w14:paraId="36531DB2" w14:textId="77777777" w:rsidR="005533C0" w:rsidRPr="00B63461" w:rsidRDefault="005533C0" w:rsidP="00A170C9">
            <w:pPr>
              <w:pStyle w:val="ListParagraph"/>
              <w:ind w:left="252"/>
              <w:jc w:val="center"/>
              <w:rPr>
                <w:rFonts w:eastAsia="Calibri" w:cs="Tahoma"/>
                <w:sz w:val="20"/>
                <w:szCs w:val="20"/>
              </w:rPr>
            </w:pPr>
          </w:p>
        </w:tc>
      </w:tr>
      <w:tr w:rsidR="00E12C01" w:rsidRPr="00B63461" w14:paraId="431E0BDA" w14:textId="77777777" w:rsidTr="475D3C53">
        <w:trPr>
          <w:trHeight w:val="203"/>
        </w:trPr>
        <w:tc>
          <w:tcPr>
            <w:tcW w:w="210" w:type="pct"/>
            <w:tcBorders>
              <w:left w:val="single" w:sz="12" w:space="0" w:color="auto"/>
              <w:right w:val="single" w:sz="4" w:space="0" w:color="auto"/>
            </w:tcBorders>
          </w:tcPr>
          <w:p w14:paraId="7B0530CF" w14:textId="77777777" w:rsidR="005533C0" w:rsidRPr="00B63461" w:rsidRDefault="005533C0" w:rsidP="00A170C9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3</w:t>
            </w:r>
          </w:p>
        </w:tc>
        <w:tc>
          <w:tcPr>
            <w:tcW w:w="1289" w:type="pct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112E81D8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8" w:type="pct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4037ECB2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1182" w:type="pct"/>
            <w:tcBorders>
              <w:right w:val="single" w:sz="12" w:space="0" w:color="auto"/>
            </w:tcBorders>
            <w:shd w:val="clear" w:color="auto" w:fill="auto"/>
          </w:tcPr>
          <w:p w14:paraId="3C804F77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380" w:type="pct"/>
            <w:tcBorders>
              <w:left w:val="single" w:sz="12" w:space="0" w:color="auto"/>
              <w:right w:val="single" w:sz="4" w:space="0" w:color="000000" w:themeColor="text1"/>
            </w:tcBorders>
          </w:tcPr>
          <w:p w14:paraId="21756A2A" w14:textId="77777777" w:rsidR="005533C0" w:rsidRPr="00B63461" w:rsidRDefault="005533C0" w:rsidP="00A170C9">
            <w:pPr>
              <w:jc w:val="center"/>
            </w:pPr>
          </w:p>
        </w:tc>
        <w:tc>
          <w:tcPr>
            <w:tcW w:w="380" w:type="pct"/>
            <w:tcBorders>
              <w:left w:val="single" w:sz="4" w:space="0" w:color="000000" w:themeColor="text1"/>
            </w:tcBorders>
          </w:tcPr>
          <w:p w14:paraId="3076903F" w14:textId="77777777" w:rsidR="005533C0" w:rsidRPr="00B63461" w:rsidRDefault="005533C0" w:rsidP="00A170C9">
            <w:pPr>
              <w:jc w:val="center"/>
            </w:pPr>
          </w:p>
        </w:tc>
        <w:tc>
          <w:tcPr>
            <w:tcW w:w="1101" w:type="pct"/>
            <w:tcBorders>
              <w:right w:val="single" w:sz="12" w:space="0" w:color="auto"/>
            </w:tcBorders>
          </w:tcPr>
          <w:p w14:paraId="4F888333" w14:textId="77777777" w:rsidR="005533C0" w:rsidRPr="00B63461" w:rsidRDefault="005533C0" w:rsidP="00A170C9">
            <w:pPr>
              <w:ind w:left="322" w:hanging="322"/>
              <w:jc w:val="center"/>
              <w:rPr>
                <w:rFonts w:eastAsia="Calibri" w:cs="Tahoma"/>
                <w:sz w:val="20"/>
                <w:szCs w:val="20"/>
              </w:rPr>
            </w:pPr>
          </w:p>
        </w:tc>
      </w:tr>
      <w:tr w:rsidR="00E12C01" w:rsidRPr="00B63461" w14:paraId="50620A08" w14:textId="77777777" w:rsidTr="475D3C53">
        <w:trPr>
          <w:trHeight w:val="185"/>
        </w:trPr>
        <w:tc>
          <w:tcPr>
            <w:tcW w:w="210" w:type="pct"/>
            <w:tcBorders>
              <w:left w:val="single" w:sz="12" w:space="0" w:color="auto"/>
              <w:right w:val="single" w:sz="4" w:space="0" w:color="auto"/>
            </w:tcBorders>
          </w:tcPr>
          <w:p w14:paraId="72B9793E" w14:textId="77777777" w:rsidR="005533C0" w:rsidRPr="00B63461" w:rsidRDefault="005533C0" w:rsidP="00A170C9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4</w:t>
            </w:r>
          </w:p>
        </w:tc>
        <w:tc>
          <w:tcPr>
            <w:tcW w:w="1289" w:type="pct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506D3190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8" w:type="pct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8134CD7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1182" w:type="pct"/>
            <w:tcBorders>
              <w:right w:val="single" w:sz="12" w:space="0" w:color="auto"/>
            </w:tcBorders>
            <w:shd w:val="clear" w:color="auto" w:fill="auto"/>
          </w:tcPr>
          <w:p w14:paraId="67777A51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380" w:type="pct"/>
            <w:tcBorders>
              <w:left w:val="single" w:sz="12" w:space="0" w:color="auto"/>
              <w:right w:val="single" w:sz="4" w:space="0" w:color="000000" w:themeColor="text1"/>
            </w:tcBorders>
          </w:tcPr>
          <w:p w14:paraId="6D9C67B0" w14:textId="77777777" w:rsidR="005533C0" w:rsidRPr="00B63461" w:rsidRDefault="005533C0" w:rsidP="00A170C9">
            <w:pPr>
              <w:jc w:val="center"/>
            </w:pPr>
          </w:p>
        </w:tc>
        <w:tc>
          <w:tcPr>
            <w:tcW w:w="380" w:type="pct"/>
            <w:tcBorders>
              <w:left w:val="single" w:sz="4" w:space="0" w:color="000000" w:themeColor="text1"/>
            </w:tcBorders>
          </w:tcPr>
          <w:p w14:paraId="2442CB37" w14:textId="77777777" w:rsidR="005533C0" w:rsidRPr="00B63461" w:rsidRDefault="005533C0" w:rsidP="00A170C9">
            <w:pPr>
              <w:jc w:val="center"/>
            </w:pPr>
          </w:p>
        </w:tc>
        <w:tc>
          <w:tcPr>
            <w:tcW w:w="1101" w:type="pct"/>
            <w:tcBorders>
              <w:right w:val="single" w:sz="12" w:space="0" w:color="auto"/>
            </w:tcBorders>
          </w:tcPr>
          <w:p w14:paraId="317AD59F" w14:textId="77777777" w:rsidR="005533C0" w:rsidRPr="00B63461" w:rsidRDefault="005533C0" w:rsidP="00A170C9">
            <w:pPr>
              <w:ind w:left="322" w:hanging="322"/>
              <w:jc w:val="center"/>
              <w:rPr>
                <w:rFonts w:eastAsia="Calibri" w:cs="Tahoma"/>
                <w:sz w:val="20"/>
                <w:szCs w:val="20"/>
              </w:rPr>
            </w:pPr>
          </w:p>
        </w:tc>
      </w:tr>
      <w:tr w:rsidR="00E12C01" w:rsidRPr="00B63461" w14:paraId="2D5C492E" w14:textId="77777777" w:rsidTr="475D3C53">
        <w:trPr>
          <w:trHeight w:val="70"/>
        </w:trPr>
        <w:tc>
          <w:tcPr>
            <w:tcW w:w="210" w:type="pc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5C27A381" w14:textId="77777777" w:rsidR="005533C0" w:rsidRPr="00B63461" w:rsidRDefault="005533C0" w:rsidP="00A170C9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5</w:t>
            </w:r>
          </w:p>
        </w:tc>
        <w:tc>
          <w:tcPr>
            <w:tcW w:w="1289" w:type="pct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77B87A74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8" w:type="pct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B3EB83C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1182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02EDEFE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380" w:type="pct"/>
            <w:tcBorders>
              <w:left w:val="single" w:sz="12" w:space="0" w:color="auto"/>
              <w:bottom w:val="single" w:sz="12" w:space="0" w:color="auto"/>
              <w:right w:val="single" w:sz="4" w:space="0" w:color="000000" w:themeColor="text1"/>
            </w:tcBorders>
          </w:tcPr>
          <w:p w14:paraId="112D803B" w14:textId="77777777" w:rsidR="005533C0" w:rsidRPr="00B63461" w:rsidRDefault="005533C0" w:rsidP="00A170C9">
            <w:pPr>
              <w:jc w:val="center"/>
            </w:pPr>
          </w:p>
        </w:tc>
        <w:tc>
          <w:tcPr>
            <w:tcW w:w="380" w:type="pct"/>
            <w:tcBorders>
              <w:left w:val="single" w:sz="4" w:space="0" w:color="000000" w:themeColor="text1"/>
              <w:bottom w:val="single" w:sz="12" w:space="0" w:color="auto"/>
            </w:tcBorders>
          </w:tcPr>
          <w:p w14:paraId="199D15A0" w14:textId="77777777" w:rsidR="005533C0" w:rsidRPr="00B63461" w:rsidRDefault="005533C0" w:rsidP="00A170C9">
            <w:pPr>
              <w:jc w:val="center"/>
            </w:pPr>
          </w:p>
        </w:tc>
        <w:tc>
          <w:tcPr>
            <w:tcW w:w="1101" w:type="pct"/>
            <w:tcBorders>
              <w:bottom w:val="single" w:sz="12" w:space="0" w:color="auto"/>
              <w:right w:val="single" w:sz="12" w:space="0" w:color="auto"/>
            </w:tcBorders>
          </w:tcPr>
          <w:p w14:paraId="3A536BD3" w14:textId="77777777" w:rsidR="005533C0" w:rsidRPr="00B63461" w:rsidRDefault="005533C0" w:rsidP="00A170C9">
            <w:pPr>
              <w:ind w:left="322" w:hanging="322"/>
              <w:jc w:val="center"/>
              <w:rPr>
                <w:rFonts w:eastAsia="Calibri" w:cs="Tahoma"/>
                <w:sz w:val="20"/>
                <w:szCs w:val="20"/>
              </w:rPr>
            </w:pPr>
          </w:p>
        </w:tc>
      </w:tr>
    </w:tbl>
    <w:p w14:paraId="48704725" w14:textId="6069C1AB" w:rsidR="005533C0" w:rsidRPr="00B63461" w:rsidRDefault="005533C0" w:rsidP="00B63461">
      <w:pPr>
        <w:rPr>
          <w:rFonts w:asciiTheme="minorHAnsi" w:hAnsiTheme="minorHAnsi" w:cstheme="majorBidi"/>
          <w:sz w:val="20"/>
          <w:szCs w:val="20"/>
        </w:rPr>
      </w:pPr>
      <w:r w:rsidRPr="00B63461">
        <w:rPr>
          <w:rFonts w:asciiTheme="minorHAnsi" w:hAnsiTheme="minorHAnsi" w:cstheme="majorBidi"/>
          <w:sz w:val="20"/>
          <w:szCs w:val="20"/>
        </w:rPr>
        <w:t xml:space="preserve">* The </w:t>
      </w:r>
      <w:r w:rsidR="00DB4768" w:rsidRPr="00B63461">
        <w:rPr>
          <w:rFonts w:asciiTheme="minorHAnsi" w:hAnsiTheme="minorHAnsi" w:cstheme="majorBidi"/>
          <w:sz w:val="20"/>
          <w:szCs w:val="20"/>
        </w:rPr>
        <w:t xml:space="preserve">Program </w:t>
      </w:r>
      <w:r w:rsidRPr="00B63461">
        <w:rPr>
          <w:rFonts w:asciiTheme="minorHAnsi" w:hAnsiTheme="minorHAnsi" w:cstheme="majorBidi"/>
          <w:sz w:val="20"/>
          <w:szCs w:val="20"/>
        </w:rPr>
        <w:t xml:space="preserve">is responsible for filling in all conditions. </w:t>
      </w:r>
    </w:p>
    <w:p w14:paraId="166643B1" w14:textId="77777777" w:rsidR="005533C0" w:rsidRPr="00B63461" w:rsidRDefault="005533C0" w:rsidP="005533C0">
      <w:pPr>
        <w:rPr>
          <w:rFonts w:asciiTheme="minorHAnsi" w:hAnsiTheme="minorHAnsi" w:cstheme="majorBidi"/>
          <w:sz w:val="20"/>
          <w:szCs w:val="20"/>
        </w:rPr>
      </w:pPr>
      <w:r w:rsidRPr="00B63461">
        <w:rPr>
          <w:rFonts w:asciiTheme="minorHAnsi" w:hAnsiTheme="minorHAnsi" w:cstheme="majorBidi"/>
          <w:sz w:val="20"/>
          <w:szCs w:val="20"/>
        </w:rPr>
        <w:t>** Attach evidence of progress or achievement for all conditions</w:t>
      </w:r>
    </w:p>
    <w:p w14:paraId="6C3F8A55" w14:textId="77777777" w:rsidR="005533C0" w:rsidRPr="00B63461" w:rsidRDefault="005533C0" w:rsidP="005533C0">
      <w:pPr>
        <w:rPr>
          <w:rFonts w:asciiTheme="minorHAnsi" w:hAnsiTheme="minorHAnsi" w:cstheme="majorBidi"/>
          <w:i/>
          <w:iCs/>
          <w:sz w:val="22"/>
          <w:szCs w:val="22"/>
        </w:rPr>
      </w:pPr>
    </w:p>
    <w:p w14:paraId="31579BDF" w14:textId="3BEDA45F" w:rsidR="00ED3FD5" w:rsidRDefault="00ED3FD5">
      <w:pPr>
        <w:rPr>
          <w:rFonts w:asciiTheme="minorHAnsi" w:hAnsiTheme="minorHAnsi" w:cstheme="majorBidi"/>
          <w:sz w:val="22"/>
          <w:szCs w:val="22"/>
        </w:rPr>
      </w:pPr>
      <w:r>
        <w:rPr>
          <w:rFonts w:asciiTheme="minorHAnsi" w:hAnsiTheme="minorHAnsi" w:cstheme="majorBidi"/>
          <w:sz w:val="22"/>
          <w:szCs w:val="22"/>
        </w:rPr>
        <w:br w:type="page"/>
      </w:r>
    </w:p>
    <w:p w14:paraId="5CAABF16" w14:textId="75DD738F" w:rsidR="005533C0" w:rsidRPr="00B63461" w:rsidRDefault="006B7EBF" w:rsidP="00B63461">
      <w:pPr>
        <w:pStyle w:val="Heading1"/>
        <w:keepLines/>
        <w:spacing w:line="259" w:lineRule="auto"/>
        <w:ind w:right="0"/>
        <w:jc w:val="left"/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</w:pPr>
      <w:r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lastRenderedPageBreak/>
        <w:t xml:space="preserve">1.3 </w:t>
      </w:r>
      <w:r w:rsidR="005533C0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The level of achievement in addressing the recommendations of the accreditation </w:t>
      </w:r>
      <w:r w:rsidR="00DB4768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Review Panel Report</w:t>
      </w:r>
      <w:r w:rsidR="005533C0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: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607"/>
        <w:gridCol w:w="3555"/>
        <w:gridCol w:w="1260"/>
        <w:gridCol w:w="3262"/>
        <w:gridCol w:w="1044"/>
        <w:gridCol w:w="1047"/>
        <w:gridCol w:w="3036"/>
      </w:tblGrid>
      <w:tr w:rsidR="005533C0" w:rsidRPr="00B63461" w14:paraId="64105F57" w14:textId="77777777" w:rsidTr="006B7EBF">
        <w:trPr>
          <w:trHeight w:val="440"/>
          <w:tblHeader/>
        </w:trPr>
        <w:tc>
          <w:tcPr>
            <w:tcW w:w="220" w:type="pct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4C3D8E"/>
            <w:vAlign w:val="center"/>
          </w:tcPr>
          <w:p w14:paraId="1D719186" w14:textId="77777777" w:rsidR="005533C0" w:rsidRPr="00B63461" w:rsidRDefault="005533C0" w:rsidP="009D3B57">
            <w:pPr>
              <w:jc w:val="center"/>
              <w:rPr>
                <w:rFonts w:eastAsia="Calibri" w:cs="Tahoma"/>
                <w:color w:val="FFFFFF" w:themeColor="background1"/>
              </w:rPr>
            </w:pPr>
          </w:p>
          <w:p w14:paraId="28E8960D" w14:textId="77777777" w:rsidR="005533C0" w:rsidRPr="00B63461" w:rsidRDefault="005533C0" w:rsidP="009D3B57">
            <w:pPr>
              <w:jc w:val="center"/>
              <w:rPr>
                <w:rFonts w:eastAsia="Calibri" w:cs="Tahoma"/>
                <w:b/>
                <w:bCs/>
                <w:color w:val="FFFFFF" w:themeColor="background1"/>
              </w:rPr>
            </w:pPr>
            <w:r w:rsidRPr="00B63461">
              <w:rPr>
                <w:rFonts w:eastAsia="Calibri" w:cs="Tahoma"/>
                <w:b/>
                <w:bCs/>
                <w:color w:val="FFFFFF" w:themeColor="background1"/>
              </w:rPr>
              <w:t>No.</w:t>
            </w:r>
          </w:p>
        </w:tc>
        <w:tc>
          <w:tcPr>
            <w:tcW w:w="1287" w:type="pct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7DD1386D" w14:textId="77777777" w:rsidR="005533C0" w:rsidRPr="00B63461" w:rsidRDefault="005533C0" w:rsidP="009D3B57">
            <w:pPr>
              <w:jc w:val="center"/>
              <w:rPr>
                <w:rFonts w:eastAsia="Calibri" w:cs="Tahoma"/>
                <w:b/>
                <w:bCs/>
                <w:color w:val="FFFFFF" w:themeColor="background1"/>
              </w:rPr>
            </w:pPr>
            <w:r w:rsidRPr="00B63461">
              <w:rPr>
                <w:rFonts w:eastAsia="Calibri" w:cs="Tahoma"/>
                <w:b/>
                <w:bCs/>
                <w:color w:val="FFFFFF" w:themeColor="background1"/>
              </w:rPr>
              <w:t>Recommendation*</w:t>
            </w:r>
          </w:p>
        </w:tc>
        <w:tc>
          <w:tcPr>
            <w:tcW w:w="1637" w:type="pct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5E6EA748" w14:textId="4BA72E7C" w:rsidR="005533C0" w:rsidRPr="00B63461" w:rsidRDefault="00DB4768" w:rsidP="009D3B57">
            <w:pPr>
              <w:jc w:val="center"/>
              <w:rPr>
                <w:b/>
                <w:bCs/>
                <w:color w:val="FFFFFF" w:themeColor="background1"/>
              </w:rPr>
            </w:pPr>
            <w:r w:rsidRPr="00B63461">
              <w:rPr>
                <w:b/>
                <w:bCs/>
                <w:color w:val="FFFFFF" w:themeColor="background1"/>
              </w:rPr>
              <w:t xml:space="preserve">Program </w:t>
            </w:r>
            <w:r w:rsidR="005533C0" w:rsidRPr="00B63461">
              <w:rPr>
                <w:b/>
                <w:bCs/>
                <w:color w:val="FFFFFF" w:themeColor="background1"/>
              </w:rPr>
              <w:t>Response</w:t>
            </w:r>
          </w:p>
        </w:tc>
        <w:tc>
          <w:tcPr>
            <w:tcW w:w="1856" w:type="pct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9498CB"/>
            <w:vAlign w:val="center"/>
          </w:tcPr>
          <w:p w14:paraId="56144E65" w14:textId="77777777" w:rsidR="005533C0" w:rsidRPr="00B63461" w:rsidRDefault="005533C0" w:rsidP="009D3B57">
            <w:pPr>
              <w:jc w:val="center"/>
              <w:rPr>
                <w:b/>
                <w:bCs/>
                <w:color w:val="FFFFFF" w:themeColor="background1"/>
              </w:rPr>
            </w:pPr>
            <w:r w:rsidRPr="00B63461">
              <w:rPr>
                <w:rFonts w:eastAsia="Calibri" w:cs="Tahoma"/>
                <w:b/>
                <w:bCs/>
                <w:color w:val="FFFFFF" w:themeColor="background1"/>
              </w:rPr>
              <w:t xml:space="preserve">NCAAA </w:t>
            </w:r>
            <w:r w:rsidRPr="00B63461">
              <w:rPr>
                <w:b/>
                <w:bCs/>
                <w:color w:val="FFFFFF" w:themeColor="background1"/>
              </w:rPr>
              <w:t>Response (</w:t>
            </w:r>
            <w:r w:rsidRPr="00B63461">
              <w:rPr>
                <w:i/>
                <w:iCs/>
                <w:color w:val="FFFFFF" w:themeColor="background1"/>
                <w:sz w:val="20"/>
                <w:szCs w:val="20"/>
                <w:u w:val="single"/>
              </w:rPr>
              <w:t>NCAAA Use Only</w:t>
            </w:r>
            <w:r w:rsidRPr="00B63461">
              <w:rPr>
                <w:b/>
                <w:bCs/>
                <w:color w:val="FFFFFF" w:themeColor="background1"/>
              </w:rPr>
              <w:t>)</w:t>
            </w:r>
          </w:p>
        </w:tc>
      </w:tr>
      <w:tr w:rsidR="004041C2" w:rsidRPr="00B63461" w14:paraId="1146EB63" w14:textId="77777777" w:rsidTr="006B7EBF">
        <w:trPr>
          <w:trHeight w:val="367"/>
          <w:tblHeader/>
        </w:trPr>
        <w:tc>
          <w:tcPr>
            <w:tcW w:w="220" w:type="pct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4C3D8E"/>
            <w:vAlign w:val="center"/>
          </w:tcPr>
          <w:p w14:paraId="632686F6" w14:textId="77777777" w:rsidR="004041C2" w:rsidRPr="00B63461" w:rsidRDefault="004041C2" w:rsidP="004041C2">
            <w:pPr>
              <w:jc w:val="center"/>
              <w:rPr>
                <w:rFonts w:eastAsia="Calibri" w:cs="Tahoma"/>
                <w:color w:val="FFFFFF" w:themeColor="background1"/>
              </w:rPr>
            </w:pPr>
          </w:p>
        </w:tc>
        <w:tc>
          <w:tcPr>
            <w:tcW w:w="1287" w:type="pct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58147CF5" w14:textId="77777777" w:rsidR="004041C2" w:rsidRPr="00B63461" w:rsidRDefault="004041C2" w:rsidP="004041C2">
            <w:pPr>
              <w:jc w:val="center"/>
              <w:rPr>
                <w:rFonts w:eastAsia="Calibri" w:cs="Tahoma"/>
                <w:b/>
                <w:bCs/>
                <w:color w:val="FFFFFF" w:themeColor="background1"/>
              </w:rPr>
            </w:pPr>
          </w:p>
        </w:tc>
        <w:tc>
          <w:tcPr>
            <w:tcW w:w="456" w:type="pct"/>
            <w:vMerge w:val="restart"/>
            <w:tcBorders>
              <w:lef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250AAAEE" w14:textId="77777777" w:rsidR="004041C2" w:rsidRPr="00B63461" w:rsidRDefault="004041C2" w:rsidP="004041C2">
            <w:pPr>
              <w:spacing w:after="120"/>
              <w:jc w:val="center"/>
              <w:rPr>
                <w:rFonts w:eastAsia="Calibri" w:cs="Tahoma"/>
                <w:b/>
                <w:bCs/>
                <w:color w:val="FFFFFF" w:themeColor="background1"/>
              </w:rPr>
            </w:pPr>
            <w:r w:rsidRPr="00B63461">
              <w:rPr>
                <w:b/>
                <w:bCs/>
                <w:color w:val="FFFFFF" w:themeColor="background1"/>
              </w:rPr>
              <w:t>Progress Status</w:t>
            </w:r>
          </w:p>
          <w:p w14:paraId="254C43D4" w14:textId="77777777" w:rsidR="004041C2" w:rsidRPr="00B63461" w:rsidRDefault="004041C2" w:rsidP="004041C2">
            <w:pPr>
              <w:spacing w:after="120"/>
              <w:jc w:val="center"/>
              <w:rPr>
                <w:rFonts w:eastAsia="Calibri" w:cs="Tahoma"/>
                <w:b/>
                <w:bCs/>
                <w:color w:val="FFFFFF" w:themeColor="background1"/>
              </w:rPr>
            </w:pPr>
            <w:r w:rsidRPr="00B63461">
              <w:rPr>
                <w:rFonts w:eastAsia="Calibri" w:cs="Tahoma"/>
                <w:b/>
                <w:bCs/>
                <w:color w:val="FFFFFF" w:themeColor="background1"/>
                <w:sz w:val="12"/>
                <w:szCs w:val="12"/>
              </w:rPr>
              <w:t>(</w:t>
            </w:r>
            <w:r w:rsidRPr="00B63461">
              <w:rPr>
                <w:b/>
                <w:bCs/>
                <w:i/>
                <w:iCs/>
                <w:color w:val="FFFFFF" w:themeColor="background1"/>
                <w:sz w:val="12"/>
                <w:szCs w:val="12"/>
              </w:rPr>
              <w:t>Completed or In Progress</w:t>
            </w:r>
            <w:r w:rsidRPr="00B63461">
              <w:rPr>
                <w:b/>
                <w:bCs/>
                <w:color w:val="FFFFFF" w:themeColor="background1"/>
                <w:sz w:val="12"/>
                <w:szCs w:val="12"/>
              </w:rPr>
              <w:t>)</w:t>
            </w:r>
          </w:p>
        </w:tc>
        <w:tc>
          <w:tcPr>
            <w:tcW w:w="1181" w:type="pct"/>
            <w:vMerge w:val="restart"/>
            <w:tcBorders>
              <w:right w:val="single" w:sz="12" w:space="0" w:color="auto"/>
            </w:tcBorders>
            <w:shd w:val="clear" w:color="auto" w:fill="4C3D8E"/>
            <w:vAlign w:val="center"/>
          </w:tcPr>
          <w:p w14:paraId="79D2EDE9" w14:textId="42FF02F8" w:rsidR="004041C2" w:rsidRPr="00B63461" w:rsidRDefault="004041C2" w:rsidP="00ED3FD5">
            <w:pPr>
              <w:jc w:val="center"/>
              <w:rPr>
                <w:b/>
                <w:bCs/>
                <w:color w:val="FFFFFF" w:themeColor="background1"/>
              </w:rPr>
            </w:pPr>
            <w:r w:rsidRPr="00B63461">
              <w:rPr>
                <w:b/>
                <w:bCs/>
                <w:color w:val="FFFFFF" w:themeColor="background1"/>
              </w:rPr>
              <w:t xml:space="preserve">Actions undertaken by the </w:t>
            </w:r>
            <w:r>
              <w:rPr>
                <w:b/>
                <w:bCs/>
                <w:color w:val="FFFFFF" w:themeColor="background1"/>
              </w:rPr>
              <w:t>Program</w:t>
            </w:r>
            <w:r w:rsidRPr="00B63461">
              <w:rPr>
                <w:b/>
                <w:bCs/>
                <w:color w:val="FFFFFF" w:themeColor="background1"/>
              </w:rPr>
              <w:t xml:space="preserve"> to address the Recommendations</w:t>
            </w:r>
            <w:r w:rsidRPr="00B63461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B63461">
              <w:rPr>
                <w:b/>
                <w:bCs/>
                <w:color w:val="FFFFFF" w:themeColor="background1"/>
              </w:rPr>
              <w:t>**</w:t>
            </w:r>
          </w:p>
        </w:tc>
        <w:tc>
          <w:tcPr>
            <w:tcW w:w="757" w:type="pct"/>
            <w:gridSpan w:val="2"/>
            <w:tcBorders>
              <w:left w:val="single" w:sz="12" w:space="0" w:color="auto"/>
            </w:tcBorders>
            <w:shd w:val="clear" w:color="auto" w:fill="9498CB"/>
            <w:vAlign w:val="center"/>
          </w:tcPr>
          <w:p w14:paraId="2BFDF1F1" w14:textId="77777777" w:rsidR="004041C2" w:rsidRPr="00B63461" w:rsidRDefault="004041C2" w:rsidP="004041C2">
            <w:pPr>
              <w:jc w:val="center"/>
              <w:rPr>
                <w:color w:val="FFFFFF" w:themeColor="background1"/>
              </w:rPr>
            </w:pPr>
            <w:r w:rsidRPr="00B63461">
              <w:rPr>
                <w:b/>
                <w:bCs/>
                <w:color w:val="FFFFFF" w:themeColor="background1"/>
              </w:rPr>
              <w:t>Progress Status</w:t>
            </w:r>
          </w:p>
        </w:tc>
        <w:tc>
          <w:tcPr>
            <w:tcW w:w="1099" w:type="pct"/>
            <w:vMerge w:val="restart"/>
            <w:tcBorders>
              <w:right w:val="single" w:sz="12" w:space="0" w:color="auto"/>
            </w:tcBorders>
            <w:shd w:val="clear" w:color="auto" w:fill="9498CB"/>
            <w:vAlign w:val="center"/>
          </w:tcPr>
          <w:p w14:paraId="48376C6A" w14:textId="4C21AF19" w:rsidR="004041C2" w:rsidRPr="00B63461" w:rsidRDefault="004041C2" w:rsidP="004041C2">
            <w:pPr>
              <w:jc w:val="center"/>
              <w:rPr>
                <w:rFonts w:eastAsia="Calibri" w:cs="Tahoma"/>
                <w:b/>
                <w:bCs/>
                <w:color w:val="FFFFFF" w:themeColor="background1"/>
              </w:rPr>
            </w:pPr>
            <w:r w:rsidRPr="00B63461">
              <w:rPr>
                <w:rFonts w:cstheme="majorBidi"/>
                <w:b/>
                <w:bCs/>
                <w:color w:val="FFFFFF" w:themeColor="background1"/>
              </w:rPr>
              <w:t>Notations</w:t>
            </w:r>
          </w:p>
        </w:tc>
      </w:tr>
      <w:tr w:rsidR="005533C0" w:rsidRPr="00B63461" w14:paraId="5461C15F" w14:textId="77777777" w:rsidTr="006B7EBF">
        <w:trPr>
          <w:trHeight w:val="255"/>
          <w:tblHeader/>
        </w:trPr>
        <w:tc>
          <w:tcPr>
            <w:tcW w:w="220" w:type="pct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EAF1DD" w:themeFill="accent3" w:themeFillTint="33"/>
          </w:tcPr>
          <w:p w14:paraId="68C0F660" w14:textId="77777777" w:rsidR="005533C0" w:rsidRPr="00B63461" w:rsidRDefault="005533C0" w:rsidP="009D3B57">
            <w:pPr>
              <w:rPr>
                <w:rFonts w:eastAsia="Calibri" w:cs="Tahoma"/>
              </w:rPr>
            </w:pPr>
          </w:p>
        </w:tc>
        <w:tc>
          <w:tcPr>
            <w:tcW w:w="1287" w:type="pct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EAF1DD" w:themeFill="accent3" w:themeFillTint="33"/>
            <w:tcMar>
              <w:left w:w="57" w:type="dxa"/>
              <w:right w:w="57" w:type="dxa"/>
            </w:tcMar>
            <w:vAlign w:val="center"/>
          </w:tcPr>
          <w:p w14:paraId="4DB8B0AB" w14:textId="77777777" w:rsidR="005533C0" w:rsidRPr="00B63461" w:rsidRDefault="005533C0" w:rsidP="009D3B57">
            <w:pPr>
              <w:jc w:val="center"/>
              <w:rPr>
                <w:rFonts w:eastAsia="Calibri" w:cs="Tahoma"/>
                <w:b/>
                <w:bCs/>
              </w:rPr>
            </w:pPr>
          </w:p>
        </w:tc>
        <w:tc>
          <w:tcPr>
            <w:tcW w:w="456" w:type="pct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15E6A43" w14:textId="77777777" w:rsidR="005533C0" w:rsidRPr="00B63461" w:rsidRDefault="005533C0" w:rsidP="009D3B57">
            <w:pPr>
              <w:spacing w:after="120"/>
              <w:jc w:val="center"/>
              <w:rPr>
                <w:b/>
                <w:bCs/>
              </w:rPr>
            </w:pPr>
          </w:p>
        </w:tc>
        <w:tc>
          <w:tcPr>
            <w:tcW w:w="1181" w:type="pct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E1F5385" w14:textId="77777777" w:rsidR="005533C0" w:rsidRPr="00B63461" w:rsidRDefault="005533C0" w:rsidP="009D3B57">
            <w:pPr>
              <w:bidi/>
              <w:rPr>
                <w:b/>
                <w:bCs/>
              </w:rPr>
            </w:pPr>
          </w:p>
        </w:tc>
        <w:tc>
          <w:tcPr>
            <w:tcW w:w="378" w:type="pc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9498CB"/>
            <w:vAlign w:val="center"/>
          </w:tcPr>
          <w:p w14:paraId="72D40495" w14:textId="77777777" w:rsidR="005533C0" w:rsidRPr="00B63461" w:rsidRDefault="005533C0" w:rsidP="009D3B57">
            <w:pPr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B63461">
              <w:rPr>
                <w:b/>
                <w:bCs/>
                <w:color w:val="FFFFFF" w:themeColor="background1"/>
                <w:sz w:val="18"/>
                <w:szCs w:val="18"/>
              </w:rPr>
              <w:t>Accepted</w:t>
            </w:r>
          </w:p>
        </w:tc>
        <w:tc>
          <w:tcPr>
            <w:tcW w:w="379" w:type="pct"/>
            <w:tcBorders>
              <w:left w:val="single" w:sz="4" w:space="0" w:color="auto"/>
              <w:bottom w:val="single" w:sz="12" w:space="0" w:color="auto"/>
            </w:tcBorders>
            <w:shd w:val="clear" w:color="auto" w:fill="9498CB"/>
            <w:vAlign w:val="center"/>
          </w:tcPr>
          <w:p w14:paraId="4AC0BE37" w14:textId="77777777" w:rsidR="005533C0" w:rsidRPr="00B63461" w:rsidRDefault="005533C0" w:rsidP="009D3B57">
            <w:pPr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B63461">
              <w:rPr>
                <w:b/>
                <w:bCs/>
                <w:color w:val="FFFFFF" w:themeColor="background1"/>
                <w:sz w:val="18"/>
                <w:szCs w:val="18"/>
              </w:rPr>
              <w:t>Not Accepted</w:t>
            </w:r>
          </w:p>
        </w:tc>
        <w:tc>
          <w:tcPr>
            <w:tcW w:w="1099" w:type="pct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9498CB"/>
            <w:vAlign w:val="center"/>
          </w:tcPr>
          <w:p w14:paraId="5F4E2802" w14:textId="77777777" w:rsidR="005533C0" w:rsidRPr="00B63461" w:rsidRDefault="005533C0" w:rsidP="009D3B57">
            <w:pPr>
              <w:jc w:val="center"/>
              <w:rPr>
                <w:b/>
                <w:bCs/>
              </w:rPr>
            </w:pPr>
          </w:p>
        </w:tc>
      </w:tr>
      <w:tr w:rsidR="005533C0" w:rsidRPr="00B63461" w14:paraId="0D4234E0" w14:textId="77777777" w:rsidTr="009A6111">
        <w:trPr>
          <w:trHeight w:val="212"/>
        </w:trPr>
        <w:tc>
          <w:tcPr>
            <w:tcW w:w="220" w:type="pc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454441E3" w14:textId="77777777" w:rsidR="005533C0" w:rsidRPr="00B63461" w:rsidRDefault="005533C0" w:rsidP="009D3B57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1</w:t>
            </w:r>
          </w:p>
        </w:tc>
        <w:tc>
          <w:tcPr>
            <w:tcW w:w="1287" w:type="pc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66A07C47" w14:textId="77777777" w:rsidR="005533C0" w:rsidRPr="00B63461" w:rsidRDefault="005533C0" w:rsidP="009D3B57">
            <w:pPr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6" w:type="pc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35CC8F54" w14:textId="77777777" w:rsidR="005533C0" w:rsidRPr="00B63461" w:rsidRDefault="005533C0" w:rsidP="009D3B57">
            <w:pPr>
              <w:spacing w:after="120"/>
              <w:ind w:left="33"/>
              <w:jc w:val="center"/>
              <w:rPr>
                <w:rFonts w:eastAsia="Calibri" w:cs="Tahoma"/>
                <w:sz w:val="20"/>
                <w:szCs w:val="20"/>
                <w:rtl/>
                <w:lang w:bidi="ar-EG"/>
              </w:rPr>
            </w:pPr>
          </w:p>
        </w:tc>
        <w:tc>
          <w:tcPr>
            <w:tcW w:w="1181" w:type="pct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03A353B3" w14:textId="77777777" w:rsidR="005533C0" w:rsidRPr="00B63461" w:rsidRDefault="005533C0" w:rsidP="009D3B57">
            <w:pPr>
              <w:spacing w:after="120"/>
              <w:ind w:left="33"/>
              <w:jc w:val="center"/>
              <w:rPr>
                <w:rFonts w:eastAsia="Calibri" w:cs="Tahoma"/>
                <w:sz w:val="20"/>
                <w:szCs w:val="20"/>
                <w:rtl/>
                <w:lang w:bidi="ar-EG"/>
              </w:rPr>
            </w:pPr>
          </w:p>
        </w:tc>
        <w:tc>
          <w:tcPr>
            <w:tcW w:w="378" w:type="pct"/>
            <w:tcBorders>
              <w:top w:val="single" w:sz="12" w:space="0" w:color="auto"/>
              <w:left w:val="single" w:sz="12" w:space="0" w:color="auto"/>
              <w:right w:val="single" w:sz="4" w:space="0" w:color="000000"/>
            </w:tcBorders>
          </w:tcPr>
          <w:p w14:paraId="2BCEA6C3" w14:textId="77777777" w:rsidR="005533C0" w:rsidRPr="00B63461" w:rsidRDefault="005533C0" w:rsidP="009D3B57">
            <w:pPr>
              <w:jc w:val="center"/>
            </w:pPr>
          </w:p>
        </w:tc>
        <w:tc>
          <w:tcPr>
            <w:tcW w:w="379" w:type="pct"/>
            <w:tcBorders>
              <w:top w:val="single" w:sz="12" w:space="0" w:color="auto"/>
              <w:left w:val="single" w:sz="4" w:space="0" w:color="000000"/>
            </w:tcBorders>
          </w:tcPr>
          <w:p w14:paraId="31E04B2D" w14:textId="77777777" w:rsidR="005533C0" w:rsidRPr="00B63461" w:rsidRDefault="005533C0" w:rsidP="009D3B57">
            <w:pPr>
              <w:jc w:val="center"/>
            </w:pPr>
          </w:p>
        </w:tc>
        <w:tc>
          <w:tcPr>
            <w:tcW w:w="1099" w:type="pct"/>
            <w:tcBorders>
              <w:top w:val="single" w:sz="12" w:space="0" w:color="auto"/>
              <w:right w:val="single" w:sz="12" w:space="0" w:color="auto"/>
            </w:tcBorders>
          </w:tcPr>
          <w:p w14:paraId="04B0CA01" w14:textId="77777777" w:rsidR="005533C0" w:rsidRPr="00B63461" w:rsidRDefault="005533C0" w:rsidP="009D3B57">
            <w:pPr>
              <w:pStyle w:val="ListParagraph"/>
              <w:ind w:left="72"/>
              <w:jc w:val="both"/>
              <w:rPr>
                <w:rFonts w:eastAsia="Calibri" w:cs="Tahoma"/>
                <w:sz w:val="20"/>
                <w:szCs w:val="20"/>
              </w:rPr>
            </w:pPr>
          </w:p>
        </w:tc>
      </w:tr>
      <w:tr w:rsidR="005533C0" w:rsidRPr="00B63461" w14:paraId="2AD02AD0" w14:textId="77777777" w:rsidTr="009A6111">
        <w:trPr>
          <w:trHeight w:val="70"/>
        </w:trPr>
        <w:tc>
          <w:tcPr>
            <w:tcW w:w="220" w:type="pct"/>
            <w:tcBorders>
              <w:left w:val="single" w:sz="12" w:space="0" w:color="auto"/>
              <w:right w:val="single" w:sz="4" w:space="0" w:color="auto"/>
            </w:tcBorders>
          </w:tcPr>
          <w:p w14:paraId="3FF324CE" w14:textId="77777777" w:rsidR="005533C0" w:rsidRPr="00B63461" w:rsidRDefault="005533C0" w:rsidP="009D3B57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2</w:t>
            </w:r>
          </w:p>
        </w:tc>
        <w:tc>
          <w:tcPr>
            <w:tcW w:w="1287" w:type="pct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6DD7CBD9" w14:textId="77777777" w:rsidR="005533C0" w:rsidRPr="00B63461" w:rsidRDefault="005533C0" w:rsidP="009D3B57">
            <w:pPr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6" w:type="pct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AB43BF2" w14:textId="77777777" w:rsidR="005533C0" w:rsidRPr="00B63461" w:rsidRDefault="005533C0" w:rsidP="009D3B57">
            <w:pPr>
              <w:spacing w:after="120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1181" w:type="pct"/>
            <w:tcBorders>
              <w:right w:val="single" w:sz="12" w:space="0" w:color="auto"/>
            </w:tcBorders>
            <w:shd w:val="clear" w:color="auto" w:fill="auto"/>
          </w:tcPr>
          <w:p w14:paraId="3F6C6CFC" w14:textId="77777777" w:rsidR="005533C0" w:rsidRPr="00B63461" w:rsidRDefault="005533C0" w:rsidP="009D3B57">
            <w:pPr>
              <w:spacing w:after="120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378" w:type="pct"/>
            <w:tcBorders>
              <w:left w:val="single" w:sz="12" w:space="0" w:color="auto"/>
              <w:right w:val="single" w:sz="4" w:space="0" w:color="000000"/>
            </w:tcBorders>
          </w:tcPr>
          <w:p w14:paraId="3D9DD09F" w14:textId="77777777" w:rsidR="005533C0" w:rsidRPr="00B63461" w:rsidRDefault="005533C0" w:rsidP="009D3B57">
            <w:pPr>
              <w:jc w:val="center"/>
            </w:pPr>
          </w:p>
        </w:tc>
        <w:tc>
          <w:tcPr>
            <w:tcW w:w="379" w:type="pct"/>
            <w:tcBorders>
              <w:left w:val="single" w:sz="4" w:space="0" w:color="000000"/>
            </w:tcBorders>
          </w:tcPr>
          <w:p w14:paraId="6A592BC4" w14:textId="77777777" w:rsidR="005533C0" w:rsidRPr="00B63461" w:rsidRDefault="005533C0" w:rsidP="009D3B57">
            <w:pPr>
              <w:jc w:val="center"/>
            </w:pPr>
          </w:p>
        </w:tc>
        <w:tc>
          <w:tcPr>
            <w:tcW w:w="1099" w:type="pct"/>
            <w:tcBorders>
              <w:right w:val="single" w:sz="12" w:space="0" w:color="auto"/>
            </w:tcBorders>
          </w:tcPr>
          <w:p w14:paraId="79F0ED65" w14:textId="77777777" w:rsidR="005533C0" w:rsidRPr="00B63461" w:rsidRDefault="005533C0" w:rsidP="009D3B57">
            <w:pPr>
              <w:pStyle w:val="ListParagraph"/>
              <w:ind w:left="252"/>
              <w:jc w:val="both"/>
              <w:rPr>
                <w:rFonts w:eastAsia="Calibri" w:cs="Tahoma"/>
                <w:sz w:val="20"/>
                <w:szCs w:val="20"/>
              </w:rPr>
            </w:pPr>
          </w:p>
        </w:tc>
      </w:tr>
      <w:tr w:rsidR="005533C0" w:rsidRPr="00B63461" w14:paraId="3379AA77" w14:textId="77777777" w:rsidTr="009A6111">
        <w:trPr>
          <w:trHeight w:val="203"/>
        </w:trPr>
        <w:tc>
          <w:tcPr>
            <w:tcW w:w="220" w:type="pct"/>
            <w:tcBorders>
              <w:left w:val="single" w:sz="12" w:space="0" w:color="auto"/>
              <w:right w:val="single" w:sz="4" w:space="0" w:color="auto"/>
            </w:tcBorders>
          </w:tcPr>
          <w:p w14:paraId="0F072F6E" w14:textId="77777777" w:rsidR="005533C0" w:rsidRPr="00B63461" w:rsidRDefault="005533C0" w:rsidP="009D3B57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3</w:t>
            </w:r>
          </w:p>
        </w:tc>
        <w:tc>
          <w:tcPr>
            <w:tcW w:w="1287" w:type="pct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21B3357A" w14:textId="77777777" w:rsidR="005533C0" w:rsidRPr="00B63461" w:rsidRDefault="005533C0" w:rsidP="009D3B57">
            <w:pPr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6" w:type="pct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3174ABB" w14:textId="77777777" w:rsidR="005533C0" w:rsidRPr="00B63461" w:rsidRDefault="005533C0" w:rsidP="009D3B57">
            <w:pPr>
              <w:spacing w:after="120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1181" w:type="pct"/>
            <w:tcBorders>
              <w:right w:val="single" w:sz="12" w:space="0" w:color="auto"/>
            </w:tcBorders>
            <w:shd w:val="clear" w:color="auto" w:fill="auto"/>
          </w:tcPr>
          <w:p w14:paraId="5F9AD7BA" w14:textId="77777777" w:rsidR="005533C0" w:rsidRPr="00B63461" w:rsidRDefault="005533C0" w:rsidP="009D3B57">
            <w:pPr>
              <w:spacing w:after="120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378" w:type="pct"/>
            <w:tcBorders>
              <w:left w:val="single" w:sz="12" w:space="0" w:color="auto"/>
              <w:right w:val="single" w:sz="4" w:space="0" w:color="000000"/>
            </w:tcBorders>
          </w:tcPr>
          <w:p w14:paraId="5252D4B5" w14:textId="77777777" w:rsidR="005533C0" w:rsidRPr="00B63461" w:rsidRDefault="005533C0" w:rsidP="009D3B57">
            <w:pPr>
              <w:jc w:val="center"/>
            </w:pPr>
          </w:p>
        </w:tc>
        <w:tc>
          <w:tcPr>
            <w:tcW w:w="379" w:type="pct"/>
            <w:tcBorders>
              <w:left w:val="single" w:sz="4" w:space="0" w:color="000000"/>
            </w:tcBorders>
          </w:tcPr>
          <w:p w14:paraId="4EB7114C" w14:textId="77777777" w:rsidR="005533C0" w:rsidRPr="00B63461" w:rsidRDefault="005533C0" w:rsidP="009D3B57">
            <w:pPr>
              <w:jc w:val="center"/>
            </w:pPr>
          </w:p>
        </w:tc>
        <w:tc>
          <w:tcPr>
            <w:tcW w:w="1099" w:type="pct"/>
            <w:tcBorders>
              <w:right w:val="single" w:sz="12" w:space="0" w:color="auto"/>
            </w:tcBorders>
          </w:tcPr>
          <w:p w14:paraId="601F7FE0" w14:textId="77777777" w:rsidR="005533C0" w:rsidRPr="00B63461" w:rsidRDefault="005533C0" w:rsidP="009D3B57">
            <w:pPr>
              <w:ind w:left="322" w:hanging="322"/>
              <w:jc w:val="both"/>
              <w:rPr>
                <w:rFonts w:eastAsia="Calibri" w:cs="Tahoma"/>
                <w:sz w:val="20"/>
                <w:szCs w:val="20"/>
              </w:rPr>
            </w:pPr>
          </w:p>
        </w:tc>
      </w:tr>
      <w:tr w:rsidR="005533C0" w:rsidRPr="00B63461" w14:paraId="586906DF" w14:textId="77777777" w:rsidTr="009A6111">
        <w:trPr>
          <w:trHeight w:val="185"/>
        </w:trPr>
        <w:tc>
          <w:tcPr>
            <w:tcW w:w="220" w:type="pct"/>
            <w:tcBorders>
              <w:left w:val="single" w:sz="12" w:space="0" w:color="auto"/>
              <w:right w:val="single" w:sz="4" w:space="0" w:color="auto"/>
            </w:tcBorders>
          </w:tcPr>
          <w:p w14:paraId="5D8D54E5" w14:textId="77777777" w:rsidR="005533C0" w:rsidRPr="00B63461" w:rsidRDefault="005533C0" w:rsidP="009D3B57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4</w:t>
            </w:r>
          </w:p>
        </w:tc>
        <w:tc>
          <w:tcPr>
            <w:tcW w:w="1287" w:type="pct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11FEC1D7" w14:textId="77777777" w:rsidR="005533C0" w:rsidRPr="00B63461" w:rsidRDefault="005533C0" w:rsidP="009D3B57">
            <w:pPr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6" w:type="pct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55F171D" w14:textId="77777777" w:rsidR="005533C0" w:rsidRPr="00B63461" w:rsidRDefault="005533C0" w:rsidP="009D3B57">
            <w:pPr>
              <w:spacing w:after="120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1181" w:type="pct"/>
            <w:tcBorders>
              <w:right w:val="single" w:sz="12" w:space="0" w:color="auto"/>
            </w:tcBorders>
            <w:shd w:val="clear" w:color="auto" w:fill="auto"/>
          </w:tcPr>
          <w:p w14:paraId="5C06B4B6" w14:textId="77777777" w:rsidR="005533C0" w:rsidRPr="00B63461" w:rsidRDefault="005533C0" w:rsidP="009D3B57">
            <w:pPr>
              <w:spacing w:after="120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378" w:type="pct"/>
            <w:tcBorders>
              <w:left w:val="single" w:sz="12" w:space="0" w:color="auto"/>
              <w:right w:val="single" w:sz="4" w:space="0" w:color="000000"/>
            </w:tcBorders>
          </w:tcPr>
          <w:p w14:paraId="084F89A8" w14:textId="77777777" w:rsidR="005533C0" w:rsidRPr="00B63461" w:rsidRDefault="005533C0" w:rsidP="009D3B57">
            <w:pPr>
              <w:jc w:val="center"/>
            </w:pPr>
          </w:p>
        </w:tc>
        <w:tc>
          <w:tcPr>
            <w:tcW w:w="379" w:type="pct"/>
            <w:tcBorders>
              <w:left w:val="single" w:sz="4" w:space="0" w:color="000000"/>
            </w:tcBorders>
          </w:tcPr>
          <w:p w14:paraId="6E6095D8" w14:textId="77777777" w:rsidR="005533C0" w:rsidRPr="00B63461" w:rsidRDefault="005533C0" w:rsidP="009D3B57">
            <w:pPr>
              <w:jc w:val="center"/>
            </w:pPr>
          </w:p>
        </w:tc>
        <w:tc>
          <w:tcPr>
            <w:tcW w:w="1099" w:type="pct"/>
            <w:tcBorders>
              <w:right w:val="single" w:sz="12" w:space="0" w:color="auto"/>
            </w:tcBorders>
          </w:tcPr>
          <w:p w14:paraId="0A6178EE" w14:textId="77777777" w:rsidR="005533C0" w:rsidRPr="00B63461" w:rsidRDefault="005533C0" w:rsidP="009D3B57">
            <w:pPr>
              <w:ind w:left="322" w:hanging="322"/>
              <w:rPr>
                <w:rFonts w:eastAsia="Calibri" w:cs="Tahoma"/>
                <w:sz w:val="20"/>
                <w:szCs w:val="20"/>
              </w:rPr>
            </w:pPr>
          </w:p>
        </w:tc>
      </w:tr>
      <w:tr w:rsidR="005533C0" w:rsidRPr="00B63461" w14:paraId="2D4F1EE0" w14:textId="77777777" w:rsidTr="009A6111">
        <w:trPr>
          <w:trHeight w:val="70"/>
        </w:trPr>
        <w:tc>
          <w:tcPr>
            <w:tcW w:w="220" w:type="pc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50396CA2" w14:textId="77777777" w:rsidR="005533C0" w:rsidRPr="00B63461" w:rsidRDefault="005533C0" w:rsidP="009D3B57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5</w:t>
            </w:r>
          </w:p>
        </w:tc>
        <w:tc>
          <w:tcPr>
            <w:tcW w:w="1287" w:type="pct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4609519A" w14:textId="77777777" w:rsidR="005533C0" w:rsidRPr="00B63461" w:rsidRDefault="005533C0" w:rsidP="009D3B57">
            <w:pPr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6" w:type="pct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6E8C571C" w14:textId="77777777" w:rsidR="005533C0" w:rsidRPr="00B63461" w:rsidRDefault="005533C0" w:rsidP="009D3B57">
            <w:pPr>
              <w:spacing w:after="120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1181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F6C908" w14:textId="77777777" w:rsidR="005533C0" w:rsidRPr="00B63461" w:rsidRDefault="005533C0" w:rsidP="009D3B57">
            <w:pPr>
              <w:spacing w:after="120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378" w:type="pct"/>
            <w:tcBorders>
              <w:left w:val="single" w:sz="12" w:space="0" w:color="auto"/>
              <w:bottom w:val="single" w:sz="12" w:space="0" w:color="auto"/>
              <w:right w:val="single" w:sz="4" w:space="0" w:color="000000"/>
            </w:tcBorders>
          </w:tcPr>
          <w:p w14:paraId="4E8AF51F" w14:textId="77777777" w:rsidR="005533C0" w:rsidRPr="00B63461" w:rsidRDefault="005533C0" w:rsidP="009D3B57">
            <w:pPr>
              <w:jc w:val="center"/>
            </w:pPr>
          </w:p>
        </w:tc>
        <w:tc>
          <w:tcPr>
            <w:tcW w:w="379" w:type="pct"/>
            <w:tcBorders>
              <w:left w:val="single" w:sz="4" w:space="0" w:color="000000"/>
              <w:bottom w:val="single" w:sz="12" w:space="0" w:color="auto"/>
            </w:tcBorders>
          </w:tcPr>
          <w:p w14:paraId="43EA8F76" w14:textId="77777777" w:rsidR="005533C0" w:rsidRPr="00B63461" w:rsidRDefault="005533C0" w:rsidP="009D3B57">
            <w:pPr>
              <w:jc w:val="center"/>
            </w:pPr>
          </w:p>
        </w:tc>
        <w:tc>
          <w:tcPr>
            <w:tcW w:w="1099" w:type="pct"/>
            <w:tcBorders>
              <w:bottom w:val="single" w:sz="12" w:space="0" w:color="auto"/>
              <w:right w:val="single" w:sz="12" w:space="0" w:color="auto"/>
            </w:tcBorders>
          </w:tcPr>
          <w:p w14:paraId="188E7C9C" w14:textId="77777777" w:rsidR="005533C0" w:rsidRPr="00B63461" w:rsidRDefault="005533C0" w:rsidP="009D3B57">
            <w:pPr>
              <w:ind w:left="322" w:hanging="322"/>
              <w:rPr>
                <w:rFonts w:eastAsia="Calibri" w:cs="Tahoma"/>
                <w:sz w:val="20"/>
                <w:szCs w:val="20"/>
              </w:rPr>
            </w:pPr>
          </w:p>
        </w:tc>
      </w:tr>
    </w:tbl>
    <w:p w14:paraId="4F6045AD" w14:textId="4347251A" w:rsidR="005533C0" w:rsidRPr="00B63461" w:rsidRDefault="005533C0" w:rsidP="00B63461">
      <w:pPr>
        <w:rPr>
          <w:rFonts w:asciiTheme="minorHAnsi" w:hAnsiTheme="minorHAnsi" w:cstheme="majorBidi"/>
          <w:i/>
          <w:iCs/>
          <w:sz w:val="22"/>
          <w:szCs w:val="22"/>
        </w:rPr>
      </w:pPr>
      <w:r w:rsidRPr="00B63461">
        <w:rPr>
          <w:rFonts w:asciiTheme="minorHAnsi" w:hAnsiTheme="minorHAnsi" w:cstheme="majorBidi"/>
          <w:i/>
          <w:iCs/>
          <w:sz w:val="22"/>
          <w:szCs w:val="22"/>
        </w:rPr>
        <w:t xml:space="preserve">* The </w:t>
      </w:r>
      <w:r w:rsidR="00DB4768" w:rsidRPr="00B63461">
        <w:rPr>
          <w:rFonts w:asciiTheme="minorHAnsi" w:hAnsiTheme="minorHAnsi" w:cstheme="majorBidi"/>
          <w:i/>
          <w:iCs/>
          <w:sz w:val="22"/>
          <w:szCs w:val="22"/>
        </w:rPr>
        <w:t xml:space="preserve">Program </w:t>
      </w:r>
      <w:r w:rsidRPr="00B63461">
        <w:rPr>
          <w:rFonts w:asciiTheme="minorHAnsi" w:hAnsiTheme="minorHAnsi" w:cstheme="majorBidi"/>
          <w:i/>
          <w:iCs/>
          <w:sz w:val="22"/>
          <w:szCs w:val="22"/>
        </w:rPr>
        <w:t xml:space="preserve">is responsible for filling in all recommendations. </w:t>
      </w:r>
    </w:p>
    <w:p w14:paraId="3B5DD092" w14:textId="77777777" w:rsidR="005533C0" w:rsidRPr="00B63461" w:rsidRDefault="005533C0" w:rsidP="005533C0">
      <w:pPr>
        <w:rPr>
          <w:rFonts w:asciiTheme="minorHAnsi" w:hAnsiTheme="minorHAnsi" w:cstheme="majorBidi"/>
          <w:i/>
          <w:iCs/>
          <w:sz w:val="22"/>
          <w:szCs w:val="22"/>
        </w:rPr>
      </w:pPr>
      <w:r w:rsidRPr="00B63461">
        <w:rPr>
          <w:rFonts w:asciiTheme="minorHAnsi" w:hAnsiTheme="minorHAnsi" w:cstheme="majorBidi"/>
          <w:i/>
          <w:iCs/>
          <w:sz w:val="22"/>
          <w:szCs w:val="22"/>
        </w:rPr>
        <w:t xml:space="preserve">** Attach evidence of progress or achievement for all recommendations. </w:t>
      </w:r>
    </w:p>
    <w:p w14:paraId="12996645" w14:textId="537D8046" w:rsidR="00ED3FD5" w:rsidRDefault="00ED3FD5">
      <w:pPr>
        <w:rPr>
          <w:rFonts w:asciiTheme="minorHAnsi" w:hAnsiTheme="minorHAnsi" w:cstheme="majorBidi"/>
          <w:b/>
          <w:bCs/>
        </w:rPr>
      </w:pPr>
      <w:r>
        <w:rPr>
          <w:rFonts w:asciiTheme="minorHAnsi" w:hAnsiTheme="minorHAnsi" w:cstheme="majorBidi"/>
          <w:b/>
          <w:bCs/>
        </w:rPr>
        <w:br w:type="page"/>
      </w:r>
    </w:p>
    <w:p w14:paraId="2A49E1F5" w14:textId="622FA11E" w:rsidR="006B7EBF" w:rsidRPr="00B63461" w:rsidRDefault="006B7EBF">
      <w:pPr>
        <w:pStyle w:val="Heading1"/>
        <w:keepLines/>
        <w:spacing w:line="259" w:lineRule="auto"/>
        <w:ind w:right="0"/>
        <w:jc w:val="left"/>
        <w:rPr>
          <w:rStyle w:val="a"/>
          <w:rFonts w:asciiTheme="minorHAnsi" w:eastAsiaTheme="majorEastAsia" w:hAnsiTheme="minorHAnsi" w:cstheme="minorHAnsi"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</w:pPr>
      <w:r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lastRenderedPageBreak/>
        <w:t xml:space="preserve">2. NCAAA </w:t>
      </w:r>
      <w:r w:rsidR="00047C72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val="en-GB" w:eastAsia="en-US" w:bidi="ar-YE"/>
        </w:rPr>
        <w:t>Notations</w:t>
      </w:r>
      <w:r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 and</w:t>
      </w:r>
      <w:r w:rsidRPr="00B63461">
        <w:rPr>
          <w:rStyle w:val="a"/>
          <w:rFonts w:asciiTheme="minorHAnsi" w:eastAsiaTheme="majorEastAsia" w:hAnsiTheme="minorHAnsi" w:cstheme="minorHAnsi"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 </w:t>
      </w:r>
      <w:r w:rsidR="00047C72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R</w:t>
      </w:r>
      <w:r w:rsidR="00047C72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ecommendations</w:t>
      </w:r>
      <w:r w:rsidRPr="00B63461">
        <w:rPr>
          <w:rStyle w:val="a"/>
          <w:rFonts w:asciiTheme="minorHAnsi" w:eastAsiaTheme="majorEastAsia" w:hAnsiTheme="minorHAnsi" w:cstheme="minorHAnsi"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:</w:t>
      </w:r>
    </w:p>
    <w:p w14:paraId="2AEE8A73" w14:textId="686E8FCA" w:rsidR="005533C0" w:rsidRPr="00B63461" w:rsidRDefault="005533C0" w:rsidP="00B63461">
      <w:pPr>
        <w:pStyle w:val="ListParagraph"/>
        <w:numPr>
          <w:ilvl w:val="1"/>
          <w:numId w:val="3"/>
        </w:numPr>
        <w:rPr>
          <w:rFonts w:asciiTheme="minorHAnsi" w:hAnsiTheme="minorHAnsi" w:cstheme="majorBidi"/>
          <w:b/>
          <w:bCs/>
        </w:rPr>
      </w:pPr>
      <w:r w:rsidRPr="00B63461">
        <w:rPr>
          <w:rFonts w:asciiTheme="minorHAnsi" w:hAnsiTheme="minorHAnsi" w:cstheme="majorBidi"/>
          <w:b/>
          <w:bCs/>
        </w:rPr>
        <w:t xml:space="preserve">The </w:t>
      </w:r>
      <w:r w:rsidR="00DB4768" w:rsidRPr="00B63461">
        <w:rPr>
          <w:rFonts w:asciiTheme="minorHAnsi" w:hAnsiTheme="minorHAnsi" w:cstheme="majorBidi"/>
          <w:b/>
          <w:bCs/>
        </w:rPr>
        <w:t xml:space="preserve">Program </w:t>
      </w:r>
      <w:r w:rsidRPr="00B63461">
        <w:rPr>
          <w:rFonts w:asciiTheme="minorHAnsi" w:hAnsiTheme="minorHAnsi" w:cstheme="majorBidi"/>
          <w:b/>
          <w:bCs/>
        </w:rPr>
        <w:t>Profile Report</w:t>
      </w:r>
    </w:p>
    <w:tbl>
      <w:tblPr>
        <w:tblStyle w:val="TableGrid1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2789"/>
      </w:tblGrid>
      <w:tr w:rsidR="005533C0" w:rsidRPr="00B63461" w14:paraId="294F0ED5" w14:textId="77777777" w:rsidTr="00306B79">
        <w:trPr>
          <w:tblHeader/>
          <w:jc w:val="center"/>
        </w:trPr>
        <w:tc>
          <w:tcPr>
            <w:tcW w:w="370" w:type="pct"/>
            <w:shd w:val="clear" w:color="auto" w:fill="4C3D8E"/>
            <w:vAlign w:val="center"/>
          </w:tcPr>
          <w:p w14:paraId="1C422EC7" w14:textId="77777777" w:rsidR="005533C0" w:rsidRPr="00B63461" w:rsidRDefault="005533C0" w:rsidP="009D3B57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63461">
              <w:rPr>
                <w:rFonts w:eastAsia="Calibri" w:cstheme="minorHAnsi"/>
                <w:b/>
                <w:bCs/>
                <w:color w:val="FFFFFF" w:themeColor="background1"/>
                <w:sz w:val="28"/>
                <w:szCs w:val="28"/>
              </w:rPr>
              <w:t>No.</w:t>
            </w:r>
          </w:p>
        </w:tc>
        <w:tc>
          <w:tcPr>
            <w:tcW w:w="4630" w:type="pct"/>
            <w:shd w:val="clear" w:color="auto" w:fill="4C3D8E"/>
            <w:vAlign w:val="center"/>
          </w:tcPr>
          <w:p w14:paraId="32094955" w14:textId="47820B6E" w:rsidR="005533C0" w:rsidRPr="00B63461" w:rsidRDefault="005533C0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rtl/>
              </w:rPr>
            </w:pPr>
            <w:r w:rsidRPr="00B63461">
              <w:rPr>
                <w:rFonts w:eastAsia="Calibri" w:cstheme="minorHAnsi"/>
                <w:b/>
                <w:bCs/>
                <w:color w:val="FFFFFF" w:themeColor="background1"/>
              </w:rPr>
              <w:t xml:space="preserve">NCAAA notations </w:t>
            </w:r>
            <w:r w:rsidR="00F768A0">
              <w:rPr>
                <w:rFonts w:eastAsia="Calibri" w:cstheme="minorHAnsi"/>
                <w:b/>
                <w:bCs/>
                <w:color w:val="FFFFFF" w:themeColor="background1"/>
              </w:rPr>
              <w:t>on Program Profile</w:t>
            </w:r>
          </w:p>
        </w:tc>
      </w:tr>
      <w:tr w:rsidR="005533C0" w:rsidRPr="00B63461" w14:paraId="33C2A352" w14:textId="77777777" w:rsidTr="008B680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58F8C9C2" w14:textId="77777777" w:rsidR="005533C0" w:rsidRPr="00B63461" w:rsidRDefault="005533C0" w:rsidP="009D3B57">
            <w:pPr>
              <w:pStyle w:val="ListParagraph"/>
              <w:numPr>
                <w:ilvl w:val="0"/>
                <w:numId w:val="2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5B610326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  <w:rtl/>
              </w:rPr>
            </w:pPr>
          </w:p>
        </w:tc>
      </w:tr>
      <w:tr w:rsidR="005533C0" w:rsidRPr="00B63461" w14:paraId="4FB922A6" w14:textId="77777777" w:rsidTr="008B680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4D004473" w14:textId="77777777" w:rsidR="005533C0" w:rsidRPr="00B63461" w:rsidRDefault="005533C0" w:rsidP="009D3B57">
            <w:pPr>
              <w:pStyle w:val="ListParagraph"/>
              <w:numPr>
                <w:ilvl w:val="0"/>
                <w:numId w:val="2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1E4ECA71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  <w:tr w:rsidR="005533C0" w:rsidRPr="00B63461" w14:paraId="2D6EBBC0" w14:textId="77777777" w:rsidTr="008B680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0C730CBB" w14:textId="77777777" w:rsidR="005533C0" w:rsidRPr="00B63461" w:rsidRDefault="005533C0" w:rsidP="009D3B57">
            <w:pPr>
              <w:pStyle w:val="ListParagraph"/>
              <w:numPr>
                <w:ilvl w:val="0"/>
                <w:numId w:val="2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34BC0DEB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  <w:tr w:rsidR="005533C0" w:rsidRPr="00B63461" w14:paraId="7D4AE784" w14:textId="77777777" w:rsidTr="008B680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0C258441" w14:textId="77777777" w:rsidR="005533C0" w:rsidRPr="00B63461" w:rsidRDefault="005533C0" w:rsidP="009D3B57">
            <w:pPr>
              <w:pStyle w:val="ListParagraph"/>
              <w:numPr>
                <w:ilvl w:val="0"/>
                <w:numId w:val="2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630" w:type="pct"/>
            <w:shd w:val="clear" w:color="auto" w:fill="auto"/>
          </w:tcPr>
          <w:p w14:paraId="164F5A61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</w:tbl>
    <w:p w14:paraId="1F8EA941" w14:textId="77777777" w:rsidR="0014459E" w:rsidRPr="00B63461" w:rsidRDefault="0014459E" w:rsidP="0014459E">
      <w:pPr>
        <w:rPr>
          <w:rFonts w:asciiTheme="minorHAnsi" w:hAnsiTheme="minorHAnsi" w:cstheme="majorBidi"/>
          <w:b/>
          <w:bCs/>
        </w:rPr>
      </w:pPr>
    </w:p>
    <w:p w14:paraId="3E97530E" w14:textId="57D91DC9" w:rsidR="00BB7A72" w:rsidRDefault="00BB7A72" w:rsidP="0014459E">
      <w:pPr>
        <w:pStyle w:val="ListParagraph"/>
        <w:numPr>
          <w:ilvl w:val="1"/>
          <w:numId w:val="3"/>
        </w:numPr>
        <w:rPr>
          <w:rFonts w:asciiTheme="minorHAnsi" w:hAnsiTheme="minorHAnsi" w:cstheme="majorBidi"/>
          <w:b/>
          <w:bCs/>
        </w:rPr>
      </w:pPr>
      <w:r>
        <w:rPr>
          <w:rFonts w:asciiTheme="minorHAnsi" w:hAnsiTheme="minorHAnsi" w:cstheme="majorBidi"/>
          <w:b/>
          <w:bCs/>
        </w:rPr>
        <w:t xml:space="preserve">Program Learning Outcomes </w:t>
      </w:r>
      <w:r w:rsidR="00ED3FD5">
        <w:rPr>
          <w:rFonts w:asciiTheme="minorHAnsi" w:hAnsiTheme="minorHAnsi" w:cstheme="majorBidi"/>
          <w:b/>
          <w:bCs/>
        </w:rPr>
        <w:t>Assessment Report</w:t>
      </w:r>
    </w:p>
    <w:tbl>
      <w:tblPr>
        <w:tblStyle w:val="TableGrid1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2789"/>
      </w:tblGrid>
      <w:tr w:rsidR="00BB7A72" w:rsidRPr="00B63461" w14:paraId="7CAB12DF" w14:textId="77777777" w:rsidTr="00D12681">
        <w:trPr>
          <w:tblHeader/>
          <w:jc w:val="center"/>
        </w:trPr>
        <w:tc>
          <w:tcPr>
            <w:tcW w:w="370" w:type="pct"/>
            <w:shd w:val="clear" w:color="auto" w:fill="4C3D8E"/>
            <w:vAlign w:val="center"/>
          </w:tcPr>
          <w:p w14:paraId="0A7B707A" w14:textId="77777777" w:rsidR="00BB7A72" w:rsidRPr="00B63461" w:rsidRDefault="00BB7A72" w:rsidP="00D12681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63461">
              <w:rPr>
                <w:rFonts w:eastAsia="Calibri" w:cstheme="minorHAnsi"/>
                <w:b/>
                <w:bCs/>
                <w:color w:val="FFFFFF" w:themeColor="background1"/>
                <w:sz w:val="28"/>
                <w:szCs w:val="28"/>
              </w:rPr>
              <w:t>No.</w:t>
            </w:r>
          </w:p>
        </w:tc>
        <w:tc>
          <w:tcPr>
            <w:tcW w:w="4630" w:type="pct"/>
            <w:shd w:val="clear" w:color="auto" w:fill="4C3D8E"/>
            <w:vAlign w:val="center"/>
          </w:tcPr>
          <w:p w14:paraId="3C96B503" w14:textId="2AFE3EE6" w:rsidR="00BB7A72" w:rsidRPr="00B63461" w:rsidRDefault="00BB7A72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rtl/>
              </w:rPr>
            </w:pPr>
            <w:r w:rsidRPr="00B63461">
              <w:rPr>
                <w:rFonts w:eastAsia="Calibri" w:cstheme="minorHAnsi"/>
                <w:b/>
                <w:bCs/>
                <w:color w:val="FFFFFF" w:themeColor="background1"/>
              </w:rPr>
              <w:t xml:space="preserve">NCAAA notations </w:t>
            </w:r>
            <w:r w:rsidR="00F768A0">
              <w:rPr>
                <w:rFonts w:eastAsia="Calibri" w:cstheme="minorHAnsi"/>
                <w:b/>
                <w:bCs/>
                <w:color w:val="FFFFFF" w:themeColor="background1"/>
              </w:rPr>
              <w:t>on PLOs assessment report</w:t>
            </w:r>
          </w:p>
        </w:tc>
      </w:tr>
      <w:tr w:rsidR="00BB7A72" w:rsidRPr="00B63461" w14:paraId="653D1EA1" w14:textId="77777777" w:rsidTr="00D12681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49FFEC99" w14:textId="77777777" w:rsidR="00BB7A72" w:rsidRPr="00B63461" w:rsidRDefault="00BB7A72" w:rsidP="00BB7A72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7A247F86" w14:textId="77777777" w:rsidR="00BB7A72" w:rsidRPr="00B63461" w:rsidRDefault="00BB7A72" w:rsidP="00D12681">
            <w:pPr>
              <w:jc w:val="lowKashida"/>
              <w:rPr>
                <w:rFonts w:eastAsia="Calibri" w:cstheme="minorHAnsi"/>
                <w:sz w:val="28"/>
                <w:szCs w:val="28"/>
                <w:rtl/>
              </w:rPr>
            </w:pPr>
          </w:p>
        </w:tc>
      </w:tr>
      <w:tr w:rsidR="00BB7A72" w:rsidRPr="00B63461" w14:paraId="5065229D" w14:textId="77777777" w:rsidTr="00D12681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74CCF681" w14:textId="77777777" w:rsidR="00BB7A72" w:rsidRPr="00B63461" w:rsidRDefault="00BB7A72" w:rsidP="00BB7A72">
            <w:pPr>
              <w:pStyle w:val="ListParagraph"/>
              <w:numPr>
                <w:ilvl w:val="0"/>
                <w:numId w:val="5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7619A1E7" w14:textId="77777777" w:rsidR="00BB7A72" w:rsidRPr="00B63461" w:rsidRDefault="00BB7A72" w:rsidP="00D12681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  <w:tr w:rsidR="00BB7A72" w:rsidRPr="00B63461" w14:paraId="6BF9B95F" w14:textId="77777777" w:rsidTr="00D12681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52EDB913" w14:textId="77777777" w:rsidR="00BB7A72" w:rsidRPr="00B63461" w:rsidRDefault="00BB7A72" w:rsidP="00BB7A72">
            <w:pPr>
              <w:pStyle w:val="ListParagraph"/>
              <w:numPr>
                <w:ilvl w:val="0"/>
                <w:numId w:val="5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04E1F828" w14:textId="77777777" w:rsidR="00BB7A72" w:rsidRPr="00B63461" w:rsidRDefault="00BB7A72" w:rsidP="00D12681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  <w:tr w:rsidR="00BB7A72" w:rsidRPr="00B63461" w14:paraId="535830A0" w14:textId="77777777" w:rsidTr="00D12681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66495D1B" w14:textId="77777777" w:rsidR="00BB7A72" w:rsidRPr="00B63461" w:rsidRDefault="00BB7A72" w:rsidP="00BB7A72">
            <w:pPr>
              <w:pStyle w:val="ListParagraph"/>
              <w:numPr>
                <w:ilvl w:val="0"/>
                <w:numId w:val="5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630" w:type="pct"/>
            <w:shd w:val="clear" w:color="auto" w:fill="auto"/>
          </w:tcPr>
          <w:p w14:paraId="2785CEB8" w14:textId="77777777" w:rsidR="00BB7A72" w:rsidRPr="00B63461" w:rsidRDefault="00BB7A72" w:rsidP="00D12681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</w:tbl>
    <w:p w14:paraId="4E5B5018" w14:textId="77777777" w:rsidR="00BB7A72" w:rsidRPr="00ED3FD5" w:rsidRDefault="00BB7A72" w:rsidP="00ED3FD5">
      <w:pPr>
        <w:rPr>
          <w:rFonts w:asciiTheme="minorHAnsi" w:hAnsiTheme="minorHAnsi" w:cstheme="majorBidi"/>
          <w:b/>
          <w:bCs/>
        </w:rPr>
      </w:pPr>
    </w:p>
    <w:p w14:paraId="5B086034" w14:textId="2CBC4978" w:rsidR="005533C0" w:rsidRPr="00B63461" w:rsidRDefault="005533C0" w:rsidP="0014459E">
      <w:pPr>
        <w:pStyle w:val="ListParagraph"/>
        <w:numPr>
          <w:ilvl w:val="1"/>
          <w:numId w:val="3"/>
        </w:numPr>
        <w:rPr>
          <w:rFonts w:asciiTheme="minorHAnsi" w:hAnsiTheme="minorHAnsi" w:cstheme="majorBidi"/>
          <w:b/>
          <w:bCs/>
        </w:rPr>
      </w:pPr>
      <w:r w:rsidRPr="00B63461">
        <w:rPr>
          <w:rFonts w:asciiTheme="minorHAnsi" w:hAnsiTheme="minorHAnsi" w:cstheme="majorBidi"/>
          <w:b/>
          <w:bCs/>
        </w:rPr>
        <w:t xml:space="preserve">KPIs Achievement Report: </w:t>
      </w:r>
    </w:p>
    <w:tbl>
      <w:tblPr>
        <w:tblStyle w:val="TableGrid1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82"/>
        <w:gridCol w:w="12629"/>
      </w:tblGrid>
      <w:tr w:rsidR="005533C0" w:rsidRPr="00B63461" w14:paraId="7AAAE1E2" w14:textId="77777777" w:rsidTr="00306B79">
        <w:trPr>
          <w:trHeight w:val="397"/>
          <w:tblHeader/>
          <w:jc w:val="center"/>
        </w:trPr>
        <w:tc>
          <w:tcPr>
            <w:tcW w:w="428" w:type="pct"/>
            <w:shd w:val="clear" w:color="auto" w:fill="4C3D8E"/>
            <w:vAlign w:val="center"/>
          </w:tcPr>
          <w:p w14:paraId="6B5F8973" w14:textId="77777777" w:rsidR="005533C0" w:rsidRPr="00B63461" w:rsidRDefault="005533C0" w:rsidP="009D3B57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63461">
              <w:rPr>
                <w:b/>
                <w:bCs/>
                <w:color w:val="FFFFFF" w:themeColor="background1"/>
              </w:rPr>
              <w:t>KPI No.</w:t>
            </w:r>
          </w:p>
        </w:tc>
        <w:tc>
          <w:tcPr>
            <w:tcW w:w="4572" w:type="pct"/>
            <w:shd w:val="clear" w:color="auto" w:fill="4C3D8E"/>
            <w:vAlign w:val="center"/>
          </w:tcPr>
          <w:p w14:paraId="4B28E375" w14:textId="466A213B" w:rsidR="005533C0" w:rsidRPr="00B63461" w:rsidRDefault="005533C0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rtl/>
              </w:rPr>
            </w:pPr>
            <w:r w:rsidRPr="00B63461">
              <w:rPr>
                <w:rFonts w:eastAsia="Calibri" w:cstheme="minorHAnsi"/>
                <w:b/>
                <w:bCs/>
                <w:color w:val="FFFFFF" w:themeColor="background1"/>
              </w:rPr>
              <w:t xml:space="preserve">NCAAA notations </w:t>
            </w:r>
            <w:r w:rsidR="00F768A0">
              <w:rPr>
                <w:rFonts w:eastAsia="Calibri" w:cstheme="minorHAnsi"/>
                <w:b/>
                <w:bCs/>
                <w:color w:val="FFFFFF" w:themeColor="background1"/>
              </w:rPr>
              <w:t>on KPIs achievement report</w:t>
            </w:r>
          </w:p>
        </w:tc>
      </w:tr>
      <w:tr w:rsidR="005533C0" w:rsidRPr="00B63461" w14:paraId="70D3F16E" w14:textId="77777777" w:rsidTr="008B6807">
        <w:trPr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08A887E7" w14:textId="77777777" w:rsidR="005533C0" w:rsidRPr="00B63461" w:rsidRDefault="005533C0" w:rsidP="009D3B57">
            <w:pPr>
              <w:ind w:left="284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572" w:type="pct"/>
            <w:shd w:val="clear" w:color="auto" w:fill="auto"/>
          </w:tcPr>
          <w:p w14:paraId="44725281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  <w:rtl/>
              </w:rPr>
            </w:pPr>
          </w:p>
        </w:tc>
      </w:tr>
      <w:tr w:rsidR="005533C0" w:rsidRPr="00B63461" w14:paraId="51123351" w14:textId="77777777" w:rsidTr="008B6807">
        <w:trPr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0DE20F9C" w14:textId="77777777" w:rsidR="005533C0" w:rsidRPr="00B63461" w:rsidRDefault="005533C0" w:rsidP="009D3B57">
            <w:pPr>
              <w:ind w:left="284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572" w:type="pct"/>
            <w:shd w:val="clear" w:color="auto" w:fill="auto"/>
          </w:tcPr>
          <w:p w14:paraId="347D96E2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  <w:tr w:rsidR="005533C0" w:rsidRPr="00B63461" w14:paraId="73E09A35" w14:textId="77777777" w:rsidTr="008B6807">
        <w:trPr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424794C0" w14:textId="77777777" w:rsidR="005533C0" w:rsidRPr="00B63461" w:rsidRDefault="005533C0" w:rsidP="009D3B57">
            <w:pPr>
              <w:ind w:left="284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572" w:type="pct"/>
            <w:shd w:val="clear" w:color="auto" w:fill="auto"/>
          </w:tcPr>
          <w:p w14:paraId="4F2259EC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  <w:rtl/>
              </w:rPr>
            </w:pPr>
          </w:p>
        </w:tc>
      </w:tr>
      <w:tr w:rsidR="005533C0" w:rsidRPr="00B63461" w14:paraId="20CCD760" w14:textId="77777777" w:rsidTr="008B6807">
        <w:trPr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0A88DD8A" w14:textId="77777777" w:rsidR="005533C0" w:rsidRPr="00B63461" w:rsidRDefault="005533C0" w:rsidP="009D3B57">
            <w:pPr>
              <w:ind w:left="284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572" w:type="pct"/>
            <w:shd w:val="clear" w:color="auto" w:fill="auto"/>
          </w:tcPr>
          <w:p w14:paraId="3FA7BB65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</w:tbl>
    <w:p w14:paraId="7C98ED83" w14:textId="77777777" w:rsidR="0014459E" w:rsidRPr="00ED3FD5" w:rsidRDefault="0014459E" w:rsidP="00ED3FD5">
      <w:pPr>
        <w:rPr>
          <w:rFonts w:asciiTheme="minorHAnsi" w:hAnsiTheme="minorHAnsi" w:cstheme="majorBidi"/>
          <w:b/>
          <w:bCs/>
        </w:rPr>
      </w:pPr>
    </w:p>
    <w:p w14:paraId="63179E11" w14:textId="7089B756" w:rsidR="005533C0" w:rsidRPr="00B63461" w:rsidRDefault="005533C0">
      <w:pPr>
        <w:pStyle w:val="ListParagraph"/>
        <w:numPr>
          <w:ilvl w:val="1"/>
          <w:numId w:val="3"/>
        </w:numPr>
        <w:rPr>
          <w:rFonts w:asciiTheme="minorHAnsi" w:hAnsiTheme="minorHAnsi" w:cstheme="majorBidi"/>
          <w:b/>
          <w:bCs/>
          <w:rtl/>
        </w:rPr>
      </w:pPr>
      <w:r w:rsidRPr="00B63461">
        <w:rPr>
          <w:rFonts w:asciiTheme="minorHAnsi" w:hAnsiTheme="minorHAnsi" w:cstheme="majorBidi"/>
          <w:b/>
          <w:bCs/>
        </w:rPr>
        <w:t xml:space="preserve">NCAAA </w:t>
      </w:r>
      <w:r w:rsidR="00D06341" w:rsidRPr="00B63461">
        <w:rPr>
          <w:rFonts w:asciiTheme="minorHAnsi" w:hAnsiTheme="minorHAnsi" w:cstheme="majorBidi"/>
          <w:b/>
          <w:bCs/>
        </w:rPr>
        <w:t>Recommendations</w:t>
      </w:r>
    </w:p>
    <w:tbl>
      <w:tblPr>
        <w:tblStyle w:val="TableGrid1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2789"/>
      </w:tblGrid>
      <w:tr w:rsidR="005533C0" w:rsidRPr="00B63461" w14:paraId="43059414" w14:textId="77777777" w:rsidTr="00306B79">
        <w:trPr>
          <w:tblHeader/>
          <w:jc w:val="center"/>
        </w:trPr>
        <w:tc>
          <w:tcPr>
            <w:tcW w:w="370" w:type="pct"/>
            <w:shd w:val="clear" w:color="auto" w:fill="4C3D8E"/>
            <w:vAlign w:val="center"/>
          </w:tcPr>
          <w:p w14:paraId="1C17CEB7" w14:textId="77777777" w:rsidR="005533C0" w:rsidRPr="00B63461" w:rsidRDefault="005533C0" w:rsidP="009D3B57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63461">
              <w:rPr>
                <w:rFonts w:eastAsia="Calibri" w:cstheme="minorHAnsi"/>
                <w:b/>
                <w:bCs/>
                <w:color w:val="FFFFFF" w:themeColor="background1"/>
                <w:sz w:val="28"/>
                <w:szCs w:val="28"/>
              </w:rPr>
              <w:t>No.</w:t>
            </w:r>
          </w:p>
        </w:tc>
        <w:tc>
          <w:tcPr>
            <w:tcW w:w="4630" w:type="pct"/>
            <w:shd w:val="clear" w:color="auto" w:fill="4C3D8E"/>
            <w:vAlign w:val="center"/>
          </w:tcPr>
          <w:p w14:paraId="58620278" w14:textId="13CB1B73" w:rsidR="005533C0" w:rsidRPr="00B63461" w:rsidRDefault="005533C0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rtl/>
              </w:rPr>
            </w:pPr>
            <w:r w:rsidRPr="00B63461">
              <w:rPr>
                <w:rFonts w:eastAsia="Calibri" w:cstheme="minorHAnsi"/>
                <w:b/>
                <w:bCs/>
                <w:color w:val="FFFFFF" w:themeColor="background1"/>
              </w:rPr>
              <w:t xml:space="preserve">NCAAA notations and </w:t>
            </w:r>
            <w:r w:rsidR="00D06341" w:rsidRPr="00B63461">
              <w:rPr>
                <w:rFonts w:eastAsia="Calibri" w:cstheme="minorHAnsi"/>
                <w:b/>
                <w:bCs/>
                <w:color w:val="FFFFFF" w:themeColor="background1"/>
              </w:rPr>
              <w:t>recommendations</w:t>
            </w:r>
            <w:r w:rsidR="006B7EBF" w:rsidRPr="00B63461">
              <w:rPr>
                <w:rFonts w:eastAsia="Calibri" w:cstheme="minorHAnsi"/>
                <w:b/>
                <w:bCs/>
                <w:color w:val="FFFFFF" w:themeColor="background1"/>
              </w:rPr>
              <w:t xml:space="preserve"> </w:t>
            </w:r>
            <w:r w:rsidR="00F768A0">
              <w:rPr>
                <w:rFonts w:eastAsia="Calibri" w:cstheme="minorHAnsi"/>
                <w:b/>
                <w:bCs/>
                <w:color w:val="FFFFFF" w:themeColor="background1"/>
              </w:rPr>
              <w:t xml:space="preserve">on performance report </w:t>
            </w:r>
          </w:p>
        </w:tc>
      </w:tr>
      <w:tr w:rsidR="005533C0" w:rsidRPr="00B63461" w14:paraId="36502D57" w14:textId="77777777" w:rsidTr="008B680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480E9EFA" w14:textId="77777777" w:rsidR="005533C0" w:rsidRPr="00B63461" w:rsidRDefault="005533C0" w:rsidP="00ED3FD5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73F5C33F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  <w:rtl/>
              </w:rPr>
            </w:pPr>
          </w:p>
        </w:tc>
      </w:tr>
      <w:tr w:rsidR="005533C0" w:rsidRPr="00B63461" w14:paraId="60269771" w14:textId="77777777" w:rsidTr="008B680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3CE83A59" w14:textId="77777777" w:rsidR="005533C0" w:rsidRPr="00B63461" w:rsidRDefault="005533C0" w:rsidP="00ED3FD5">
            <w:pPr>
              <w:pStyle w:val="ListParagraph"/>
              <w:numPr>
                <w:ilvl w:val="0"/>
                <w:numId w:val="4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341336B5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  <w:tr w:rsidR="005533C0" w:rsidRPr="00B63461" w14:paraId="690C5129" w14:textId="77777777" w:rsidTr="008B680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438CB426" w14:textId="77777777" w:rsidR="005533C0" w:rsidRPr="00B63461" w:rsidRDefault="005533C0" w:rsidP="00ED3FD5">
            <w:pPr>
              <w:pStyle w:val="ListParagraph"/>
              <w:numPr>
                <w:ilvl w:val="0"/>
                <w:numId w:val="4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07E7F771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  <w:tr w:rsidR="005533C0" w:rsidRPr="00B63461" w14:paraId="5691D5C8" w14:textId="77777777" w:rsidTr="008B680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18928B0E" w14:textId="77777777" w:rsidR="005533C0" w:rsidRPr="00B63461" w:rsidRDefault="005533C0" w:rsidP="00ED3FD5">
            <w:pPr>
              <w:pStyle w:val="ListParagraph"/>
              <w:numPr>
                <w:ilvl w:val="0"/>
                <w:numId w:val="4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630" w:type="pct"/>
            <w:shd w:val="clear" w:color="auto" w:fill="auto"/>
          </w:tcPr>
          <w:p w14:paraId="48ED66E9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  <w:bookmarkEnd w:id="0"/>
      <w:bookmarkEnd w:id="1"/>
    </w:tbl>
    <w:p w14:paraId="33C32B08" w14:textId="77777777" w:rsidR="005533C0" w:rsidRPr="00B63461" w:rsidRDefault="005533C0" w:rsidP="005533C0">
      <w:pPr>
        <w:pStyle w:val="ListParagraph"/>
        <w:ind w:left="450"/>
        <w:rPr>
          <w:rFonts w:asciiTheme="minorHAnsi" w:hAnsiTheme="minorHAnsi" w:cstheme="majorBidi"/>
          <w:b/>
          <w:bCs/>
        </w:rPr>
      </w:pPr>
    </w:p>
    <w:sectPr w:rsidR="005533C0" w:rsidRPr="00B63461" w:rsidSect="008B680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6840" w:h="11907" w:orient="landscape" w:code="9"/>
      <w:pgMar w:top="1702" w:right="1559" w:bottom="851" w:left="1440" w:header="27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851D80" w14:textId="77777777" w:rsidR="00CA59DE" w:rsidRDefault="00CA59DE">
      <w:r>
        <w:separator/>
      </w:r>
    </w:p>
  </w:endnote>
  <w:endnote w:type="continuationSeparator" w:id="0">
    <w:p w14:paraId="6FB497FB" w14:textId="77777777" w:rsidR="00CA59DE" w:rsidRDefault="00CA59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E34FC" w14:textId="50408C5E" w:rsidR="00AE1A8A" w:rsidRPr="00AE1A8A" w:rsidRDefault="00000000" w:rsidP="00AE1A8A">
    <w:pPr>
      <w:pStyle w:val="Footer"/>
      <w:jc w:val="center"/>
      <w:rPr>
        <w:b/>
        <w:bCs/>
        <w:color w:val="7030A0"/>
        <w:sz w:val="28"/>
        <w:szCs w:val="28"/>
      </w:rPr>
    </w:pPr>
    <w:sdt>
      <w:sdtPr>
        <w:rPr>
          <w:b/>
          <w:bCs/>
          <w:color w:val="7030A0"/>
          <w:sz w:val="28"/>
          <w:szCs w:val="28"/>
        </w:rPr>
        <w:id w:val="-24056458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E1A8A" w:rsidRPr="00101C78">
          <w:rPr>
            <w:b/>
            <w:bCs/>
            <w:color w:val="532476"/>
            <w:sz w:val="28"/>
            <w:szCs w:val="28"/>
          </w:rPr>
          <w:fldChar w:fldCharType="begin"/>
        </w:r>
        <w:r w:rsidR="00AE1A8A" w:rsidRPr="00101C78">
          <w:rPr>
            <w:b/>
            <w:bCs/>
            <w:color w:val="532476"/>
            <w:sz w:val="28"/>
            <w:szCs w:val="28"/>
          </w:rPr>
          <w:instrText xml:space="preserve"> PAGE   \* MERGEFORMAT </w:instrText>
        </w:r>
        <w:r w:rsidR="00AE1A8A" w:rsidRPr="00101C78">
          <w:rPr>
            <w:b/>
            <w:bCs/>
            <w:color w:val="532476"/>
            <w:sz w:val="28"/>
            <w:szCs w:val="28"/>
          </w:rPr>
          <w:fldChar w:fldCharType="separate"/>
        </w:r>
        <w:r w:rsidR="00047C72">
          <w:rPr>
            <w:b/>
            <w:bCs/>
            <w:noProof/>
            <w:color w:val="532476"/>
            <w:sz w:val="28"/>
            <w:szCs w:val="28"/>
          </w:rPr>
          <w:t>2</w:t>
        </w:r>
        <w:r w:rsidR="00AE1A8A" w:rsidRPr="00101C78">
          <w:rPr>
            <w:b/>
            <w:bCs/>
            <w:noProof/>
            <w:color w:val="532476"/>
            <w:sz w:val="28"/>
            <w:szCs w:val="2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84961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8EA461" w14:textId="2E429065" w:rsidR="00755062" w:rsidRDefault="00000000">
        <w:pPr>
          <w:pStyle w:val="Footer"/>
          <w:jc w:val="center"/>
        </w:pPr>
      </w:p>
    </w:sdtContent>
  </w:sdt>
  <w:p w14:paraId="7C722DDE" w14:textId="4AAA50CD" w:rsidR="00755062" w:rsidRDefault="009B5BF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410C3E3" wp14:editId="2566F120">
              <wp:simplePos x="0" y="0"/>
              <wp:positionH relativeFrom="column">
                <wp:posOffset>3324860</wp:posOffset>
              </wp:positionH>
              <wp:positionV relativeFrom="margin">
                <wp:posOffset>8726805</wp:posOffset>
              </wp:positionV>
              <wp:extent cx="335915" cy="1828800"/>
              <wp:effectExtent l="0" t="0" r="0" b="0"/>
              <wp:wrapSquare wrapText="bothSides"/>
              <wp:docPr id="1" name="مربع ن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5915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00785CE" w14:textId="77777777" w:rsidR="00755062" w:rsidRPr="009B5BF9" w:rsidRDefault="00755062" w:rsidP="00574451">
                          <w:pPr>
                            <w:pStyle w:val="Footer"/>
                            <w:jc w:val="center"/>
                            <w:rPr>
                              <w:b/>
                              <w:bCs/>
                              <w:color w:val="532476"/>
                            </w:rPr>
                          </w:pPr>
                          <w:r w:rsidRPr="009B5BF9">
                            <w:rPr>
                              <w:b/>
                              <w:bCs/>
                              <w:color w:val="532476"/>
                            </w:rPr>
                            <w:fldChar w:fldCharType="begin"/>
                          </w:r>
                          <w:r w:rsidRPr="009B5BF9">
                            <w:rPr>
                              <w:b/>
                              <w:bCs/>
                              <w:color w:val="532476"/>
                            </w:rPr>
                            <w:instrText xml:space="preserve"> PAGE   \* MERGEFORMAT </w:instrText>
                          </w:r>
                          <w:r w:rsidRPr="009B5BF9">
                            <w:rPr>
                              <w:b/>
                              <w:bCs/>
                              <w:color w:val="532476"/>
                            </w:rPr>
                            <w:fldChar w:fldCharType="separate"/>
                          </w:r>
                          <w:r w:rsidRPr="009B5BF9">
                            <w:rPr>
                              <w:b/>
                              <w:bCs/>
                              <w:noProof/>
                              <w:color w:val="532476"/>
                            </w:rPr>
                            <w:t>2</w:t>
                          </w:r>
                          <w:r w:rsidRPr="009B5BF9">
                            <w:rPr>
                              <w:b/>
                              <w:bCs/>
                              <w:noProof/>
                              <w:color w:val="53247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4410C3E3">
              <v:stroke joinstyle="miter"/>
              <v:path gradientshapeok="t" o:connecttype="rect"/>
            </v:shapetype>
            <v:shape id="مربع نص 1" style="position:absolute;margin-left:261.8pt;margin-top:687.15pt;width:26.45pt;height:2in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width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">
              <v:textbox style="mso-fit-shape-to-text:t">
                <w:txbxContent>
                  <w:p w:rsidRPr="009B5BF9" w:rsidR="00755062" w:rsidP="00574451" w:rsidRDefault="00755062" w14:paraId="600785CE" w14:textId="77777777">
                    <w:pPr>
                      <w:pStyle w:val="a4"/>
                      <w:jc w:val="center"/>
                      <w:rPr>
                        <w:b/>
                        <w:bCs/>
                        <w:color w:val="532476"/>
                      </w:rPr>
                    </w:pPr>
                    <w:r w:rsidRPr="009B5BF9">
                      <w:rPr>
                        <w:b/>
                        <w:bCs/>
                        <w:color w:val="532476"/>
                      </w:rPr>
                      <w:fldChar w:fldCharType="begin"/>
                    </w:r>
                    <w:r w:rsidRPr="009B5BF9">
                      <w:rPr>
                        <w:b/>
                        <w:bCs/>
                        <w:color w:val="532476"/>
                      </w:rPr>
                      <w:instrText xml:space="preserve"> PAGE   \* MERGEFORMAT </w:instrText>
                    </w:r>
                    <w:r w:rsidRPr="009B5BF9">
                      <w:rPr>
                        <w:b/>
                        <w:bCs/>
                        <w:color w:val="532476"/>
                      </w:rPr>
                      <w:fldChar w:fldCharType="separate"/>
                    </w:r>
                    <w:r w:rsidRPr="009B5BF9">
                      <w:rPr>
                        <w:b/>
                        <w:bCs/>
                        <w:noProof/>
                        <w:color w:val="532476"/>
                      </w:rPr>
                      <w:t>2</w:t>
                    </w:r>
                    <w:r w:rsidRPr="009B5BF9">
                      <w:rPr>
                        <w:b/>
                        <w:bCs/>
                        <w:noProof/>
                        <w:color w:val="532476"/>
                      </w:rPr>
                      <w:fldChar w:fldCharType="end"/>
                    </w:r>
                  </w:p>
                </w:txbxContent>
              </v:textbox>
              <w10:wrap type="square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04D7BE" w14:textId="7D893A65" w:rsidR="00EB29B2" w:rsidRPr="005B7DB7" w:rsidRDefault="00806BD3" w:rsidP="005B7DB7">
    <w:pPr>
      <w:pStyle w:val="Footer"/>
      <w:jc w:val="center"/>
      <w:rPr>
        <w:b/>
        <w:bCs/>
        <w:color w:val="7030A0"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5D8BC86" wp14:editId="2D627AA4">
              <wp:simplePos x="0" y="0"/>
              <wp:positionH relativeFrom="column">
                <wp:posOffset>4834890</wp:posOffset>
              </wp:positionH>
              <wp:positionV relativeFrom="paragraph">
                <wp:posOffset>298450</wp:posOffset>
              </wp:positionV>
              <wp:extent cx="1828800" cy="1828800"/>
              <wp:effectExtent l="0" t="0" r="0" b="2540"/>
              <wp:wrapNone/>
              <wp:docPr id="144" name="مربع نص 1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D5207BD" w14:textId="4A2058A8" w:rsidR="00806BD3" w:rsidRPr="009A6111" w:rsidRDefault="00806BD3" w:rsidP="00E15F63">
                          <w:pPr>
                            <w:pStyle w:val="Footer"/>
                            <w:jc w:val="center"/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</w:pPr>
                          <w:r w:rsidRPr="009A6111"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9A6111"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9A6111"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F768A0">
                            <w:rPr>
                              <w:b/>
                              <w:bCs/>
                              <w:noProof/>
                              <w:color w:val="7030A0"/>
                              <w:sz w:val="28"/>
                              <w:szCs w:val="28"/>
                            </w:rPr>
                            <w:t>5</w:t>
                          </w:r>
                          <w:r w:rsidRPr="009A6111">
                            <w:rPr>
                              <w:b/>
                              <w:bCs/>
                              <w:noProof/>
                              <w:color w:val="7030A0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35D8BC86">
              <v:stroke joinstyle="miter"/>
              <v:path gradientshapeok="t" o:connecttype="rect"/>
            </v:shapetype>
            <v:shape id="مربع نص 144" style="position:absolute;left:0;text-align:left;margin-left:380.7pt;margin-top:23.5pt;width:2in;height:2in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">
              <v:textbox style="mso-fit-shape-to-text:t">
                <w:txbxContent>
                  <w:p w:rsidRPr="009A6111" w:rsidR="00806BD3" w:rsidP="00E15F63" w:rsidRDefault="00806BD3" w14:paraId="6D5207BD" w14:textId="4A2058A8">
                    <w:pPr>
                      <w:pStyle w:val="a4"/>
                      <w:jc w:val="center"/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</w:pPr>
                    <w:r w:rsidRPr="009A6111"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  <w:fldChar w:fldCharType="begin"/>
                    </w:r>
                    <w:r w:rsidRPr="009A6111"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9A6111"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  <w:fldChar w:fldCharType="separate"/>
                    </w:r>
                    <w:r w:rsidR="00F768A0">
                      <w:rPr>
                        <w:b/>
                        <w:bCs/>
                        <w:noProof/>
                        <w:color w:val="7030A0"/>
                        <w:sz w:val="28"/>
                        <w:szCs w:val="28"/>
                      </w:rPr>
                      <w:t>5</w:t>
                    </w:r>
                    <w:r w:rsidRPr="009A6111">
                      <w:rPr>
                        <w:b/>
                        <w:bCs/>
                        <w:noProof/>
                        <w:color w:val="7030A0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2A6849" w14:textId="77777777" w:rsidR="00CA59DE" w:rsidRDefault="00CA59DE">
      <w:r>
        <w:separator/>
      </w:r>
    </w:p>
  </w:footnote>
  <w:footnote w:type="continuationSeparator" w:id="0">
    <w:p w14:paraId="2E07F700" w14:textId="77777777" w:rsidR="00CA59DE" w:rsidRDefault="00CA59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EE66F7" w14:textId="39E023A5" w:rsidR="005B7DB7" w:rsidRDefault="005A01EF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6C434AD" wp14:editId="793D2127">
          <wp:simplePos x="0" y="0"/>
          <wp:positionH relativeFrom="column">
            <wp:posOffset>-633538</wp:posOffset>
          </wp:positionH>
          <wp:positionV relativeFrom="paragraph">
            <wp:posOffset>-69011</wp:posOffset>
          </wp:positionV>
          <wp:extent cx="7380820" cy="10440000"/>
          <wp:effectExtent l="0" t="0" r="0" b="0"/>
          <wp:wrapNone/>
          <wp:docPr id="125" name="صورة 125" descr="صورة تحتوي على مربع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" name="صورة 106" descr="صورة تحتوي على مربع&#10;&#10;تم إنشاء الوصف تلقائياً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0820" cy="104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7DDF8" w14:textId="6E538806" w:rsidR="003F2A6F" w:rsidRDefault="00B0316A">
    <w:pPr>
      <w:pStyle w:val="Header"/>
    </w:pPr>
    <w:r>
      <w:rPr>
        <w:noProof/>
      </w:rPr>
      <w:drawing>
        <wp:anchor distT="0" distB="0" distL="114300" distR="114300" simplePos="0" relativeHeight="251675648" behindDoc="0" locked="0" layoutInCell="1" allowOverlap="1" wp14:anchorId="08ED0819" wp14:editId="06FDDF4E">
          <wp:simplePos x="0" y="0"/>
          <wp:positionH relativeFrom="column">
            <wp:posOffset>-627941</wp:posOffset>
          </wp:positionH>
          <wp:positionV relativeFrom="paragraph">
            <wp:posOffset>-2599</wp:posOffset>
          </wp:positionV>
          <wp:extent cx="7379970" cy="10439086"/>
          <wp:effectExtent l="0" t="0" r="0" b="635"/>
          <wp:wrapNone/>
          <wp:docPr id="1472449984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72449984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79970" cy="104390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`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BADC3" w14:textId="54F7CCD8" w:rsidR="00755062" w:rsidRDefault="00755062">
    <w:pPr>
      <w:pStyle w:val="Header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98EEA03" wp14:editId="0E7E7BFA">
          <wp:simplePos x="0" y="0"/>
          <wp:positionH relativeFrom="column">
            <wp:posOffset>-613212</wp:posOffset>
          </wp:positionH>
          <wp:positionV relativeFrom="paragraph">
            <wp:posOffset>-148969</wp:posOffset>
          </wp:positionV>
          <wp:extent cx="7380605" cy="10604665"/>
          <wp:effectExtent l="0" t="0" r="0" b="6350"/>
          <wp:wrapNone/>
          <wp:docPr id="145" name="صورة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2287" cy="106070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46017" w14:textId="4C1504F9" w:rsidR="00FD6868" w:rsidRPr="00CA5652" w:rsidRDefault="00806BD3" w:rsidP="00101C78">
    <w:pPr>
      <w:pStyle w:val="Header"/>
      <w:tabs>
        <w:tab w:val="left" w:pos="-990"/>
        <w:tab w:val="left" w:pos="525"/>
      </w:tabs>
      <w:ind w:left="-1080" w:hanging="90"/>
      <w:jc w:val="center"/>
    </w:pPr>
    <w:r>
      <w:rPr>
        <w:noProof/>
      </w:rPr>
      <w:drawing>
        <wp:anchor distT="0" distB="0" distL="114300" distR="114300" simplePos="0" relativeHeight="251667456" behindDoc="1" locked="0" layoutInCell="1" allowOverlap="1" wp14:anchorId="5D6C9035" wp14:editId="392DCEC7">
          <wp:simplePos x="0" y="0"/>
          <wp:positionH relativeFrom="column">
            <wp:posOffset>-1032320</wp:posOffset>
          </wp:positionH>
          <wp:positionV relativeFrom="paragraph">
            <wp:posOffset>-128905</wp:posOffset>
          </wp:positionV>
          <wp:extent cx="10693446" cy="7560000"/>
          <wp:effectExtent l="0" t="0" r="0" b="3175"/>
          <wp:wrapNone/>
          <wp:docPr id="146" name="صورة 1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" name="صورة 12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3446" cy="75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8C46A2" w14:textId="7CE26819" w:rsidR="00BD38D2" w:rsidRDefault="00BD38D2">
    <w:pPr>
      <w:pStyle w:val="Header"/>
    </w:pPr>
    <w:r>
      <w:rPr>
        <w:noProof/>
      </w:rPr>
      <w:drawing>
        <wp:anchor distT="0" distB="0" distL="114300" distR="114300" simplePos="0" relativeHeight="251655168" behindDoc="1" locked="0" layoutInCell="1" allowOverlap="1" wp14:anchorId="14C0790D" wp14:editId="418E6326">
          <wp:simplePos x="0" y="0"/>
          <wp:positionH relativeFrom="column">
            <wp:posOffset>-594564</wp:posOffset>
          </wp:positionH>
          <wp:positionV relativeFrom="paragraph">
            <wp:posOffset>-83820</wp:posOffset>
          </wp:positionV>
          <wp:extent cx="6993331" cy="9891840"/>
          <wp:effectExtent l="0" t="0" r="0" b="0"/>
          <wp:wrapNone/>
          <wp:docPr id="147" name="صورة 1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صورة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93331" cy="9891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665E3"/>
    <w:multiLevelType w:val="hybridMultilevel"/>
    <w:tmpl w:val="5E2AF530"/>
    <w:lvl w:ilvl="0" w:tplc="FFFFFFFF">
      <w:start w:val="1"/>
      <w:numFmt w:val="decimal"/>
      <w:lvlText w:val="%1"/>
      <w:lvlJc w:val="right"/>
      <w:pPr>
        <w:ind w:left="720" w:hanging="360"/>
      </w:pPr>
      <w:rPr>
        <w:rFonts w:cs="Akhbar MT"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B7682"/>
    <w:multiLevelType w:val="hybridMultilevel"/>
    <w:tmpl w:val="5E2AF530"/>
    <w:lvl w:ilvl="0" w:tplc="FFFFFFFF">
      <w:start w:val="1"/>
      <w:numFmt w:val="decimal"/>
      <w:lvlText w:val="%1"/>
      <w:lvlJc w:val="right"/>
      <w:pPr>
        <w:ind w:left="720" w:hanging="360"/>
      </w:pPr>
      <w:rPr>
        <w:rFonts w:cs="Akhbar MT"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585DFB"/>
    <w:multiLevelType w:val="hybridMultilevel"/>
    <w:tmpl w:val="BAE45F22"/>
    <w:lvl w:ilvl="0" w:tplc="494C5B1C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7007164E"/>
    <w:multiLevelType w:val="multilevel"/>
    <w:tmpl w:val="C3D8F2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794D4AA2"/>
    <w:multiLevelType w:val="hybridMultilevel"/>
    <w:tmpl w:val="5E2AF530"/>
    <w:lvl w:ilvl="0" w:tplc="FFFFFFFF">
      <w:start w:val="1"/>
      <w:numFmt w:val="decimal"/>
      <w:lvlText w:val="%1"/>
      <w:lvlJc w:val="right"/>
      <w:pPr>
        <w:ind w:left="720" w:hanging="360"/>
      </w:pPr>
      <w:rPr>
        <w:rFonts w:cs="Akhbar MT"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8586021">
    <w:abstractNumId w:val="2"/>
  </w:num>
  <w:num w:numId="2" w16cid:durableId="1131438758">
    <w:abstractNumId w:val="1"/>
  </w:num>
  <w:num w:numId="3" w16cid:durableId="771556701">
    <w:abstractNumId w:val="3"/>
  </w:num>
  <w:num w:numId="4" w16cid:durableId="1995375271">
    <w:abstractNumId w:val="0"/>
  </w:num>
  <w:num w:numId="5" w16cid:durableId="760175019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sLAwMDY1NjY3NzdR0lEKTi0uzszPAykwqgUAVAUw9CwAAAA="/>
  </w:docVars>
  <w:rsids>
    <w:rsidRoot w:val="00753AB0"/>
    <w:rsid w:val="000047FB"/>
    <w:rsid w:val="00006E81"/>
    <w:rsid w:val="000075DD"/>
    <w:rsid w:val="000077D4"/>
    <w:rsid w:val="00013AA1"/>
    <w:rsid w:val="0002123A"/>
    <w:rsid w:val="00024AB4"/>
    <w:rsid w:val="00024CEF"/>
    <w:rsid w:val="0002522C"/>
    <w:rsid w:val="00027115"/>
    <w:rsid w:val="000301C0"/>
    <w:rsid w:val="00030701"/>
    <w:rsid w:val="00030A3E"/>
    <w:rsid w:val="0003304A"/>
    <w:rsid w:val="00036717"/>
    <w:rsid w:val="0003691A"/>
    <w:rsid w:val="00042C6C"/>
    <w:rsid w:val="00047C72"/>
    <w:rsid w:val="00063113"/>
    <w:rsid w:val="0006688D"/>
    <w:rsid w:val="00070042"/>
    <w:rsid w:val="000701AA"/>
    <w:rsid w:val="00070D06"/>
    <w:rsid w:val="00077CF7"/>
    <w:rsid w:val="000833D4"/>
    <w:rsid w:val="000834AE"/>
    <w:rsid w:val="00083C03"/>
    <w:rsid w:val="000840CA"/>
    <w:rsid w:val="0008434A"/>
    <w:rsid w:val="00086CCE"/>
    <w:rsid w:val="00091DA3"/>
    <w:rsid w:val="00093309"/>
    <w:rsid w:val="00093B34"/>
    <w:rsid w:val="00097AF4"/>
    <w:rsid w:val="000A329A"/>
    <w:rsid w:val="000A39D4"/>
    <w:rsid w:val="000A53FF"/>
    <w:rsid w:val="000A7440"/>
    <w:rsid w:val="000B51AA"/>
    <w:rsid w:val="000C4E96"/>
    <w:rsid w:val="000C6F90"/>
    <w:rsid w:val="000D07CA"/>
    <w:rsid w:val="000D13ED"/>
    <w:rsid w:val="000D280D"/>
    <w:rsid w:val="000E1B3F"/>
    <w:rsid w:val="000F18C7"/>
    <w:rsid w:val="000F25C1"/>
    <w:rsid w:val="000F406A"/>
    <w:rsid w:val="000F5812"/>
    <w:rsid w:val="00101C78"/>
    <w:rsid w:val="0010334B"/>
    <w:rsid w:val="00106630"/>
    <w:rsid w:val="001071B5"/>
    <w:rsid w:val="00121483"/>
    <w:rsid w:val="00122C88"/>
    <w:rsid w:val="00123B5C"/>
    <w:rsid w:val="001279FA"/>
    <w:rsid w:val="00131104"/>
    <w:rsid w:val="00134FF3"/>
    <w:rsid w:val="00137E01"/>
    <w:rsid w:val="001430EF"/>
    <w:rsid w:val="0014459E"/>
    <w:rsid w:val="00146C6E"/>
    <w:rsid w:val="00146F89"/>
    <w:rsid w:val="00147FC6"/>
    <w:rsid w:val="001501F8"/>
    <w:rsid w:val="0015654A"/>
    <w:rsid w:val="00157754"/>
    <w:rsid w:val="00162989"/>
    <w:rsid w:val="00164967"/>
    <w:rsid w:val="001721CF"/>
    <w:rsid w:val="0017477D"/>
    <w:rsid w:val="00177C6D"/>
    <w:rsid w:val="001805D1"/>
    <w:rsid w:val="00180C31"/>
    <w:rsid w:val="001819E0"/>
    <w:rsid w:val="001854B5"/>
    <w:rsid w:val="00186EE8"/>
    <w:rsid w:val="00192C44"/>
    <w:rsid w:val="001950D9"/>
    <w:rsid w:val="00196EF0"/>
    <w:rsid w:val="001A309D"/>
    <w:rsid w:val="001A67D4"/>
    <w:rsid w:val="001A771E"/>
    <w:rsid w:val="001B2DF8"/>
    <w:rsid w:val="001B6DBE"/>
    <w:rsid w:val="001C43F7"/>
    <w:rsid w:val="001D36BC"/>
    <w:rsid w:val="001D4CE0"/>
    <w:rsid w:val="001D523C"/>
    <w:rsid w:val="001D5976"/>
    <w:rsid w:val="001E001B"/>
    <w:rsid w:val="001E0CAE"/>
    <w:rsid w:val="001E1AE5"/>
    <w:rsid w:val="001E6968"/>
    <w:rsid w:val="001F06D6"/>
    <w:rsid w:val="002030BE"/>
    <w:rsid w:val="00205B9B"/>
    <w:rsid w:val="00205CA6"/>
    <w:rsid w:val="00207118"/>
    <w:rsid w:val="0021003D"/>
    <w:rsid w:val="00210DDA"/>
    <w:rsid w:val="00210E54"/>
    <w:rsid w:val="00211C3A"/>
    <w:rsid w:val="0021213C"/>
    <w:rsid w:val="00217A62"/>
    <w:rsid w:val="002203C7"/>
    <w:rsid w:val="00222881"/>
    <w:rsid w:val="002229A8"/>
    <w:rsid w:val="002279D9"/>
    <w:rsid w:val="002354C8"/>
    <w:rsid w:val="0024683C"/>
    <w:rsid w:val="00247EC7"/>
    <w:rsid w:val="00262D7E"/>
    <w:rsid w:val="00266049"/>
    <w:rsid w:val="0028616A"/>
    <w:rsid w:val="002904C3"/>
    <w:rsid w:val="00292B42"/>
    <w:rsid w:val="00297202"/>
    <w:rsid w:val="002A0CB7"/>
    <w:rsid w:val="002A3788"/>
    <w:rsid w:val="002A45A2"/>
    <w:rsid w:val="002A4974"/>
    <w:rsid w:val="002A67ED"/>
    <w:rsid w:val="002A693B"/>
    <w:rsid w:val="002B0CC3"/>
    <w:rsid w:val="002C019E"/>
    <w:rsid w:val="002C17F8"/>
    <w:rsid w:val="002C29DB"/>
    <w:rsid w:val="002C7029"/>
    <w:rsid w:val="002D2253"/>
    <w:rsid w:val="002D2859"/>
    <w:rsid w:val="002F0788"/>
    <w:rsid w:val="002F19AE"/>
    <w:rsid w:val="002F5741"/>
    <w:rsid w:val="002F5D1E"/>
    <w:rsid w:val="002F75D1"/>
    <w:rsid w:val="00301EA7"/>
    <w:rsid w:val="00304740"/>
    <w:rsid w:val="00306B79"/>
    <w:rsid w:val="00310EAA"/>
    <w:rsid w:val="003128ED"/>
    <w:rsid w:val="003147D3"/>
    <w:rsid w:val="00316DBD"/>
    <w:rsid w:val="00317810"/>
    <w:rsid w:val="003241DE"/>
    <w:rsid w:val="00333299"/>
    <w:rsid w:val="0034147D"/>
    <w:rsid w:val="00343D76"/>
    <w:rsid w:val="00344246"/>
    <w:rsid w:val="00346618"/>
    <w:rsid w:val="003477AC"/>
    <w:rsid w:val="0035002A"/>
    <w:rsid w:val="003534F1"/>
    <w:rsid w:val="00353D62"/>
    <w:rsid w:val="00356183"/>
    <w:rsid w:val="00356492"/>
    <w:rsid w:val="0035716D"/>
    <w:rsid w:val="00361B9C"/>
    <w:rsid w:val="00365EA0"/>
    <w:rsid w:val="00381496"/>
    <w:rsid w:val="00382290"/>
    <w:rsid w:val="00391F02"/>
    <w:rsid w:val="00392E94"/>
    <w:rsid w:val="003949F3"/>
    <w:rsid w:val="0039582C"/>
    <w:rsid w:val="003A1001"/>
    <w:rsid w:val="003A169C"/>
    <w:rsid w:val="003A620F"/>
    <w:rsid w:val="003A7645"/>
    <w:rsid w:val="003B2658"/>
    <w:rsid w:val="003B4501"/>
    <w:rsid w:val="003D2D90"/>
    <w:rsid w:val="003D4C37"/>
    <w:rsid w:val="003E1196"/>
    <w:rsid w:val="003E2207"/>
    <w:rsid w:val="003E3108"/>
    <w:rsid w:val="003E73CA"/>
    <w:rsid w:val="003F0A98"/>
    <w:rsid w:val="003F2A6F"/>
    <w:rsid w:val="00401771"/>
    <w:rsid w:val="00402EE7"/>
    <w:rsid w:val="00403796"/>
    <w:rsid w:val="004041C2"/>
    <w:rsid w:val="00415F86"/>
    <w:rsid w:val="004206DE"/>
    <w:rsid w:val="004210A6"/>
    <w:rsid w:val="00424091"/>
    <w:rsid w:val="0042464A"/>
    <w:rsid w:val="00425F79"/>
    <w:rsid w:val="00426F57"/>
    <w:rsid w:val="004306BE"/>
    <w:rsid w:val="0043242A"/>
    <w:rsid w:val="00432BBC"/>
    <w:rsid w:val="00433839"/>
    <w:rsid w:val="00435E5F"/>
    <w:rsid w:val="00445290"/>
    <w:rsid w:val="00452C03"/>
    <w:rsid w:val="00454FED"/>
    <w:rsid w:val="00461641"/>
    <w:rsid w:val="00463C61"/>
    <w:rsid w:val="00465C78"/>
    <w:rsid w:val="00472722"/>
    <w:rsid w:val="00473E82"/>
    <w:rsid w:val="00474B12"/>
    <w:rsid w:val="00477869"/>
    <w:rsid w:val="00482BAB"/>
    <w:rsid w:val="00483DCD"/>
    <w:rsid w:val="00484971"/>
    <w:rsid w:val="0048708E"/>
    <w:rsid w:val="00495761"/>
    <w:rsid w:val="004967D7"/>
    <w:rsid w:val="004B68BF"/>
    <w:rsid w:val="004C0B10"/>
    <w:rsid w:val="004C1051"/>
    <w:rsid w:val="004D3ACE"/>
    <w:rsid w:val="004D4EE1"/>
    <w:rsid w:val="004E2058"/>
    <w:rsid w:val="004E58C9"/>
    <w:rsid w:val="004F05C7"/>
    <w:rsid w:val="004F2AD8"/>
    <w:rsid w:val="005061B9"/>
    <w:rsid w:val="0050722B"/>
    <w:rsid w:val="0051218C"/>
    <w:rsid w:val="00517C25"/>
    <w:rsid w:val="00522CF0"/>
    <w:rsid w:val="005231B6"/>
    <w:rsid w:val="00525802"/>
    <w:rsid w:val="0053307E"/>
    <w:rsid w:val="005343F0"/>
    <w:rsid w:val="00541236"/>
    <w:rsid w:val="0055140A"/>
    <w:rsid w:val="005533C0"/>
    <w:rsid w:val="00560983"/>
    <w:rsid w:val="00562E54"/>
    <w:rsid w:val="00567CB6"/>
    <w:rsid w:val="00567DAF"/>
    <w:rsid w:val="005702B5"/>
    <w:rsid w:val="00571F95"/>
    <w:rsid w:val="0057240C"/>
    <w:rsid w:val="00572F0E"/>
    <w:rsid w:val="00575729"/>
    <w:rsid w:val="00576742"/>
    <w:rsid w:val="005808F0"/>
    <w:rsid w:val="00583AE4"/>
    <w:rsid w:val="005859B5"/>
    <w:rsid w:val="00586D18"/>
    <w:rsid w:val="00592365"/>
    <w:rsid w:val="00595691"/>
    <w:rsid w:val="005A01EF"/>
    <w:rsid w:val="005B3B8F"/>
    <w:rsid w:val="005B6933"/>
    <w:rsid w:val="005B7DB7"/>
    <w:rsid w:val="005D0219"/>
    <w:rsid w:val="005E2B19"/>
    <w:rsid w:val="005E5E3F"/>
    <w:rsid w:val="005E6C7C"/>
    <w:rsid w:val="005F30E9"/>
    <w:rsid w:val="00600C7C"/>
    <w:rsid w:val="00601736"/>
    <w:rsid w:val="006055A7"/>
    <w:rsid w:val="00607CDE"/>
    <w:rsid w:val="00621994"/>
    <w:rsid w:val="00623575"/>
    <w:rsid w:val="006249D2"/>
    <w:rsid w:val="0062563A"/>
    <w:rsid w:val="00631D6A"/>
    <w:rsid w:val="00634C5E"/>
    <w:rsid w:val="00641173"/>
    <w:rsid w:val="0064159B"/>
    <w:rsid w:val="00642245"/>
    <w:rsid w:val="006437AC"/>
    <w:rsid w:val="00646525"/>
    <w:rsid w:val="00653050"/>
    <w:rsid w:val="00653FB7"/>
    <w:rsid w:val="00655103"/>
    <w:rsid w:val="00657F23"/>
    <w:rsid w:val="00661033"/>
    <w:rsid w:val="00662FDE"/>
    <w:rsid w:val="006631B0"/>
    <w:rsid w:val="00663A59"/>
    <w:rsid w:val="00664625"/>
    <w:rsid w:val="00666222"/>
    <w:rsid w:val="00670391"/>
    <w:rsid w:val="00670E7C"/>
    <w:rsid w:val="00673CE5"/>
    <w:rsid w:val="0067512B"/>
    <w:rsid w:val="00676E36"/>
    <w:rsid w:val="00696487"/>
    <w:rsid w:val="00697D05"/>
    <w:rsid w:val="006A58CF"/>
    <w:rsid w:val="006A7E62"/>
    <w:rsid w:val="006A7FCD"/>
    <w:rsid w:val="006B0EE0"/>
    <w:rsid w:val="006B1C96"/>
    <w:rsid w:val="006B7EBF"/>
    <w:rsid w:val="006C2327"/>
    <w:rsid w:val="006C4078"/>
    <w:rsid w:val="006C6607"/>
    <w:rsid w:val="006D38A6"/>
    <w:rsid w:val="006E0507"/>
    <w:rsid w:val="006E0558"/>
    <w:rsid w:val="006F2D80"/>
    <w:rsid w:val="006F36EC"/>
    <w:rsid w:val="006F598A"/>
    <w:rsid w:val="0070017B"/>
    <w:rsid w:val="00702183"/>
    <w:rsid w:val="00704135"/>
    <w:rsid w:val="0071012C"/>
    <w:rsid w:val="00710786"/>
    <w:rsid w:val="00710FC0"/>
    <w:rsid w:val="00711853"/>
    <w:rsid w:val="007172FF"/>
    <w:rsid w:val="00717F48"/>
    <w:rsid w:val="00723D63"/>
    <w:rsid w:val="00725036"/>
    <w:rsid w:val="007252AD"/>
    <w:rsid w:val="00740450"/>
    <w:rsid w:val="0074314D"/>
    <w:rsid w:val="00743F95"/>
    <w:rsid w:val="0074589B"/>
    <w:rsid w:val="00747241"/>
    <w:rsid w:val="007521C6"/>
    <w:rsid w:val="00753A98"/>
    <w:rsid w:val="00753AB0"/>
    <w:rsid w:val="00755062"/>
    <w:rsid w:val="007566A6"/>
    <w:rsid w:val="00757B38"/>
    <w:rsid w:val="00757CE3"/>
    <w:rsid w:val="00761701"/>
    <w:rsid w:val="0076794A"/>
    <w:rsid w:val="00771B48"/>
    <w:rsid w:val="00774503"/>
    <w:rsid w:val="0078171E"/>
    <w:rsid w:val="007820A9"/>
    <w:rsid w:val="00785A18"/>
    <w:rsid w:val="00795264"/>
    <w:rsid w:val="00796CDE"/>
    <w:rsid w:val="00796DF0"/>
    <w:rsid w:val="007A364E"/>
    <w:rsid w:val="007B01DB"/>
    <w:rsid w:val="007B5B63"/>
    <w:rsid w:val="007C4788"/>
    <w:rsid w:val="007C62C7"/>
    <w:rsid w:val="007D4F11"/>
    <w:rsid w:val="007E06F6"/>
    <w:rsid w:val="007E2632"/>
    <w:rsid w:val="007E4A39"/>
    <w:rsid w:val="007E5429"/>
    <w:rsid w:val="007E6B18"/>
    <w:rsid w:val="007E74E5"/>
    <w:rsid w:val="007F0268"/>
    <w:rsid w:val="007F2D29"/>
    <w:rsid w:val="007F3CBD"/>
    <w:rsid w:val="007F4EB0"/>
    <w:rsid w:val="008048D3"/>
    <w:rsid w:val="00806BD3"/>
    <w:rsid w:val="00812E61"/>
    <w:rsid w:val="00823A42"/>
    <w:rsid w:val="00832672"/>
    <w:rsid w:val="00835C5A"/>
    <w:rsid w:val="0084050E"/>
    <w:rsid w:val="0085204A"/>
    <w:rsid w:val="008534F0"/>
    <w:rsid w:val="0085704B"/>
    <w:rsid w:val="0086056B"/>
    <w:rsid w:val="008625B2"/>
    <w:rsid w:val="00862A5C"/>
    <w:rsid w:val="008643D8"/>
    <w:rsid w:val="00864B12"/>
    <w:rsid w:val="00866A10"/>
    <w:rsid w:val="00870C6D"/>
    <w:rsid w:val="008726A3"/>
    <w:rsid w:val="00875479"/>
    <w:rsid w:val="008940E8"/>
    <w:rsid w:val="00897EDF"/>
    <w:rsid w:val="008A0BDF"/>
    <w:rsid w:val="008A2D70"/>
    <w:rsid w:val="008A2E4D"/>
    <w:rsid w:val="008A46B2"/>
    <w:rsid w:val="008B2C7E"/>
    <w:rsid w:val="008B589D"/>
    <w:rsid w:val="008B6807"/>
    <w:rsid w:val="008B6FB7"/>
    <w:rsid w:val="008C02AA"/>
    <w:rsid w:val="008C24E5"/>
    <w:rsid w:val="008C2929"/>
    <w:rsid w:val="008C2BE3"/>
    <w:rsid w:val="008C301A"/>
    <w:rsid w:val="008C3032"/>
    <w:rsid w:val="008D3B23"/>
    <w:rsid w:val="008D6245"/>
    <w:rsid w:val="008E04AA"/>
    <w:rsid w:val="008E20F0"/>
    <w:rsid w:val="008E6A34"/>
    <w:rsid w:val="008E6B3B"/>
    <w:rsid w:val="008F07FA"/>
    <w:rsid w:val="008F28AE"/>
    <w:rsid w:val="008F3406"/>
    <w:rsid w:val="008F60D2"/>
    <w:rsid w:val="009021E7"/>
    <w:rsid w:val="0090244A"/>
    <w:rsid w:val="00904FB4"/>
    <w:rsid w:val="00905348"/>
    <w:rsid w:val="0090770A"/>
    <w:rsid w:val="00915708"/>
    <w:rsid w:val="00917A0E"/>
    <w:rsid w:val="00920DFA"/>
    <w:rsid w:val="0092137D"/>
    <w:rsid w:val="009223CD"/>
    <w:rsid w:val="00922A8F"/>
    <w:rsid w:val="00926EF6"/>
    <w:rsid w:val="0093265A"/>
    <w:rsid w:val="00932DC8"/>
    <w:rsid w:val="00935EA8"/>
    <w:rsid w:val="00943374"/>
    <w:rsid w:val="00944C2F"/>
    <w:rsid w:val="0095089F"/>
    <w:rsid w:val="00953642"/>
    <w:rsid w:val="009563B2"/>
    <w:rsid w:val="00957183"/>
    <w:rsid w:val="009603A7"/>
    <w:rsid w:val="009617CC"/>
    <w:rsid w:val="00973B5B"/>
    <w:rsid w:val="00976419"/>
    <w:rsid w:val="00980B94"/>
    <w:rsid w:val="009831B1"/>
    <w:rsid w:val="0098340A"/>
    <w:rsid w:val="00983F34"/>
    <w:rsid w:val="00991A7E"/>
    <w:rsid w:val="00992155"/>
    <w:rsid w:val="009942DF"/>
    <w:rsid w:val="009A1A49"/>
    <w:rsid w:val="009A4D28"/>
    <w:rsid w:val="009A6111"/>
    <w:rsid w:val="009A69B6"/>
    <w:rsid w:val="009B4316"/>
    <w:rsid w:val="009B5BF9"/>
    <w:rsid w:val="009B61CB"/>
    <w:rsid w:val="009C4261"/>
    <w:rsid w:val="009D0E76"/>
    <w:rsid w:val="009D1DED"/>
    <w:rsid w:val="009D61FE"/>
    <w:rsid w:val="009D7317"/>
    <w:rsid w:val="009E5A32"/>
    <w:rsid w:val="009E7C63"/>
    <w:rsid w:val="009F4D7A"/>
    <w:rsid w:val="00A03A6E"/>
    <w:rsid w:val="00A03AA8"/>
    <w:rsid w:val="00A04F37"/>
    <w:rsid w:val="00A05CB7"/>
    <w:rsid w:val="00A05EEE"/>
    <w:rsid w:val="00A103F2"/>
    <w:rsid w:val="00A146F3"/>
    <w:rsid w:val="00A170C9"/>
    <w:rsid w:val="00A33F61"/>
    <w:rsid w:val="00A35B64"/>
    <w:rsid w:val="00A35D15"/>
    <w:rsid w:val="00A404CF"/>
    <w:rsid w:val="00A431F2"/>
    <w:rsid w:val="00A4496F"/>
    <w:rsid w:val="00A4516B"/>
    <w:rsid w:val="00A5364C"/>
    <w:rsid w:val="00A5495D"/>
    <w:rsid w:val="00A57ED3"/>
    <w:rsid w:val="00A60C97"/>
    <w:rsid w:val="00A65417"/>
    <w:rsid w:val="00A71706"/>
    <w:rsid w:val="00A74A87"/>
    <w:rsid w:val="00A75B36"/>
    <w:rsid w:val="00A778D3"/>
    <w:rsid w:val="00A81E8F"/>
    <w:rsid w:val="00A83804"/>
    <w:rsid w:val="00A941AC"/>
    <w:rsid w:val="00A97314"/>
    <w:rsid w:val="00AA29F8"/>
    <w:rsid w:val="00AB417F"/>
    <w:rsid w:val="00AB670E"/>
    <w:rsid w:val="00AC0395"/>
    <w:rsid w:val="00AC17D4"/>
    <w:rsid w:val="00AE15F0"/>
    <w:rsid w:val="00AE1A8A"/>
    <w:rsid w:val="00AE1E92"/>
    <w:rsid w:val="00AE348D"/>
    <w:rsid w:val="00AE5F58"/>
    <w:rsid w:val="00AE7C60"/>
    <w:rsid w:val="00AF50BF"/>
    <w:rsid w:val="00AF5926"/>
    <w:rsid w:val="00B030D5"/>
    <w:rsid w:val="00B0316A"/>
    <w:rsid w:val="00B05692"/>
    <w:rsid w:val="00B207B0"/>
    <w:rsid w:val="00B22BC0"/>
    <w:rsid w:val="00B24077"/>
    <w:rsid w:val="00B244DE"/>
    <w:rsid w:val="00B26E61"/>
    <w:rsid w:val="00B2710B"/>
    <w:rsid w:val="00B31EDA"/>
    <w:rsid w:val="00B36947"/>
    <w:rsid w:val="00B4003E"/>
    <w:rsid w:val="00B41ABF"/>
    <w:rsid w:val="00B41CA2"/>
    <w:rsid w:val="00B51DD6"/>
    <w:rsid w:val="00B60F06"/>
    <w:rsid w:val="00B62B30"/>
    <w:rsid w:val="00B63461"/>
    <w:rsid w:val="00B6570E"/>
    <w:rsid w:val="00B65FE5"/>
    <w:rsid w:val="00B76CA5"/>
    <w:rsid w:val="00B779B6"/>
    <w:rsid w:val="00B8127F"/>
    <w:rsid w:val="00B82C1D"/>
    <w:rsid w:val="00B8644E"/>
    <w:rsid w:val="00B91AC5"/>
    <w:rsid w:val="00B92778"/>
    <w:rsid w:val="00B95A4B"/>
    <w:rsid w:val="00B9725D"/>
    <w:rsid w:val="00BA2F63"/>
    <w:rsid w:val="00BA3A22"/>
    <w:rsid w:val="00BA68F0"/>
    <w:rsid w:val="00BB38C9"/>
    <w:rsid w:val="00BB3C43"/>
    <w:rsid w:val="00BB6A20"/>
    <w:rsid w:val="00BB7A72"/>
    <w:rsid w:val="00BC1787"/>
    <w:rsid w:val="00BC37BA"/>
    <w:rsid w:val="00BC5BCD"/>
    <w:rsid w:val="00BD0C6E"/>
    <w:rsid w:val="00BD277E"/>
    <w:rsid w:val="00BD38D2"/>
    <w:rsid w:val="00BD62A5"/>
    <w:rsid w:val="00BD74D7"/>
    <w:rsid w:val="00BE4679"/>
    <w:rsid w:val="00BE62AB"/>
    <w:rsid w:val="00BF0C60"/>
    <w:rsid w:val="00BF38D1"/>
    <w:rsid w:val="00BF59BD"/>
    <w:rsid w:val="00BF7703"/>
    <w:rsid w:val="00C057EA"/>
    <w:rsid w:val="00C06F3F"/>
    <w:rsid w:val="00C07EDB"/>
    <w:rsid w:val="00C11C7D"/>
    <w:rsid w:val="00C14283"/>
    <w:rsid w:val="00C15B92"/>
    <w:rsid w:val="00C217B4"/>
    <w:rsid w:val="00C2773A"/>
    <w:rsid w:val="00C32FBF"/>
    <w:rsid w:val="00C339C0"/>
    <w:rsid w:val="00C34C54"/>
    <w:rsid w:val="00C36704"/>
    <w:rsid w:val="00C36BCB"/>
    <w:rsid w:val="00C45160"/>
    <w:rsid w:val="00C458F1"/>
    <w:rsid w:val="00C54D3B"/>
    <w:rsid w:val="00C5515A"/>
    <w:rsid w:val="00C75F0C"/>
    <w:rsid w:val="00C80137"/>
    <w:rsid w:val="00C825DE"/>
    <w:rsid w:val="00C87F70"/>
    <w:rsid w:val="00C909DE"/>
    <w:rsid w:val="00C926BD"/>
    <w:rsid w:val="00C92C2C"/>
    <w:rsid w:val="00C953F2"/>
    <w:rsid w:val="00CA0ADC"/>
    <w:rsid w:val="00CA5652"/>
    <w:rsid w:val="00CA58AD"/>
    <w:rsid w:val="00CA59DE"/>
    <w:rsid w:val="00CA7E11"/>
    <w:rsid w:val="00CB158D"/>
    <w:rsid w:val="00CC139B"/>
    <w:rsid w:val="00CC3B20"/>
    <w:rsid w:val="00CC4770"/>
    <w:rsid w:val="00CC712E"/>
    <w:rsid w:val="00CD62F1"/>
    <w:rsid w:val="00CD6365"/>
    <w:rsid w:val="00CD7039"/>
    <w:rsid w:val="00CD70E2"/>
    <w:rsid w:val="00CE66D7"/>
    <w:rsid w:val="00CF0C8F"/>
    <w:rsid w:val="00CF292D"/>
    <w:rsid w:val="00CF3C4B"/>
    <w:rsid w:val="00CF42FE"/>
    <w:rsid w:val="00CF51EF"/>
    <w:rsid w:val="00D040E6"/>
    <w:rsid w:val="00D06341"/>
    <w:rsid w:val="00D124DA"/>
    <w:rsid w:val="00D151F1"/>
    <w:rsid w:val="00D161B7"/>
    <w:rsid w:val="00D239ED"/>
    <w:rsid w:val="00D24419"/>
    <w:rsid w:val="00D32AD2"/>
    <w:rsid w:val="00D344A0"/>
    <w:rsid w:val="00D36BDF"/>
    <w:rsid w:val="00D40388"/>
    <w:rsid w:val="00D4595D"/>
    <w:rsid w:val="00D56B19"/>
    <w:rsid w:val="00D575B8"/>
    <w:rsid w:val="00D61096"/>
    <w:rsid w:val="00D85419"/>
    <w:rsid w:val="00D85A64"/>
    <w:rsid w:val="00D877FC"/>
    <w:rsid w:val="00D93E75"/>
    <w:rsid w:val="00DA0806"/>
    <w:rsid w:val="00DA351C"/>
    <w:rsid w:val="00DA385C"/>
    <w:rsid w:val="00DA4964"/>
    <w:rsid w:val="00DB4768"/>
    <w:rsid w:val="00DB4D9E"/>
    <w:rsid w:val="00DB7AAB"/>
    <w:rsid w:val="00DC441E"/>
    <w:rsid w:val="00DD4DDB"/>
    <w:rsid w:val="00DE4B10"/>
    <w:rsid w:val="00DE4B83"/>
    <w:rsid w:val="00DE5E6F"/>
    <w:rsid w:val="00DE6DD2"/>
    <w:rsid w:val="00DF235C"/>
    <w:rsid w:val="00DF428E"/>
    <w:rsid w:val="00E045A2"/>
    <w:rsid w:val="00E050CF"/>
    <w:rsid w:val="00E052FB"/>
    <w:rsid w:val="00E10525"/>
    <w:rsid w:val="00E12C01"/>
    <w:rsid w:val="00E13664"/>
    <w:rsid w:val="00E16A7C"/>
    <w:rsid w:val="00E20946"/>
    <w:rsid w:val="00E20E35"/>
    <w:rsid w:val="00E353A8"/>
    <w:rsid w:val="00E368AB"/>
    <w:rsid w:val="00E425D6"/>
    <w:rsid w:val="00E43F78"/>
    <w:rsid w:val="00E45633"/>
    <w:rsid w:val="00E549D6"/>
    <w:rsid w:val="00E578D3"/>
    <w:rsid w:val="00E62DCD"/>
    <w:rsid w:val="00E65B22"/>
    <w:rsid w:val="00E673F4"/>
    <w:rsid w:val="00E67BBC"/>
    <w:rsid w:val="00E70837"/>
    <w:rsid w:val="00E75609"/>
    <w:rsid w:val="00E768F3"/>
    <w:rsid w:val="00E80EA3"/>
    <w:rsid w:val="00E8200F"/>
    <w:rsid w:val="00E83882"/>
    <w:rsid w:val="00E83F84"/>
    <w:rsid w:val="00E85080"/>
    <w:rsid w:val="00E850A9"/>
    <w:rsid w:val="00E85841"/>
    <w:rsid w:val="00E876CB"/>
    <w:rsid w:val="00E90DA6"/>
    <w:rsid w:val="00E94743"/>
    <w:rsid w:val="00E954C0"/>
    <w:rsid w:val="00EA2B1D"/>
    <w:rsid w:val="00EA5C71"/>
    <w:rsid w:val="00EB29B2"/>
    <w:rsid w:val="00EB2D03"/>
    <w:rsid w:val="00EB4C81"/>
    <w:rsid w:val="00EB5032"/>
    <w:rsid w:val="00EB57A9"/>
    <w:rsid w:val="00EB7FEC"/>
    <w:rsid w:val="00EC4792"/>
    <w:rsid w:val="00EC52E6"/>
    <w:rsid w:val="00EC6598"/>
    <w:rsid w:val="00ED3FD5"/>
    <w:rsid w:val="00ED4411"/>
    <w:rsid w:val="00ED4867"/>
    <w:rsid w:val="00ED7142"/>
    <w:rsid w:val="00EE1E8D"/>
    <w:rsid w:val="00EE5D0D"/>
    <w:rsid w:val="00EE6AFD"/>
    <w:rsid w:val="00EF2687"/>
    <w:rsid w:val="00EF26CC"/>
    <w:rsid w:val="00EF35EE"/>
    <w:rsid w:val="00EF7710"/>
    <w:rsid w:val="00F003F0"/>
    <w:rsid w:val="00F00B5A"/>
    <w:rsid w:val="00F00DD5"/>
    <w:rsid w:val="00F01BEB"/>
    <w:rsid w:val="00F0361F"/>
    <w:rsid w:val="00F06024"/>
    <w:rsid w:val="00F10F17"/>
    <w:rsid w:val="00F11794"/>
    <w:rsid w:val="00F12BBE"/>
    <w:rsid w:val="00F15D4D"/>
    <w:rsid w:val="00F16C5D"/>
    <w:rsid w:val="00F22549"/>
    <w:rsid w:val="00F22A64"/>
    <w:rsid w:val="00F231A9"/>
    <w:rsid w:val="00F24759"/>
    <w:rsid w:val="00F279D0"/>
    <w:rsid w:val="00F30918"/>
    <w:rsid w:val="00F32304"/>
    <w:rsid w:val="00F32D03"/>
    <w:rsid w:val="00F345B1"/>
    <w:rsid w:val="00F35623"/>
    <w:rsid w:val="00F3693D"/>
    <w:rsid w:val="00F37F96"/>
    <w:rsid w:val="00F42237"/>
    <w:rsid w:val="00F4596A"/>
    <w:rsid w:val="00F510BE"/>
    <w:rsid w:val="00F55F00"/>
    <w:rsid w:val="00F60E84"/>
    <w:rsid w:val="00F616CD"/>
    <w:rsid w:val="00F6756E"/>
    <w:rsid w:val="00F74B98"/>
    <w:rsid w:val="00F768A0"/>
    <w:rsid w:val="00F814FE"/>
    <w:rsid w:val="00F816EF"/>
    <w:rsid w:val="00F82644"/>
    <w:rsid w:val="00F851EF"/>
    <w:rsid w:val="00F86743"/>
    <w:rsid w:val="00F93356"/>
    <w:rsid w:val="00FA413C"/>
    <w:rsid w:val="00FB1680"/>
    <w:rsid w:val="00FB3366"/>
    <w:rsid w:val="00FB37D7"/>
    <w:rsid w:val="00FC0C00"/>
    <w:rsid w:val="00FC24FC"/>
    <w:rsid w:val="00FC4475"/>
    <w:rsid w:val="00FC4F31"/>
    <w:rsid w:val="00FD3D07"/>
    <w:rsid w:val="00FD50DE"/>
    <w:rsid w:val="00FD6868"/>
    <w:rsid w:val="00FD6BD9"/>
    <w:rsid w:val="00FD700A"/>
    <w:rsid w:val="00FE104B"/>
    <w:rsid w:val="00FE118D"/>
    <w:rsid w:val="00FF2428"/>
    <w:rsid w:val="178A751E"/>
    <w:rsid w:val="33ED2333"/>
    <w:rsid w:val="3BB0E1F0"/>
    <w:rsid w:val="4434C827"/>
    <w:rsid w:val="46AB0AC2"/>
    <w:rsid w:val="475D3C53"/>
    <w:rsid w:val="622C415F"/>
    <w:rsid w:val="77C2FA2B"/>
    <w:rsid w:val="7B342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164A05"/>
  <w15:docId w15:val="{ADDB98D9-02DD-4787-A17F-4AA9252D5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017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8CF"/>
    <w:pPr>
      <w:keepNext/>
      <w:ind w:right="28"/>
      <w:jc w:val="lowKashida"/>
      <w:outlineLvl w:val="0"/>
    </w:pPr>
    <w:rPr>
      <w:rFonts w:cs="Wingdings"/>
      <w:i/>
      <w:iCs/>
      <w:noProof/>
      <w:sz w:val="20"/>
      <w:szCs w:val="20"/>
      <w:u w:val="single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qFormat/>
    <w:rsid w:val="006A58CF"/>
    <w:pPr>
      <w:keepNext/>
      <w:ind w:right="28"/>
      <w:jc w:val="center"/>
      <w:outlineLvl w:val="1"/>
    </w:pPr>
    <w:rPr>
      <w:rFonts w:cs="Wingdings"/>
      <w:b/>
      <w:bCs/>
      <w:noProof/>
      <w:sz w:val="20"/>
      <w:szCs w:val="20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1D523C"/>
    <w:pPr>
      <w:keepNext/>
      <w:jc w:val="center"/>
      <w:outlineLvl w:val="2"/>
    </w:pPr>
    <w:rPr>
      <w:b/>
      <w:bCs/>
      <w:sz w:val="32"/>
    </w:rPr>
  </w:style>
  <w:style w:type="paragraph" w:styleId="Heading4">
    <w:name w:val="heading 4"/>
    <w:basedOn w:val="Normal"/>
    <w:next w:val="Normal"/>
    <w:link w:val="Heading4Char"/>
    <w:qFormat/>
    <w:rsid w:val="006A58CF"/>
    <w:pPr>
      <w:keepNext/>
      <w:ind w:right="28"/>
      <w:jc w:val="lowKashida"/>
      <w:outlineLvl w:val="3"/>
    </w:pPr>
    <w:rPr>
      <w:rFonts w:cs="Wingdings"/>
      <w:b/>
      <w:bCs/>
      <w:i/>
      <w:iCs/>
      <w:noProof/>
      <w:sz w:val="20"/>
      <w:szCs w:val="20"/>
      <w:u w:val="single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6A58CF"/>
    <w:pPr>
      <w:keepNext/>
      <w:ind w:right="28"/>
      <w:jc w:val="center"/>
      <w:outlineLvl w:val="4"/>
    </w:pPr>
    <w:rPr>
      <w:rFonts w:ascii="Arial" w:hAnsi="Arial" w:cs="Arial"/>
      <w:b/>
      <w:bCs/>
      <w:noProof/>
      <w:sz w:val="32"/>
      <w:szCs w:val="32"/>
      <w:lang w:eastAsia="ar-SA"/>
    </w:rPr>
  </w:style>
  <w:style w:type="paragraph" w:styleId="Heading6">
    <w:name w:val="heading 6"/>
    <w:basedOn w:val="Normal"/>
    <w:next w:val="Normal"/>
    <w:link w:val="Heading6Char"/>
    <w:qFormat/>
    <w:rsid w:val="006A58CF"/>
    <w:pPr>
      <w:keepNext/>
      <w:ind w:right="28"/>
      <w:jc w:val="center"/>
      <w:outlineLvl w:val="5"/>
    </w:pPr>
    <w:rPr>
      <w:rFonts w:ascii="Arial" w:hAnsi="Arial" w:cs="Arial"/>
      <w:b/>
      <w:bCs/>
      <w:noProof/>
      <w:lang w:eastAsia="ar-SA"/>
    </w:rPr>
  </w:style>
  <w:style w:type="paragraph" w:styleId="Heading7">
    <w:name w:val="heading 7"/>
    <w:basedOn w:val="Normal"/>
    <w:next w:val="Normal"/>
    <w:link w:val="Heading7Char"/>
    <w:uiPriority w:val="9"/>
    <w:qFormat/>
    <w:rsid w:val="006A58CF"/>
    <w:pPr>
      <w:keepNext/>
      <w:ind w:right="28"/>
      <w:jc w:val="center"/>
      <w:outlineLvl w:val="6"/>
    </w:pPr>
    <w:rPr>
      <w:rFonts w:ascii="Arial" w:hAnsi="Arial" w:cs="Arial"/>
      <w:noProof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qFormat/>
    <w:rsid w:val="006A58CF"/>
    <w:pPr>
      <w:keepNext/>
      <w:ind w:right="28"/>
      <w:jc w:val="center"/>
      <w:outlineLvl w:val="7"/>
    </w:pPr>
    <w:rPr>
      <w:rFonts w:ascii="Arial" w:hAnsi="Arial" w:cs="Wingdings"/>
      <w:noProof/>
      <w:lang w:eastAsia="ar-SA"/>
    </w:rPr>
  </w:style>
  <w:style w:type="paragraph" w:styleId="Heading9">
    <w:name w:val="heading 9"/>
    <w:basedOn w:val="Normal"/>
    <w:next w:val="Normal"/>
    <w:link w:val="Heading9Char"/>
    <w:qFormat/>
    <w:rsid w:val="006A58CF"/>
    <w:pPr>
      <w:keepNext/>
      <w:ind w:right="28"/>
      <w:jc w:val="lowKashida"/>
      <w:outlineLvl w:val="8"/>
    </w:pPr>
    <w:rPr>
      <w:rFonts w:ascii="Arial" w:hAnsi="Arial" w:cs="Arial"/>
      <w:b/>
      <w:bCs/>
      <w:i/>
      <w:iCs/>
      <w:sz w:val="22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53AB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53AB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rsid w:val="007C62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C62C7"/>
    <w:rPr>
      <w:rFonts w:ascii="Tahoma" w:hAnsi="Tahoma" w:cs="Tahoma"/>
      <w:sz w:val="16"/>
      <w:szCs w:val="16"/>
    </w:rPr>
  </w:style>
  <w:style w:type="paragraph" w:styleId="ListParagraph">
    <w:name w:val="List Paragraph"/>
    <w:aliases w:val="BPList"/>
    <w:basedOn w:val="Normal"/>
    <w:uiPriority w:val="34"/>
    <w:qFormat/>
    <w:rsid w:val="00B24077"/>
    <w:pPr>
      <w:ind w:left="720"/>
      <w:contextualSpacing/>
    </w:pPr>
  </w:style>
  <w:style w:type="paragraph" w:customStyle="1" w:styleId="yiv2125367492msonormal">
    <w:name w:val="yiv2125367492msonormal"/>
    <w:basedOn w:val="Normal"/>
    <w:rsid w:val="00424091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9A1A49"/>
    <w:pPr>
      <w:ind w:right="28"/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9A1A49"/>
    <w:rPr>
      <w:b/>
      <w:sz w:val="28"/>
      <w:szCs w:val="24"/>
    </w:rPr>
  </w:style>
  <w:style w:type="table" w:styleId="TableGrid">
    <w:name w:val="Table Grid"/>
    <w:basedOn w:val="TableNormal"/>
    <w:uiPriority w:val="59"/>
    <w:rsid w:val="005412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1D523C"/>
    <w:rPr>
      <w:b/>
      <w:bCs/>
      <w:sz w:val="32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D523C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1D523C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A58CF"/>
    <w:rPr>
      <w:rFonts w:cs="Wingdings"/>
      <w:i/>
      <w:iCs/>
      <w:noProof/>
      <w:u w:val="single"/>
      <w:lang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6A58CF"/>
    <w:rPr>
      <w:rFonts w:cs="Wingdings"/>
      <w:b/>
      <w:bCs/>
      <w:noProof/>
      <w:lang w:eastAsia="ar-SA"/>
    </w:rPr>
  </w:style>
  <w:style w:type="character" w:customStyle="1" w:styleId="Heading4Char">
    <w:name w:val="Heading 4 Char"/>
    <w:basedOn w:val="DefaultParagraphFont"/>
    <w:link w:val="Heading4"/>
    <w:rsid w:val="006A58CF"/>
    <w:rPr>
      <w:rFonts w:cs="Wingdings"/>
      <w:b/>
      <w:bCs/>
      <w:i/>
      <w:iCs/>
      <w:noProof/>
      <w:u w:val="single"/>
      <w:lang w:eastAsia="ar-SA"/>
    </w:rPr>
  </w:style>
  <w:style w:type="character" w:customStyle="1" w:styleId="Heading5Char">
    <w:name w:val="Heading 5 Char"/>
    <w:basedOn w:val="DefaultParagraphFont"/>
    <w:link w:val="Heading5"/>
    <w:rsid w:val="006A58CF"/>
    <w:rPr>
      <w:rFonts w:ascii="Arial" w:hAnsi="Arial" w:cs="Arial"/>
      <w:b/>
      <w:bCs/>
      <w:noProof/>
      <w:sz w:val="32"/>
      <w:szCs w:val="32"/>
      <w:lang w:eastAsia="ar-SA"/>
    </w:rPr>
  </w:style>
  <w:style w:type="character" w:customStyle="1" w:styleId="Heading6Char">
    <w:name w:val="Heading 6 Char"/>
    <w:basedOn w:val="DefaultParagraphFont"/>
    <w:link w:val="Heading6"/>
    <w:rsid w:val="006A58CF"/>
    <w:rPr>
      <w:rFonts w:ascii="Arial" w:hAnsi="Arial" w:cs="Arial"/>
      <w:b/>
      <w:bCs/>
      <w:noProof/>
      <w:sz w:val="24"/>
      <w:szCs w:val="24"/>
      <w:lang w:eastAsia="ar-SA"/>
    </w:rPr>
  </w:style>
  <w:style w:type="character" w:customStyle="1" w:styleId="Heading7Char">
    <w:name w:val="Heading 7 Char"/>
    <w:basedOn w:val="DefaultParagraphFont"/>
    <w:link w:val="Heading7"/>
    <w:uiPriority w:val="9"/>
    <w:rsid w:val="006A58CF"/>
    <w:rPr>
      <w:rFonts w:ascii="Arial" w:hAnsi="Arial" w:cs="Arial"/>
      <w:noProof/>
      <w:sz w:val="28"/>
      <w:szCs w:val="28"/>
      <w:lang w:eastAsia="ar-SA"/>
    </w:rPr>
  </w:style>
  <w:style w:type="character" w:customStyle="1" w:styleId="Heading8Char">
    <w:name w:val="Heading 8 Char"/>
    <w:basedOn w:val="DefaultParagraphFont"/>
    <w:link w:val="Heading8"/>
    <w:rsid w:val="006A58CF"/>
    <w:rPr>
      <w:rFonts w:ascii="Arial" w:hAnsi="Arial" w:cs="Wingdings"/>
      <w:noProof/>
      <w:sz w:val="24"/>
      <w:szCs w:val="24"/>
      <w:lang w:eastAsia="ar-SA"/>
    </w:rPr>
  </w:style>
  <w:style w:type="character" w:customStyle="1" w:styleId="Heading9Char">
    <w:name w:val="Heading 9 Char"/>
    <w:basedOn w:val="DefaultParagraphFont"/>
    <w:link w:val="Heading9"/>
    <w:rsid w:val="006A58CF"/>
    <w:rPr>
      <w:rFonts w:ascii="Arial" w:hAnsi="Arial" w:cs="Arial"/>
      <w:b/>
      <w:bCs/>
      <w:i/>
      <w:iCs/>
      <w:sz w:val="22"/>
      <w:szCs w:val="22"/>
      <w:u w:val="single"/>
    </w:rPr>
  </w:style>
  <w:style w:type="paragraph" w:styleId="BodyTextIndent">
    <w:name w:val="Body Text Indent"/>
    <w:basedOn w:val="Normal"/>
    <w:link w:val="BodyTextIndentChar"/>
    <w:rsid w:val="006A58CF"/>
    <w:pPr>
      <w:ind w:right="28" w:firstLine="397"/>
      <w:jc w:val="lowKashida"/>
    </w:pPr>
    <w:rPr>
      <w:rFonts w:cs="Wingdings"/>
      <w:noProof/>
      <w:sz w:val="20"/>
      <w:szCs w:val="20"/>
      <w:lang w:eastAsia="ar-SA"/>
    </w:rPr>
  </w:style>
  <w:style w:type="character" w:customStyle="1" w:styleId="BodyTextIndentChar">
    <w:name w:val="Body Text Indent Char"/>
    <w:basedOn w:val="DefaultParagraphFont"/>
    <w:link w:val="BodyTextIndent"/>
    <w:rsid w:val="006A58CF"/>
    <w:rPr>
      <w:rFonts w:cs="Wingdings"/>
      <w:noProof/>
      <w:lang w:eastAsia="ar-SA"/>
    </w:rPr>
  </w:style>
  <w:style w:type="paragraph" w:styleId="BodyTextIndent2">
    <w:name w:val="Body Text Indent 2"/>
    <w:basedOn w:val="Normal"/>
    <w:link w:val="BodyTextIndent2Char"/>
    <w:rsid w:val="006A58CF"/>
    <w:pPr>
      <w:tabs>
        <w:tab w:val="right" w:pos="-284"/>
      </w:tabs>
      <w:ind w:left="426" w:right="426" w:hanging="426"/>
      <w:jc w:val="lowKashida"/>
    </w:pPr>
    <w:rPr>
      <w:rFonts w:cs="Wingdings"/>
      <w:noProof/>
      <w:sz w:val="20"/>
      <w:szCs w:val="20"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6A58CF"/>
    <w:rPr>
      <w:rFonts w:cs="Wingdings"/>
      <w:noProof/>
      <w:lang w:eastAsia="ar-SA"/>
    </w:rPr>
  </w:style>
  <w:style w:type="paragraph" w:styleId="BodyTextIndent3">
    <w:name w:val="Body Text Indent 3"/>
    <w:basedOn w:val="Normal"/>
    <w:link w:val="BodyTextIndent3Char"/>
    <w:rsid w:val="006A58CF"/>
    <w:pPr>
      <w:ind w:left="426" w:right="426"/>
      <w:jc w:val="lowKashida"/>
    </w:pPr>
    <w:rPr>
      <w:rFonts w:cs="Wingdings"/>
      <w:noProof/>
      <w:sz w:val="20"/>
      <w:szCs w:val="20"/>
      <w:lang w:eastAsia="ar-SA"/>
    </w:rPr>
  </w:style>
  <w:style w:type="character" w:customStyle="1" w:styleId="BodyTextIndent3Char">
    <w:name w:val="Body Text Indent 3 Char"/>
    <w:basedOn w:val="DefaultParagraphFont"/>
    <w:link w:val="BodyTextIndent3"/>
    <w:rsid w:val="006A58CF"/>
    <w:rPr>
      <w:rFonts w:cs="Wingdings"/>
      <w:noProof/>
      <w:lang w:eastAsia="ar-SA"/>
    </w:rPr>
  </w:style>
  <w:style w:type="character" w:styleId="PageNumber">
    <w:name w:val="page number"/>
    <w:basedOn w:val="DefaultParagraphFont"/>
    <w:rsid w:val="006A58CF"/>
  </w:style>
  <w:style w:type="paragraph" w:styleId="BodyText">
    <w:name w:val="Body Text"/>
    <w:basedOn w:val="Normal"/>
    <w:link w:val="BodyTextChar"/>
    <w:rsid w:val="006A58CF"/>
    <w:pPr>
      <w:ind w:right="28"/>
      <w:jc w:val="lowKashida"/>
    </w:pPr>
    <w:rPr>
      <w:sz w:val="20"/>
      <w:szCs w:val="22"/>
    </w:rPr>
  </w:style>
  <w:style w:type="character" w:customStyle="1" w:styleId="BodyTextChar">
    <w:name w:val="Body Text Char"/>
    <w:basedOn w:val="DefaultParagraphFont"/>
    <w:link w:val="BodyText"/>
    <w:rsid w:val="006A58CF"/>
    <w:rPr>
      <w:szCs w:val="22"/>
    </w:rPr>
  </w:style>
  <w:style w:type="paragraph" w:styleId="BodyText2">
    <w:name w:val="Body Text 2"/>
    <w:basedOn w:val="Normal"/>
    <w:link w:val="BodyText2Char"/>
    <w:rsid w:val="006A58CF"/>
    <w:pPr>
      <w:ind w:right="28"/>
      <w:jc w:val="lowKashida"/>
    </w:pPr>
    <w:rPr>
      <w:sz w:val="22"/>
      <w:szCs w:val="22"/>
    </w:rPr>
  </w:style>
  <w:style w:type="character" w:customStyle="1" w:styleId="BodyText2Char">
    <w:name w:val="Body Text 2 Char"/>
    <w:basedOn w:val="DefaultParagraphFont"/>
    <w:link w:val="BodyText2"/>
    <w:rsid w:val="006A58CF"/>
    <w:rPr>
      <w:sz w:val="22"/>
      <w:szCs w:val="22"/>
    </w:rPr>
  </w:style>
  <w:style w:type="paragraph" w:styleId="BlockText">
    <w:name w:val="Block Text"/>
    <w:basedOn w:val="Normal"/>
    <w:rsid w:val="006A58CF"/>
    <w:pPr>
      <w:ind w:left="360" w:right="360"/>
      <w:jc w:val="both"/>
    </w:pPr>
    <w:rPr>
      <w:i/>
      <w:sz w:val="22"/>
    </w:rPr>
  </w:style>
  <w:style w:type="paragraph" w:styleId="BodyText3">
    <w:name w:val="Body Text 3"/>
    <w:basedOn w:val="Normal"/>
    <w:link w:val="BodyText3Char"/>
    <w:rsid w:val="006A58CF"/>
    <w:pPr>
      <w:ind w:right="28"/>
      <w:jc w:val="lowKashida"/>
    </w:pPr>
    <w:rPr>
      <w:sz w:val="22"/>
      <w:szCs w:val="22"/>
    </w:rPr>
  </w:style>
  <w:style w:type="character" w:customStyle="1" w:styleId="BodyText3Char">
    <w:name w:val="Body Text 3 Char"/>
    <w:basedOn w:val="DefaultParagraphFont"/>
    <w:link w:val="BodyText3"/>
    <w:rsid w:val="006A58CF"/>
    <w:rPr>
      <w:sz w:val="22"/>
      <w:szCs w:val="22"/>
    </w:rPr>
  </w:style>
  <w:style w:type="paragraph" w:customStyle="1" w:styleId="Heading11">
    <w:name w:val="Heading 11"/>
    <w:basedOn w:val="Normal"/>
    <w:rsid w:val="006A58CF"/>
    <w:pPr>
      <w:ind w:right="28"/>
      <w:jc w:val="lowKashida"/>
    </w:pPr>
    <w:rPr>
      <w:b/>
      <w:sz w:val="28"/>
    </w:rPr>
  </w:style>
  <w:style w:type="paragraph" w:styleId="DocumentMap">
    <w:name w:val="Document Map"/>
    <w:basedOn w:val="Normal"/>
    <w:link w:val="DocumentMapChar"/>
    <w:rsid w:val="006A58CF"/>
    <w:pPr>
      <w:shd w:val="clear" w:color="auto" w:fill="000080"/>
      <w:ind w:right="28"/>
      <w:jc w:val="lowKashida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rsid w:val="006A58CF"/>
    <w:rPr>
      <w:rFonts w:ascii="Tahoma" w:hAnsi="Tahoma" w:cs="Tahoma"/>
      <w:shd w:val="clear" w:color="auto" w:fill="000080"/>
    </w:rPr>
  </w:style>
  <w:style w:type="character" w:customStyle="1" w:styleId="CharChar">
    <w:name w:val="Char Char"/>
    <w:basedOn w:val="DefaultParagraphFont"/>
    <w:rsid w:val="006A58CF"/>
    <w:rPr>
      <w:b/>
      <w:sz w:val="28"/>
      <w:szCs w:val="24"/>
    </w:rPr>
  </w:style>
  <w:style w:type="paragraph" w:styleId="NoSpacing">
    <w:name w:val="No Spacing"/>
    <w:link w:val="NoSpacingChar"/>
    <w:uiPriority w:val="1"/>
    <w:qFormat/>
    <w:rsid w:val="006A58CF"/>
    <w:pPr>
      <w:ind w:right="28"/>
      <w:jc w:val="lowKashida"/>
    </w:pPr>
    <w:rPr>
      <w:rFonts w:ascii="Calibri" w:hAnsi="Calibri" w:cs="Arial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A58CF"/>
    <w:rPr>
      <w:rFonts w:ascii="Calibri" w:hAnsi="Calibri" w:cs="Arial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6A58CF"/>
    <w:pPr>
      <w:keepLines/>
      <w:spacing w:before="480" w:line="276" w:lineRule="auto"/>
      <w:ind w:right="0"/>
      <w:jc w:val="left"/>
      <w:outlineLvl w:val="9"/>
    </w:pPr>
    <w:rPr>
      <w:rFonts w:ascii="Cambria" w:hAnsi="Cambria" w:cs="Times New Roman"/>
      <w:b/>
      <w:bCs/>
      <w:i w:val="0"/>
      <w:iCs w:val="0"/>
      <w:noProof w:val="0"/>
      <w:color w:val="365F91"/>
      <w:sz w:val="28"/>
      <w:szCs w:val="28"/>
      <w:u w:val="none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6A58CF"/>
    <w:pPr>
      <w:tabs>
        <w:tab w:val="right" w:leader="dot" w:pos="9019"/>
      </w:tabs>
      <w:ind w:left="480" w:right="28"/>
      <w:jc w:val="lowKashida"/>
    </w:pPr>
    <w:rPr>
      <w:b/>
      <w:bCs/>
      <w:noProof/>
    </w:rPr>
  </w:style>
  <w:style w:type="character" w:styleId="Hyperlink">
    <w:name w:val="Hyperlink"/>
    <w:basedOn w:val="DefaultParagraphFont"/>
    <w:uiPriority w:val="99"/>
    <w:unhideWhenUsed/>
    <w:rsid w:val="006A58CF"/>
    <w:rPr>
      <w:color w:val="0000FF"/>
      <w:u w:val="single"/>
    </w:rPr>
  </w:style>
  <w:style w:type="character" w:styleId="IntenseReference">
    <w:name w:val="Intense Reference"/>
    <w:basedOn w:val="DefaultParagraphFont"/>
    <w:uiPriority w:val="32"/>
    <w:qFormat/>
    <w:rsid w:val="006A58CF"/>
    <w:rPr>
      <w:b/>
      <w:bCs/>
      <w:smallCaps/>
      <w:color w:val="C0504D"/>
      <w:spacing w:val="5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6A58CF"/>
    <w:pPr>
      <w:tabs>
        <w:tab w:val="right" w:leader="dot" w:pos="9019"/>
      </w:tabs>
      <w:spacing w:line="480" w:lineRule="auto"/>
      <w:ind w:right="28"/>
      <w:jc w:val="center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A58CF"/>
    <w:pPr>
      <w:ind w:left="240" w:right="28"/>
      <w:jc w:val="lowKashida"/>
    </w:pPr>
  </w:style>
  <w:style w:type="character" w:styleId="Strong">
    <w:name w:val="Strong"/>
    <w:basedOn w:val="DefaultParagraphFont"/>
    <w:uiPriority w:val="22"/>
    <w:qFormat/>
    <w:rsid w:val="006A58CF"/>
    <w:rPr>
      <w:b/>
      <w:bCs/>
    </w:rPr>
  </w:style>
  <w:style w:type="paragraph" w:customStyle="1" w:styleId="Style1">
    <w:name w:val="Style1"/>
    <w:basedOn w:val="Normal"/>
    <w:link w:val="Style1Char"/>
    <w:qFormat/>
    <w:rsid w:val="006A58CF"/>
    <w:pPr>
      <w:ind w:right="28"/>
      <w:jc w:val="lowKashida"/>
    </w:pPr>
    <w:rPr>
      <w:b/>
      <w:bCs/>
      <w:sz w:val="28"/>
      <w:szCs w:val="28"/>
    </w:rPr>
  </w:style>
  <w:style w:type="character" w:customStyle="1" w:styleId="Style1Char">
    <w:name w:val="Style1 Char"/>
    <w:basedOn w:val="DefaultParagraphFont"/>
    <w:link w:val="Style1"/>
    <w:rsid w:val="006A58CF"/>
    <w:rPr>
      <w:b/>
      <w:bCs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unhideWhenUsed/>
    <w:rsid w:val="006A58CF"/>
    <w:rPr>
      <w:rFonts w:ascii="Calibri" w:eastAsia="Calibri" w:hAnsi="Calibri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A58CF"/>
    <w:rPr>
      <w:rFonts w:ascii="Calibri" w:eastAsia="Calibri" w:hAnsi="Calibri" w:cs="Arial"/>
    </w:rPr>
  </w:style>
  <w:style w:type="character" w:styleId="FootnoteReference">
    <w:name w:val="footnote reference"/>
    <w:basedOn w:val="DefaultParagraphFont"/>
    <w:uiPriority w:val="99"/>
    <w:unhideWhenUsed/>
    <w:rsid w:val="006A58CF"/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6A58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58CF"/>
    <w:rPr>
      <w:rFonts w:ascii="Calibri" w:eastAsia="Calibri" w:hAnsi="Calibri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58CF"/>
    <w:rPr>
      <w:rFonts w:ascii="Calibri" w:eastAsia="Calibri" w:hAnsi="Calibri" w:cs="Arial"/>
    </w:rPr>
  </w:style>
  <w:style w:type="paragraph" w:styleId="TOC4">
    <w:name w:val="toc 4"/>
    <w:basedOn w:val="Normal"/>
    <w:next w:val="Normal"/>
    <w:autoRedefine/>
    <w:uiPriority w:val="39"/>
    <w:unhideWhenUsed/>
    <w:rsid w:val="006A58CF"/>
    <w:pPr>
      <w:spacing w:after="100" w:line="276" w:lineRule="auto"/>
      <w:ind w:left="660"/>
    </w:pPr>
    <w:rPr>
      <w:rFonts w:ascii="Calibri" w:hAnsi="Calibri" w:cs="Arial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6A58CF"/>
    <w:pPr>
      <w:spacing w:after="100" w:line="276" w:lineRule="auto"/>
      <w:ind w:left="880"/>
    </w:pPr>
    <w:rPr>
      <w:rFonts w:ascii="Calibri" w:hAnsi="Calibri" w:cs="Arial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6A58CF"/>
    <w:pPr>
      <w:spacing w:after="100" w:line="276" w:lineRule="auto"/>
      <w:ind w:left="1100"/>
    </w:pPr>
    <w:rPr>
      <w:rFonts w:ascii="Calibri" w:hAnsi="Calibri" w:cs="Arial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6A58CF"/>
    <w:pPr>
      <w:spacing w:after="100" w:line="276" w:lineRule="auto"/>
      <w:ind w:left="1320"/>
    </w:pPr>
    <w:rPr>
      <w:rFonts w:ascii="Calibri" w:hAnsi="Calibri" w:cs="Arial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6A58CF"/>
    <w:pPr>
      <w:spacing w:after="100" w:line="276" w:lineRule="auto"/>
      <w:ind w:left="1540"/>
    </w:pPr>
    <w:rPr>
      <w:rFonts w:ascii="Calibri" w:hAnsi="Calibri" w:cs="Arial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6A58CF"/>
    <w:pPr>
      <w:spacing w:after="100" w:line="276" w:lineRule="auto"/>
      <w:ind w:left="1760"/>
    </w:pPr>
    <w:rPr>
      <w:rFonts w:ascii="Calibri" w:hAnsi="Calibri" w:cs="Arial"/>
      <w:sz w:val="22"/>
      <w:szCs w:val="22"/>
    </w:rPr>
  </w:style>
  <w:style w:type="paragraph" w:styleId="Revision">
    <w:name w:val="Revision"/>
    <w:hidden/>
    <w:uiPriority w:val="99"/>
    <w:semiHidden/>
    <w:rsid w:val="006A58CF"/>
    <w:rPr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unhideWhenUsed/>
    <w:rsid w:val="006A58CF"/>
    <w:pPr>
      <w:ind w:left="240" w:right="28" w:hanging="240"/>
    </w:pPr>
    <w:rPr>
      <w:rFonts w:ascii="Calibri" w:hAnsi="Calibr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6A58CF"/>
    <w:pPr>
      <w:ind w:left="480" w:right="28" w:hanging="240"/>
    </w:pPr>
    <w:rPr>
      <w:rFonts w:ascii="Calibri" w:hAnsi="Calibr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6A58CF"/>
    <w:pPr>
      <w:ind w:left="720" w:right="28" w:hanging="240"/>
    </w:pPr>
    <w:rPr>
      <w:rFonts w:ascii="Calibri" w:hAnsi="Calibr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6A58CF"/>
    <w:pPr>
      <w:ind w:left="960" w:right="28" w:hanging="240"/>
    </w:pPr>
    <w:rPr>
      <w:rFonts w:ascii="Calibri" w:hAnsi="Calibr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6A58CF"/>
    <w:pPr>
      <w:ind w:left="1200" w:right="28" w:hanging="240"/>
    </w:pPr>
    <w:rPr>
      <w:rFonts w:ascii="Calibri" w:hAnsi="Calibr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6A58CF"/>
    <w:pPr>
      <w:ind w:left="1440" w:right="28" w:hanging="240"/>
    </w:pPr>
    <w:rPr>
      <w:rFonts w:ascii="Calibri" w:hAnsi="Calibr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6A58CF"/>
    <w:pPr>
      <w:ind w:left="1680" w:right="28" w:hanging="240"/>
    </w:pPr>
    <w:rPr>
      <w:rFonts w:ascii="Calibri" w:hAnsi="Calibr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6A58CF"/>
    <w:pPr>
      <w:ind w:left="1920" w:right="28" w:hanging="240"/>
    </w:pPr>
    <w:rPr>
      <w:rFonts w:ascii="Calibri" w:hAnsi="Calibr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6A58CF"/>
    <w:pPr>
      <w:ind w:left="2160" w:right="28" w:hanging="240"/>
    </w:pPr>
    <w:rPr>
      <w:rFonts w:ascii="Calibri" w:hAnsi="Calibr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A58CF"/>
    <w:pPr>
      <w:spacing w:before="240" w:after="120"/>
      <w:ind w:right="28"/>
      <w:jc w:val="center"/>
    </w:pPr>
    <w:rPr>
      <w:rFonts w:ascii="Calibri" w:hAnsi="Calibri"/>
      <w:b/>
      <w:bCs/>
      <w:sz w:val="26"/>
      <w:szCs w:val="31"/>
    </w:rPr>
  </w:style>
  <w:style w:type="table" w:styleId="LightGrid-Accent4">
    <w:name w:val="Light Grid Accent 4"/>
    <w:basedOn w:val="TableNormal"/>
    <w:uiPriority w:val="62"/>
    <w:rsid w:val="006A58CF"/>
    <w:rPr>
      <w:rFonts w:ascii="Calibri" w:eastAsia="Calibri" w:hAnsi="Calibri" w:cs="Arial"/>
      <w:sz w:val="22"/>
      <w:szCs w:val="22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mbria" w:eastAsia="MS Gothic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mbria" w:eastAsia="MS Gothic" w:hAnsi="Cambria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mbria" w:eastAsia="MS Gothic" w:hAnsi="Cambria" w:cs="Times New Roman"/>
        <w:b/>
        <w:bCs/>
      </w:rPr>
    </w:tblStylePr>
    <w:tblStylePr w:type="lastCol">
      <w:rPr>
        <w:rFonts w:ascii="Cambria" w:eastAsia="MS Gothic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paragraph" w:styleId="NormalWeb">
    <w:name w:val="Normal (Web)"/>
    <w:basedOn w:val="Normal"/>
    <w:uiPriority w:val="99"/>
    <w:rsid w:val="003147D3"/>
    <w:pPr>
      <w:spacing w:beforeLines="1" w:afterLines="1"/>
    </w:pPr>
    <w:rPr>
      <w:rFonts w:ascii="Times" w:hAnsi="Times"/>
      <w:sz w:val="20"/>
      <w:szCs w:val="20"/>
      <w:lang w:val="en-AU"/>
    </w:rPr>
  </w:style>
  <w:style w:type="table" w:styleId="TableGridLight">
    <w:name w:val="Grid Table Light"/>
    <w:basedOn w:val="TableNormal"/>
    <w:uiPriority w:val="40"/>
    <w:rsid w:val="00835C5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1">
    <w:name w:val="Table Grid1"/>
    <w:basedOn w:val="TableNormal"/>
    <w:next w:val="TableGrid"/>
    <w:uiPriority w:val="59"/>
    <w:rsid w:val="00E045A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124DA"/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124DA"/>
    <w:rPr>
      <w:rFonts w:ascii="Calibri" w:eastAsia="Calibri" w:hAnsi="Calibri" w:cs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2F5D1E"/>
    <w:rPr>
      <w:color w:val="808080"/>
    </w:rPr>
  </w:style>
  <w:style w:type="character" w:customStyle="1" w:styleId="ts-alignment-element">
    <w:name w:val="ts-alignment-element"/>
    <w:basedOn w:val="DefaultParagraphFont"/>
    <w:rsid w:val="002F5D1E"/>
  </w:style>
  <w:style w:type="character" w:customStyle="1" w:styleId="a">
    <w:name w:val="عنوان بني"/>
    <w:uiPriority w:val="99"/>
    <w:rsid w:val="00634C5E"/>
    <w:rPr>
      <w:rFonts w:ascii="AXtManalBLack" w:hAnsi="AXtManalBLack" w:cs="AXtManalBLack"/>
      <w:color w:val="684C0F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0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FAB06FACFB1476FBEC8C54FF2EF772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C514A00-BA60-4055-9A8F-14DBFD3C3719}"/>
      </w:docPartPr>
      <w:docPartBody>
        <w:p w:rsidR="004D1791" w:rsidRDefault="00991A7E" w:rsidP="00991A7E">
          <w:pPr>
            <w:pStyle w:val="DFAB06FACFB1476FBEC8C54FF2EF772C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PlaceholderText"/>
            </w:rPr>
            <w:t>.</w:t>
          </w:r>
        </w:p>
      </w:docPartBody>
    </w:docPart>
    <w:docPart>
      <w:docPartPr>
        <w:name w:val="1D4CA4750C8D4F44971DE3CA036BF1E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F581871-BDBA-49A1-925D-4B6C4F2FACEA}"/>
      </w:docPartPr>
      <w:docPartBody>
        <w:p w:rsidR="004D1791" w:rsidRDefault="00991A7E" w:rsidP="00991A7E">
          <w:pPr>
            <w:pStyle w:val="1D4CA4750C8D4F44971DE3CA036BF1E2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PlaceholderText"/>
              <w:rFonts w:ascii="DIN NEXT™ ARABIC MEDIUM" w:hAnsi="DIN NEXT™ ARABIC MEDIUM" w:cs="DIN NEXT™ ARABIC MEDIUM"/>
            </w:rPr>
            <w:t>.</w:t>
          </w:r>
        </w:p>
      </w:docPartBody>
    </w:docPart>
    <w:docPart>
      <w:docPartPr>
        <w:name w:val="E907628403FA40E3AF771A7FC3890A8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9F77142-278C-4739-862E-BDE95A99A439}"/>
      </w:docPartPr>
      <w:docPartBody>
        <w:p w:rsidR="004D1791" w:rsidRDefault="00991A7E" w:rsidP="00991A7E">
          <w:pPr>
            <w:pStyle w:val="E907628403FA40E3AF771A7FC3890A86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PlaceholderText"/>
              <w:rFonts w:ascii="DIN NEXT™ ARABIC MEDIUM" w:hAnsi="DIN NEXT™ ARABIC MEDIUM" w:cs="DIN NEXT™ ARABIC MEDIUM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1A7E"/>
    <w:rsid w:val="00005A01"/>
    <w:rsid w:val="00145F7E"/>
    <w:rsid w:val="001C3D17"/>
    <w:rsid w:val="0025000A"/>
    <w:rsid w:val="00391A2A"/>
    <w:rsid w:val="00441DB4"/>
    <w:rsid w:val="00465C78"/>
    <w:rsid w:val="004D1791"/>
    <w:rsid w:val="004E2824"/>
    <w:rsid w:val="008B589D"/>
    <w:rsid w:val="00991A7E"/>
    <w:rsid w:val="00BF523F"/>
    <w:rsid w:val="00C14DF5"/>
    <w:rsid w:val="00CB158D"/>
    <w:rsid w:val="00E379E7"/>
    <w:rsid w:val="00EF3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1A7E"/>
    <w:rPr>
      <w:color w:val="808080"/>
    </w:rPr>
  </w:style>
  <w:style w:type="character" w:customStyle="1" w:styleId="ts-alignment-element">
    <w:name w:val="ts-alignment-element"/>
    <w:basedOn w:val="DefaultParagraphFont"/>
    <w:rsid w:val="00991A7E"/>
  </w:style>
  <w:style w:type="paragraph" w:customStyle="1" w:styleId="DFAB06FACFB1476FBEC8C54FF2EF772C">
    <w:name w:val="DFAB06FACFB1476FBEC8C54FF2EF772C"/>
    <w:rsid w:val="00991A7E"/>
  </w:style>
  <w:style w:type="paragraph" w:customStyle="1" w:styleId="1D4CA4750C8D4F44971DE3CA036BF1E2">
    <w:name w:val="1D4CA4750C8D4F44971DE3CA036BF1E2"/>
    <w:rsid w:val="00991A7E"/>
  </w:style>
  <w:style w:type="paragraph" w:customStyle="1" w:styleId="E907628403FA40E3AF771A7FC3890A86">
    <w:name w:val="E907628403FA40E3AF771A7FC3890A86"/>
    <w:rsid w:val="00991A7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4619F6-85F7-4A4A-9071-0F9B282FA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70</Words>
  <Characters>2637</Characters>
  <Application>Microsoft Office Word</Application>
  <DocSecurity>0</DocSecurity>
  <Lines>262</Lines>
  <Paragraphs>87</Paragraphs>
  <ScaleCrop>false</ScaleCrop>
  <Company>NCAAA</Company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-Zeer</dc:creator>
  <cp:lastModifiedBy>Mohamed Ahmed  Gazer</cp:lastModifiedBy>
  <cp:revision>39</cp:revision>
  <cp:lastPrinted>2025-07-01T07:09:00Z</cp:lastPrinted>
  <dcterms:created xsi:type="dcterms:W3CDTF">2025-06-23T10:36:00Z</dcterms:created>
  <dcterms:modified xsi:type="dcterms:W3CDTF">2025-07-01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69340534a8ecb916a34c6cb395ec9798a29b9163d79955d7ae3b592ddaa8a3</vt:lpwstr>
  </property>
</Properties>
</file>